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2E2B68" w:rsidRDefault="00063CFE">
      <w:pPr>
        <w:rPr>
          <w:b/>
        </w:rPr>
      </w:pPr>
    </w:p>
    <w:p w14:paraId="0C13B1D7" w14:textId="77777777" w:rsidR="00063CFE" w:rsidRPr="002E2B68" w:rsidRDefault="00063CFE">
      <w:pPr>
        <w:rPr>
          <w:b/>
        </w:rPr>
      </w:pPr>
    </w:p>
    <w:p w14:paraId="614C145F" w14:textId="075B714F" w:rsidR="00063CFE" w:rsidRPr="002E2B68" w:rsidRDefault="00063CFE">
      <w:pPr>
        <w:rPr>
          <w:b/>
        </w:rPr>
      </w:pPr>
    </w:p>
    <w:p w14:paraId="7602715D" w14:textId="62392B06" w:rsidR="00063CFE" w:rsidRPr="002E2B68" w:rsidRDefault="00063CFE">
      <w:pPr>
        <w:rPr>
          <w:b/>
        </w:rPr>
      </w:pPr>
    </w:p>
    <w:p w14:paraId="638F2F63" w14:textId="77777777" w:rsidR="005F2845" w:rsidRPr="002E2B68" w:rsidRDefault="005F2845" w:rsidP="00063CFE">
      <w:pPr>
        <w:jc w:val="right"/>
        <w:rPr>
          <w:b/>
          <w:i/>
          <w:sz w:val="36"/>
        </w:rPr>
      </w:pPr>
      <w:bookmarkStart w:id="1" w:name="_Hlk5118283"/>
      <w:bookmarkEnd w:id="1"/>
    </w:p>
    <w:p w14:paraId="0618FF0F" w14:textId="77777777" w:rsidR="005F2845" w:rsidRPr="002E2B68" w:rsidRDefault="005F2845" w:rsidP="00063CFE">
      <w:pPr>
        <w:jc w:val="right"/>
        <w:rPr>
          <w:b/>
          <w:i/>
          <w:sz w:val="36"/>
        </w:rPr>
      </w:pPr>
    </w:p>
    <w:p w14:paraId="769FEE35" w14:textId="3EAA04C3" w:rsidR="00063CFE" w:rsidRPr="001B2783" w:rsidRDefault="00213202" w:rsidP="00063CFE">
      <w:pPr>
        <w:jc w:val="right"/>
        <w:rPr>
          <w:b/>
          <w:i/>
          <w:sz w:val="36"/>
        </w:rPr>
      </w:pPr>
      <w:r w:rsidRPr="001B2783">
        <w:rPr>
          <w:b/>
          <w:i/>
          <w:sz w:val="36"/>
        </w:rPr>
        <w:t xml:space="preserve">Introduction to </w:t>
      </w:r>
      <w:r w:rsidR="00265579" w:rsidRPr="001B2783">
        <w:rPr>
          <w:b/>
          <w:i/>
          <w:sz w:val="36"/>
        </w:rPr>
        <w:t>G</w:t>
      </w:r>
      <w:r w:rsidRPr="001B2783">
        <w:rPr>
          <w:b/>
          <w:i/>
          <w:sz w:val="36"/>
        </w:rPr>
        <w:t>raphics and Mobile Gaming</w:t>
      </w:r>
    </w:p>
    <w:p w14:paraId="5C8C03FD" w14:textId="2CE8009E" w:rsidR="00063CFE" w:rsidRPr="001B2783" w:rsidRDefault="00433F1E" w:rsidP="00063CFE">
      <w:pPr>
        <w:jc w:val="right"/>
        <w:rPr>
          <w:b/>
          <w:sz w:val="52"/>
        </w:rPr>
      </w:pPr>
      <w:r w:rsidRPr="001B2783">
        <w:rPr>
          <w:b/>
          <w:sz w:val="52"/>
        </w:rPr>
        <w:t xml:space="preserve">LAB </w:t>
      </w:r>
      <w:r w:rsidR="00213202" w:rsidRPr="001B2783">
        <w:rPr>
          <w:b/>
          <w:sz w:val="52"/>
        </w:rPr>
        <w:t>6</w:t>
      </w:r>
    </w:p>
    <w:p w14:paraId="47439710" w14:textId="2918F58C" w:rsidR="00FA1A48" w:rsidRPr="001B2783" w:rsidRDefault="00213202" w:rsidP="00063CFE">
      <w:pPr>
        <w:jc w:val="right"/>
        <w:rPr>
          <w:b/>
          <w:sz w:val="48"/>
        </w:rPr>
      </w:pPr>
      <w:r w:rsidRPr="001B2783">
        <w:rPr>
          <w:b/>
          <w:sz w:val="48"/>
        </w:rPr>
        <w:t>Streamline and the Graphics Analyzer</w:t>
      </w:r>
    </w:p>
    <w:p w14:paraId="4374E744" w14:textId="2911B9CB" w:rsidR="00063CFE" w:rsidRPr="001B2783" w:rsidRDefault="00063CFE" w:rsidP="00063CFE">
      <w:pPr>
        <w:jc w:val="right"/>
        <w:rPr>
          <w:b/>
        </w:rPr>
      </w:pPr>
      <w:r w:rsidRPr="001B2783">
        <w:rPr>
          <w:b/>
        </w:rPr>
        <w:t>Issue 1.0</w:t>
      </w:r>
    </w:p>
    <w:p w14:paraId="55BC45C4" w14:textId="62DBE806" w:rsidR="00063CFE" w:rsidRPr="001B2783" w:rsidRDefault="00063CFE">
      <w:pPr>
        <w:rPr>
          <w:b/>
        </w:rPr>
      </w:pPr>
    </w:p>
    <w:p w14:paraId="529018B1" w14:textId="79F283AE" w:rsidR="00FB1EFB" w:rsidRPr="001B2783" w:rsidRDefault="00FB1EFB" w:rsidP="005959A0">
      <w:pPr>
        <w:jc w:val="right"/>
        <w:rPr>
          <w:b/>
        </w:rPr>
      </w:pPr>
    </w:p>
    <w:p w14:paraId="192E4338" w14:textId="4B1CDCC4" w:rsidR="00063CFE" w:rsidRPr="001B2783" w:rsidRDefault="00063CFE" w:rsidP="005959A0">
      <w:pPr>
        <w:jc w:val="right"/>
        <w:rPr>
          <w:b/>
        </w:rPr>
      </w:pPr>
      <w:r w:rsidRPr="001B2783">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1B2783" w:rsidRDefault="00637284" w:rsidP="002B269C">
          <w:pPr>
            <w:pStyle w:val="TOCHeading"/>
            <w:numPr>
              <w:ilvl w:val="0"/>
              <w:numId w:val="0"/>
            </w:numPr>
            <w:ind w:left="360" w:hanging="360"/>
          </w:pPr>
          <w:r w:rsidRPr="001B2783">
            <w:t>C</w:t>
          </w:r>
          <w:r w:rsidR="007032C9" w:rsidRPr="001B2783">
            <w:t>ontents</w:t>
          </w:r>
        </w:p>
        <w:p w14:paraId="749F5949" w14:textId="25E244D0" w:rsidR="00B658F5" w:rsidRDefault="007032C9">
          <w:pPr>
            <w:pStyle w:val="TOC1"/>
            <w:rPr>
              <w:rFonts w:asciiTheme="minorHAnsi" w:hAnsiTheme="minorHAnsi"/>
              <w:b w:val="0"/>
              <w:color w:val="auto"/>
              <w:sz w:val="22"/>
            </w:rPr>
          </w:pPr>
          <w:r w:rsidRPr="001B2783">
            <w:fldChar w:fldCharType="begin"/>
          </w:r>
          <w:r w:rsidRPr="001B2783">
            <w:instrText xml:space="preserve"> TOC \o "1-3" \h \z \u </w:instrText>
          </w:r>
          <w:r w:rsidRPr="001B2783">
            <w:fldChar w:fldCharType="separate"/>
          </w:r>
          <w:hyperlink w:anchor="_Toc36134501" w:history="1">
            <w:r w:rsidR="00B658F5" w:rsidRPr="0013623E">
              <w:rPr>
                <w:rStyle w:val="Hyperlink"/>
              </w:rPr>
              <w:t>1</w:t>
            </w:r>
            <w:r w:rsidR="00B658F5">
              <w:rPr>
                <w:rFonts w:asciiTheme="minorHAnsi" w:hAnsiTheme="minorHAnsi"/>
                <w:b w:val="0"/>
                <w:color w:val="auto"/>
                <w:sz w:val="22"/>
              </w:rPr>
              <w:tab/>
            </w:r>
            <w:r w:rsidR="00B658F5" w:rsidRPr="0013623E">
              <w:rPr>
                <w:rStyle w:val="Hyperlink"/>
              </w:rPr>
              <w:t>Introduction</w:t>
            </w:r>
            <w:r w:rsidR="00B658F5">
              <w:rPr>
                <w:webHidden/>
              </w:rPr>
              <w:tab/>
            </w:r>
            <w:r w:rsidR="00B658F5">
              <w:rPr>
                <w:webHidden/>
              </w:rPr>
              <w:fldChar w:fldCharType="begin"/>
            </w:r>
            <w:r w:rsidR="00B658F5">
              <w:rPr>
                <w:webHidden/>
              </w:rPr>
              <w:instrText xml:space="preserve"> PAGEREF _Toc36134501 \h </w:instrText>
            </w:r>
            <w:r w:rsidR="00B658F5">
              <w:rPr>
                <w:webHidden/>
              </w:rPr>
            </w:r>
            <w:r w:rsidR="00B658F5">
              <w:rPr>
                <w:webHidden/>
              </w:rPr>
              <w:fldChar w:fldCharType="separate"/>
            </w:r>
            <w:r w:rsidR="00B658F5">
              <w:rPr>
                <w:webHidden/>
              </w:rPr>
              <w:t>1</w:t>
            </w:r>
            <w:r w:rsidR="00B658F5">
              <w:rPr>
                <w:webHidden/>
              </w:rPr>
              <w:fldChar w:fldCharType="end"/>
            </w:r>
          </w:hyperlink>
        </w:p>
        <w:p w14:paraId="203134DE" w14:textId="599379C5" w:rsidR="00B658F5" w:rsidRDefault="006D61DE">
          <w:pPr>
            <w:pStyle w:val="TOC1"/>
            <w:rPr>
              <w:rFonts w:asciiTheme="minorHAnsi" w:hAnsiTheme="minorHAnsi"/>
              <w:b w:val="0"/>
              <w:color w:val="auto"/>
              <w:sz w:val="22"/>
            </w:rPr>
          </w:pPr>
          <w:hyperlink w:anchor="_Toc36134502" w:history="1">
            <w:r w:rsidR="00B658F5" w:rsidRPr="0013623E">
              <w:rPr>
                <w:rStyle w:val="Hyperlink"/>
              </w:rPr>
              <w:t>2</w:t>
            </w:r>
            <w:r w:rsidR="00B658F5">
              <w:rPr>
                <w:rFonts w:asciiTheme="minorHAnsi" w:hAnsiTheme="minorHAnsi"/>
                <w:b w:val="0"/>
                <w:color w:val="auto"/>
                <w:sz w:val="22"/>
              </w:rPr>
              <w:tab/>
            </w:r>
            <w:r w:rsidR="00B658F5" w:rsidRPr="0013623E">
              <w:rPr>
                <w:rStyle w:val="Hyperlink"/>
              </w:rPr>
              <w:t>Requirements</w:t>
            </w:r>
            <w:r w:rsidR="00B658F5">
              <w:rPr>
                <w:webHidden/>
              </w:rPr>
              <w:tab/>
            </w:r>
            <w:r w:rsidR="00B658F5">
              <w:rPr>
                <w:webHidden/>
              </w:rPr>
              <w:fldChar w:fldCharType="begin"/>
            </w:r>
            <w:r w:rsidR="00B658F5">
              <w:rPr>
                <w:webHidden/>
              </w:rPr>
              <w:instrText xml:space="preserve"> PAGEREF _Toc36134502 \h </w:instrText>
            </w:r>
            <w:r w:rsidR="00B658F5">
              <w:rPr>
                <w:webHidden/>
              </w:rPr>
            </w:r>
            <w:r w:rsidR="00B658F5">
              <w:rPr>
                <w:webHidden/>
              </w:rPr>
              <w:fldChar w:fldCharType="separate"/>
            </w:r>
            <w:r w:rsidR="00B658F5">
              <w:rPr>
                <w:webHidden/>
              </w:rPr>
              <w:t>1</w:t>
            </w:r>
            <w:r w:rsidR="00B658F5">
              <w:rPr>
                <w:webHidden/>
              </w:rPr>
              <w:fldChar w:fldCharType="end"/>
            </w:r>
          </w:hyperlink>
        </w:p>
        <w:p w14:paraId="1AC5D921" w14:textId="6DBA6956" w:rsidR="00B658F5" w:rsidRDefault="006D61DE">
          <w:pPr>
            <w:pStyle w:val="TOC1"/>
            <w:rPr>
              <w:rFonts w:asciiTheme="minorHAnsi" w:hAnsiTheme="minorHAnsi"/>
              <w:b w:val="0"/>
              <w:color w:val="auto"/>
              <w:sz w:val="22"/>
            </w:rPr>
          </w:pPr>
          <w:hyperlink w:anchor="_Toc36134503" w:history="1">
            <w:r w:rsidR="00B658F5" w:rsidRPr="0013623E">
              <w:rPr>
                <w:rStyle w:val="Hyperlink"/>
              </w:rPr>
              <w:t>3</w:t>
            </w:r>
            <w:r w:rsidR="00B658F5">
              <w:rPr>
                <w:rFonts w:asciiTheme="minorHAnsi" w:hAnsiTheme="minorHAnsi"/>
                <w:b w:val="0"/>
                <w:color w:val="auto"/>
                <w:sz w:val="22"/>
              </w:rPr>
              <w:tab/>
            </w:r>
            <w:r w:rsidR="00B658F5" w:rsidRPr="0013623E">
              <w:rPr>
                <w:rStyle w:val="Hyperlink"/>
              </w:rPr>
              <w:t>Streamline with Graphics Analyzer integration</w:t>
            </w:r>
            <w:r w:rsidR="00B658F5">
              <w:rPr>
                <w:webHidden/>
              </w:rPr>
              <w:tab/>
            </w:r>
            <w:r w:rsidR="00B658F5">
              <w:rPr>
                <w:webHidden/>
              </w:rPr>
              <w:fldChar w:fldCharType="begin"/>
            </w:r>
            <w:r w:rsidR="00B658F5">
              <w:rPr>
                <w:webHidden/>
              </w:rPr>
              <w:instrText xml:space="preserve"> PAGEREF _Toc36134503 \h </w:instrText>
            </w:r>
            <w:r w:rsidR="00B658F5">
              <w:rPr>
                <w:webHidden/>
              </w:rPr>
            </w:r>
            <w:r w:rsidR="00B658F5">
              <w:rPr>
                <w:webHidden/>
              </w:rPr>
              <w:fldChar w:fldCharType="separate"/>
            </w:r>
            <w:r w:rsidR="00B658F5">
              <w:rPr>
                <w:webHidden/>
              </w:rPr>
              <w:t>1</w:t>
            </w:r>
            <w:r w:rsidR="00B658F5">
              <w:rPr>
                <w:webHidden/>
              </w:rPr>
              <w:fldChar w:fldCharType="end"/>
            </w:r>
          </w:hyperlink>
        </w:p>
        <w:p w14:paraId="33278E79" w14:textId="071AFC59" w:rsidR="00B658F5" w:rsidRDefault="006D61DE">
          <w:pPr>
            <w:pStyle w:val="TOC2"/>
            <w:tabs>
              <w:tab w:val="left" w:pos="880"/>
              <w:tab w:val="right" w:leader="dot" w:pos="9016"/>
            </w:tabs>
            <w:rPr>
              <w:rFonts w:asciiTheme="minorHAnsi" w:hAnsiTheme="minorHAnsi"/>
              <w:noProof/>
              <w:color w:val="auto"/>
            </w:rPr>
          </w:pPr>
          <w:hyperlink w:anchor="_Toc36134504" w:history="1">
            <w:r w:rsidR="00B658F5" w:rsidRPr="0013623E">
              <w:rPr>
                <w:rStyle w:val="Hyperlink"/>
                <w:noProof/>
              </w:rPr>
              <w:t>3.1</w:t>
            </w:r>
            <w:r w:rsidR="00B658F5">
              <w:rPr>
                <w:rFonts w:asciiTheme="minorHAnsi" w:hAnsiTheme="minorHAnsi"/>
                <w:noProof/>
                <w:color w:val="auto"/>
              </w:rPr>
              <w:tab/>
            </w:r>
            <w:r w:rsidR="00B658F5" w:rsidRPr="0013623E">
              <w:rPr>
                <w:rStyle w:val="Hyperlink"/>
                <w:noProof/>
              </w:rPr>
              <w:t>Simple Triangle</w:t>
            </w:r>
            <w:r w:rsidR="00B658F5">
              <w:rPr>
                <w:noProof/>
                <w:webHidden/>
              </w:rPr>
              <w:tab/>
            </w:r>
            <w:r w:rsidR="00B658F5">
              <w:rPr>
                <w:noProof/>
                <w:webHidden/>
              </w:rPr>
              <w:fldChar w:fldCharType="begin"/>
            </w:r>
            <w:r w:rsidR="00B658F5">
              <w:rPr>
                <w:noProof/>
                <w:webHidden/>
              </w:rPr>
              <w:instrText xml:space="preserve"> PAGEREF _Toc36134504 \h </w:instrText>
            </w:r>
            <w:r w:rsidR="00B658F5">
              <w:rPr>
                <w:noProof/>
                <w:webHidden/>
              </w:rPr>
            </w:r>
            <w:r w:rsidR="00B658F5">
              <w:rPr>
                <w:noProof/>
                <w:webHidden/>
              </w:rPr>
              <w:fldChar w:fldCharType="separate"/>
            </w:r>
            <w:r w:rsidR="00B658F5">
              <w:rPr>
                <w:noProof/>
                <w:webHidden/>
              </w:rPr>
              <w:t>1</w:t>
            </w:r>
            <w:r w:rsidR="00B658F5">
              <w:rPr>
                <w:noProof/>
                <w:webHidden/>
              </w:rPr>
              <w:fldChar w:fldCharType="end"/>
            </w:r>
          </w:hyperlink>
        </w:p>
        <w:p w14:paraId="0F917660" w14:textId="2D5919CD" w:rsidR="00B658F5" w:rsidRDefault="006D61DE">
          <w:pPr>
            <w:pStyle w:val="TOC1"/>
            <w:rPr>
              <w:rFonts w:asciiTheme="minorHAnsi" w:hAnsiTheme="minorHAnsi"/>
              <w:b w:val="0"/>
              <w:color w:val="auto"/>
              <w:sz w:val="22"/>
            </w:rPr>
          </w:pPr>
          <w:hyperlink w:anchor="_Toc36134505" w:history="1">
            <w:r w:rsidR="00B658F5" w:rsidRPr="0013623E">
              <w:rPr>
                <w:rStyle w:val="Hyperlink"/>
              </w:rPr>
              <w:t>4</w:t>
            </w:r>
            <w:r w:rsidR="00B658F5">
              <w:rPr>
                <w:rFonts w:asciiTheme="minorHAnsi" w:hAnsiTheme="minorHAnsi"/>
                <w:b w:val="0"/>
                <w:color w:val="auto"/>
                <w:sz w:val="22"/>
              </w:rPr>
              <w:tab/>
            </w:r>
            <w:r w:rsidR="00B658F5" w:rsidRPr="0013623E">
              <w:rPr>
                <w:rStyle w:val="Hyperlink"/>
              </w:rPr>
              <w:t>ChessRoom</w:t>
            </w:r>
            <w:r w:rsidR="00B658F5">
              <w:rPr>
                <w:webHidden/>
              </w:rPr>
              <w:tab/>
            </w:r>
            <w:r w:rsidR="00B658F5">
              <w:rPr>
                <w:webHidden/>
              </w:rPr>
              <w:fldChar w:fldCharType="begin"/>
            </w:r>
            <w:r w:rsidR="00B658F5">
              <w:rPr>
                <w:webHidden/>
              </w:rPr>
              <w:instrText xml:space="preserve"> PAGEREF _Toc36134505 \h </w:instrText>
            </w:r>
            <w:r w:rsidR="00B658F5">
              <w:rPr>
                <w:webHidden/>
              </w:rPr>
            </w:r>
            <w:r w:rsidR="00B658F5">
              <w:rPr>
                <w:webHidden/>
              </w:rPr>
              <w:fldChar w:fldCharType="separate"/>
            </w:r>
            <w:r w:rsidR="00B658F5">
              <w:rPr>
                <w:webHidden/>
              </w:rPr>
              <w:t>4</w:t>
            </w:r>
            <w:r w:rsidR="00B658F5">
              <w:rPr>
                <w:webHidden/>
              </w:rPr>
              <w:fldChar w:fldCharType="end"/>
            </w:r>
          </w:hyperlink>
        </w:p>
        <w:p w14:paraId="5A77001D" w14:textId="1F176B47" w:rsidR="00B658F5" w:rsidRDefault="006D61DE">
          <w:pPr>
            <w:pStyle w:val="TOC2"/>
            <w:tabs>
              <w:tab w:val="left" w:pos="880"/>
              <w:tab w:val="right" w:leader="dot" w:pos="9016"/>
            </w:tabs>
            <w:rPr>
              <w:rFonts w:asciiTheme="minorHAnsi" w:hAnsiTheme="minorHAnsi"/>
              <w:noProof/>
              <w:color w:val="auto"/>
            </w:rPr>
          </w:pPr>
          <w:hyperlink w:anchor="_Toc36134506" w:history="1">
            <w:r w:rsidR="00B658F5" w:rsidRPr="0013623E">
              <w:rPr>
                <w:rStyle w:val="Hyperlink"/>
                <w:noProof/>
              </w:rPr>
              <w:t>4.1</w:t>
            </w:r>
            <w:r w:rsidR="00B658F5">
              <w:rPr>
                <w:rFonts w:asciiTheme="minorHAnsi" w:hAnsiTheme="minorHAnsi"/>
                <w:noProof/>
                <w:color w:val="auto"/>
              </w:rPr>
              <w:tab/>
            </w:r>
            <w:r w:rsidR="00B658F5" w:rsidRPr="0013623E">
              <w:rPr>
                <w:rStyle w:val="Hyperlink"/>
                <w:noProof/>
              </w:rPr>
              <w:t>Streamline</w:t>
            </w:r>
            <w:r w:rsidR="00B658F5">
              <w:rPr>
                <w:noProof/>
                <w:webHidden/>
              </w:rPr>
              <w:tab/>
            </w:r>
            <w:r w:rsidR="00B658F5">
              <w:rPr>
                <w:noProof/>
                <w:webHidden/>
              </w:rPr>
              <w:fldChar w:fldCharType="begin"/>
            </w:r>
            <w:r w:rsidR="00B658F5">
              <w:rPr>
                <w:noProof/>
                <w:webHidden/>
              </w:rPr>
              <w:instrText xml:space="preserve"> PAGEREF _Toc36134506 \h </w:instrText>
            </w:r>
            <w:r w:rsidR="00B658F5">
              <w:rPr>
                <w:noProof/>
                <w:webHidden/>
              </w:rPr>
            </w:r>
            <w:r w:rsidR="00B658F5">
              <w:rPr>
                <w:noProof/>
                <w:webHidden/>
              </w:rPr>
              <w:fldChar w:fldCharType="separate"/>
            </w:r>
            <w:r w:rsidR="00B658F5">
              <w:rPr>
                <w:noProof/>
                <w:webHidden/>
              </w:rPr>
              <w:t>4</w:t>
            </w:r>
            <w:r w:rsidR="00B658F5">
              <w:rPr>
                <w:noProof/>
                <w:webHidden/>
              </w:rPr>
              <w:fldChar w:fldCharType="end"/>
            </w:r>
          </w:hyperlink>
        </w:p>
        <w:p w14:paraId="224C3E11" w14:textId="6D9858D2" w:rsidR="00B658F5" w:rsidRDefault="006D61DE">
          <w:pPr>
            <w:pStyle w:val="TOC2"/>
            <w:tabs>
              <w:tab w:val="left" w:pos="880"/>
              <w:tab w:val="right" w:leader="dot" w:pos="9016"/>
            </w:tabs>
            <w:rPr>
              <w:rFonts w:asciiTheme="minorHAnsi" w:hAnsiTheme="minorHAnsi"/>
              <w:noProof/>
              <w:color w:val="auto"/>
            </w:rPr>
          </w:pPr>
          <w:hyperlink w:anchor="_Toc36134507" w:history="1">
            <w:r w:rsidR="00B658F5" w:rsidRPr="0013623E">
              <w:rPr>
                <w:rStyle w:val="Hyperlink"/>
                <w:noProof/>
              </w:rPr>
              <w:t>4.2</w:t>
            </w:r>
            <w:r w:rsidR="00B658F5">
              <w:rPr>
                <w:rFonts w:asciiTheme="minorHAnsi" w:hAnsiTheme="minorHAnsi"/>
                <w:noProof/>
                <w:color w:val="auto"/>
              </w:rPr>
              <w:tab/>
            </w:r>
            <w:r w:rsidR="00B658F5" w:rsidRPr="0013623E">
              <w:rPr>
                <w:rStyle w:val="Hyperlink"/>
                <w:noProof/>
              </w:rPr>
              <w:t>Graphics Analyzer</w:t>
            </w:r>
            <w:r w:rsidR="00B658F5">
              <w:rPr>
                <w:noProof/>
                <w:webHidden/>
              </w:rPr>
              <w:tab/>
            </w:r>
            <w:r w:rsidR="00B658F5">
              <w:rPr>
                <w:noProof/>
                <w:webHidden/>
              </w:rPr>
              <w:fldChar w:fldCharType="begin"/>
            </w:r>
            <w:r w:rsidR="00B658F5">
              <w:rPr>
                <w:noProof/>
                <w:webHidden/>
              </w:rPr>
              <w:instrText xml:space="preserve"> PAGEREF _Toc36134507 \h </w:instrText>
            </w:r>
            <w:r w:rsidR="00B658F5">
              <w:rPr>
                <w:noProof/>
                <w:webHidden/>
              </w:rPr>
            </w:r>
            <w:r w:rsidR="00B658F5">
              <w:rPr>
                <w:noProof/>
                <w:webHidden/>
              </w:rPr>
              <w:fldChar w:fldCharType="separate"/>
            </w:r>
            <w:r w:rsidR="00B658F5">
              <w:rPr>
                <w:noProof/>
                <w:webHidden/>
              </w:rPr>
              <w:t>6</w:t>
            </w:r>
            <w:r w:rsidR="00B658F5">
              <w:rPr>
                <w:noProof/>
                <w:webHidden/>
              </w:rPr>
              <w:fldChar w:fldCharType="end"/>
            </w:r>
          </w:hyperlink>
        </w:p>
        <w:p w14:paraId="61F5CA5F" w14:textId="2B151668" w:rsidR="00B658F5" w:rsidRDefault="006D61DE">
          <w:pPr>
            <w:pStyle w:val="TOC3"/>
            <w:tabs>
              <w:tab w:val="left" w:pos="1320"/>
              <w:tab w:val="right" w:leader="dot" w:pos="9016"/>
            </w:tabs>
            <w:rPr>
              <w:rFonts w:asciiTheme="minorHAnsi" w:hAnsiTheme="minorHAnsi"/>
              <w:noProof/>
              <w:color w:val="auto"/>
            </w:rPr>
          </w:pPr>
          <w:hyperlink w:anchor="_Toc36134508" w:history="1">
            <w:r w:rsidR="00B658F5" w:rsidRPr="0013623E">
              <w:rPr>
                <w:rStyle w:val="Hyperlink"/>
                <w:noProof/>
              </w:rPr>
              <w:t>4.2.1</w:t>
            </w:r>
            <w:r w:rsidR="00B658F5">
              <w:rPr>
                <w:rFonts w:asciiTheme="minorHAnsi" w:hAnsiTheme="minorHAnsi"/>
                <w:noProof/>
                <w:color w:val="auto"/>
              </w:rPr>
              <w:tab/>
            </w:r>
            <w:r w:rsidR="00B658F5" w:rsidRPr="0013623E">
              <w:rPr>
                <w:rStyle w:val="Hyperlink"/>
                <w:noProof/>
              </w:rPr>
              <w:t>Frame buffer attachment</w:t>
            </w:r>
            <w:r w:rsidR="00B658F5">
              <w:rPr>
                <w:noProof/>
                <w:webHidden/>
              </w:rPr>
              <w:tab/>
            </w:r>
            <w:r w:rsidR="00B658F5">
              <w:rPr>
                <w:noProof/>
                <w:webHidden/>
              </w:rPr>
              <w:fldChar w:fldCharType="begin"/>
            </w:r>
            <w:r w:rsidR="00B658F5">
              <w:rPr>
                <w:noProof/>
                <w:webHidden/>
              </w:rPr>
              <w:instrText xml:space="preserve"> PAGEREF _Toc36134508 \h </w:instrText>
            </w:r>
            <w:r w:rsidR="00B658F5">
              <w:rPr>
                <w:noProof/>
                <w:webHidden/>
              </w:rPr>
            </w:r>
            <w:r w:rsidR="00B658F5">
              <w:rPr>
                <w:noProof/>
                <w:webHidden/>
              </w:rPr>
              <w:fldChar w:fldCharType="separate"/>
            </w:r>
            <w:r w:rsidR="00B658F5">
              <w:rPr>
                <w:noProof/>
                <w:webHidden/>
              </w:rPr>
              <w:t>6</w:t>
            </w:r>
            <w:r w:rsidR="00B658F5">
              <w:rPr>
                <w:noProof/>
                <w:webHidden/>
              </w:rPr>
              <w:fldChar w:fldCharType="end"/>
            </w:r>
          </w:hyperlink>
        </w:p>
        <w:p w14:paraId="2D618132" w14:textId="56C60354" w:rsidR="00B658F5" w:rsidRDefault="006D61DE">
          <w:pPr>
            <w:pStyle w:val="TOC3"/>
            <w:tabs>
              <w:tab w:val="left" w:pos="1320"/>
              <w:tab w:val="right" w:leader="dot" w:pos="9016"/>
            </w:tabs>
            <w:rPr>
              <w:rFonts w:asciiTheme="minorHAnsi" w:hAnsiTheme="minorHAnsi"/>
              <w:noProof/>
              <w:color w:val="auto"/>
            </w:rPr>
          </w:pPr>
          <w:hyperlink w:anchor="_Toc36134509" w:history="1">
            <w:r w:rsidR="00B658F5" w:rsidRPr="0013623E">
              <w:rPr>
                <w:rStyle w:val="Hyperlink"/>
                <w:noProof/>
              </w:rPr>
              <w:t>4.2.2</w:t>
            </w:r>
            <w:r w:rsidR="00B658F5">
              <w:rPr>
                <w:rFonts w:asciiTheme="minorHAnsi" w:hAnsiTheme="minorHAnsi"/>
                <w:noProof/>
                <w:color w:val="auto"/>
              </w:rPr>
              <w:tab/>
            </w:r>
            <w:r w:rsidR="00B658F5" w:rsidRPr="0013623E">
              <w:rPr>
                <w:rStyle w:val="Hyperlink"/>
                <w:noProof/>
              </w:rPr>
              <w:t>Overdraw mode</w:t>
            </w:r>
            <w:r w:rsidR="00B658F5">
              <w:rPr>
                <w:noProof/>
                <w:webHidden/>
              </w:rPr>
              <w:tab/>
            </w:r>
            <w:r w:rsidR="00B658F5">
              <w:rPr>
                <w:noProof/>
                <w:webHidden/>
              </w:rPr>
              <w:fldChar w:fldCharType="begin"/>
            </w:r>
            <w:r w:rsidR="00B658F5">
              <w:rPr>
                <w:noProof/>
                <w:webHidden/>
              </w:rPr>
              <w:instrText xml:space="preserve"> PAGEREF _Toc36134509 \h </w:instrText>
            </w:r>
            <w:r w:rsidR="00B658F5">
              <w:rPr>
                <w:noProof/>
                <w:webHidden/>
              </w:rPr>
            </w:r>
            <w:r w:rsidR="00B658F5">
              <w:rPr>
                <w:noProof/>
                <w:webHidden/>
              </w:rPr>
              <w:fldChar w:fldCharType="separate"/>
            </w:r>
            <w:r w:rsidR="00B658F5">
              <w:rPr>
                <w:noProof/>
                <w:webHidden/>
              </w:rPr>
              <w:t>8</w:t>
            </w:r>
            <w:r w:rsidR="00B658F5">
              <w:rPr>
                <w:noProof/>
                <w:webHidden/>
              </w:rPr>
              <w:fldChar w:fldCharType="end"/>
            </w:r>
          </w:hyperlink>
        </w:p>
        <w:p w14:paraId="10A6171C" w14:textId="578EE7C6" w:rsidR="00B658F5" w:rsidRDefault="006D61DE">
          <w:pPr>
            <w:pStyle w:val="TOC3"/>
            <w:tabs>
              <w:tab w:val="left" w:pos="1320"/>
              <w:tab w:val="right" w:leader="dot" w:pos="9016"/>
            </w:tabs>
            <w:rPr>
              <w:rFonts w:asciiTheme="minorHAnsi" w:hAnsiTheme="minorHAnsi"/>
              <w:noProof/>
              <w:color w:val="auto"/>
            </w:rPr>
          </w:pPr>
          <w:hyperlink w:anchor="_Toc36134510" w:history="1">
            <w:r w:rsidR="00B658F5" w:rsidRPr="0013623E">
              <w:rPr>
                <w:rStyle w:val="Hyperlink"/>
                <w:noProof/>
              </w:rPr>
              <w:t>4.2.3</w:t>
            </w:r>
            <w:r w:rsidR="00B658F5">
              <w:rPr>
                <w:rFonts w:asciiTheme="minorHAnsi" w:hAnsiTheme="minorHAnsi"/>
                <w:noProof/>
                <w:color w:val="auto"/>
              </w:rPr>
              <w:tab/>
            </w:r>
            <w:r w:rsidR="00B658F5" w:rsidRPr="0013623E">
              <w:rPr>
                <w:rStyle w:val="Hyperlink"/>
                <w:noProof/>
              </w:rPr>
              <w:t>Render pass dependencies</w:t>
            </w:r>
            <w:r w:rsidR="00B658F5">
              <w:rPr>
                <w:noProof/>
                <w:webHidden/>
              </w:rPr>
              <w:tab/>
            </w:r>
            <w:r w:rsidR="00B658F5">
              <w:rPr>
                <w:noProof/>
                <w:webHidden/>
              </w:rPr>
              <w:fldChar w:fldCharType="begin"/>
            </w:r>
            <w:r w:rsidR="00B658F5">
              <w:rPr>
                <w:noProof/>
                <w:webHidden/>
              </w:rPr>
              <w:instrText xml:space="preserve"> PAGEREF _Toc36134510 \h </w:instrText>
            </w:r>
            <w:r w:rsidR="00B658F5">
              <w:rPr>
                <w:noProof/>
                <w:webHidden/>
              </w:rPr>
            </w:r>
            <w:r w:rsidR="00B658F5">
              <w:rPr>
                <w:noProof/>
                <w:webHidden/>
              </w:rPr>
              <w:fldChar w:fldCharType="separate"/>
            </w:r>
            <w:r w:rsidR="00B658F5">
              <w:rPr>
                <w:noProof/>
                <w:webHidden/>
              </w:rPr>
              <w:t>9</w:t>
            </w:r>
            <w:r w:rsidR="00B658F5">
              <w:rPr>
                <w:noProof/>
                <w:webHidden/>
              </w:rPr>
              <w:fldChar w:fldCharType="end"/>
            </w:r>
          </w:hyperlink>
        </w:p>
        <w:p w14:paraId="4ED14CA3" w14:textId="51F88A6C" w:rsidR="00B658F5" w:rsidRDefault="006D61DE">
          <w:pPr>
            <w:pStyle w:val="TOC1"/>
            <w:rPr>
              <w:rFonts w:asciiTheme="minorHAnsi" w:hAnsiTheme="minorHAnsi"/>
              <w:b w:val="0"/>
              <w:color w:val="auto"/>
              <w:sz w:val="22"/>
            </w:rPr>
          </w:pPr>
          <w:hyperlink w:anchor="_Toc36134511" w:history="1">
            <w:r w:rsidR="00B658F5" w:rsidRPr="0013623E">
              <w:rPr>
                <w:rStyle w:val="Hyperlink"/>
              </w:rPr>
              <w:t>5</w:t>
            </w:r>
            <w:r w:rsidR="00B658F5">
              <w:rPr>
                <w:rFonts w:asciiTheme="minorHAnsi" w:hAnsiTheme="minorHAnsi"/>
                <w:b w:val="0"/>
                <w:color w:val="auto"/>
                <w:sz w:val="22"/>
              </w:rPr>
              <w:tab/>
            </w:r>
            <w:r w:rsidR="00B658F5" w:rsidRPr="0013623E">
              <w:rPr>
                <w:rStyle w:val="Hyperlink"/>
              </w:rPr>
              <w:t>Optimization tips</w:t>
            </w:r>
            <w:r w:rsidR="00B658F5">
              <w:rPr>
                <w:webHidden/>
              </w:rPr>
              <w:tab/>
            </w:r>
            <w:r w:rsidR="00B658F5">
              <w:rPr>
                <w:webHidden/>
              </w:rPr>
              <w:fldChar w:fldCharType="begin"/>
            </w:r>
            <w:r w:rsidR="00B658F5">
              <w:rPr>
                <w:webHidden/>
              </w:rPr>
              <w:instrText xml:space="preserve"> PAGEREF _Toc36134511 \h </w:instrText>
            </w:r>
            <w:r w:rsidR="00B658F5">
              <w:rPr>
                <w:webHidden/>
              </w:rPr>
            </w:r>
            <w:r w:rsidR="00B658F5">
              <w:rPr>
                <w:webHidden/>
              </w:rPr>
              <w:fldChar w:fldCharType="separate"/>
            </w:r>
            <w:r w:rsidR="00B658F5">
              <w:rPr>
                <w:webHidden/>
              </w:rPr>
              <w:t>9</w:t>
            </w:r>
            <w:r w:rsidR="00B658F5">
              <w:rPr>
                <w:webHidden/>
              </w:rPr>
              <w:fldChar w:fldCharType="end"/>
            </w:r>
          </w:hyperlink>
        </w:p>
        <w:p w14:paraId="4E75DD49" w14:textId="45975C05" w:rsidR="00B658F5" w:rsidRDefault="006D61DE">
          <w:pPr>
            <w:pStyle w:val="TOC2"/>
            <w:tabs>
              <w:tab w:val="left" w:pos="880"/>
              <w:tab w:val="right" w:leader="dot" w:pos="9016"/>
            </w:tabs>
            <w:rPr>
              <w:rFonts w:asciiTheme="minorHAnsi" w:hAnsiTheme="minorHAnsi"/>
              <w:noProof/>
              <w:color w:val="auto"/>
            </w:rPr>
          </w:pPr>
          <w:hyperlink w:anchor="_Toc36134512" w:history="1">
            <w:r w:rsidR="00B658F5" w:rsidRPr="0013623E">
              <w:rPr>
                <w:rStyle w:val="Hyperlink"/>
                <w:noProof/>
              </w:rPr>
              <w:t>5.1</w:t>
            </w:r>
            <w:r w:rsidR="00B658F5">
              <w:rPr>
                <w:rFonts w:asciiTheme="minorHAnsi" w:hAnsiTheme="minorHAnsi"/>
                <w:noProof/>
                <w:color w:val="auto"/>
              </w:rPr>
              <w:tab/>
            </w:r>
            <w:r w:rsidR="00B658F5" w:rsidRPr="0013623E">
              <w:rPr>
                <w:rStyle w:val="Hyperlink"/>
                <w:noProof/>
              </w:rPr>
              <w:t>Geometry</w:t>
            </w:r>
            <w:r w:rsidR="00B658F5">
              <w:rPr>
                <w:noProof/>
                <w:webHidden/>
              </w:rPr>
              <w:tab/>
            </w:r>
            <w:r w:rsidR="00B658F5">
              <w:rPr>
                <w:noProof/>
                <w:webHidden/>
              </w:rPr>
              <w:fldChar w:fldCharType="begin"/>
            </w:r>
            <w:r w:rsidR="00B658F5">
              <w:rPr>
                <w:noProof/>
                <w:webHidden/>
              </w:rPr>
              <w:instrText xml:space="preserve"> PAGEREF _Toc36134512 \h </w:instrText>
            </w:r>
            <w:r w:rsidR="00B658F5">
              <w:rPr>
                <w:noProof/>
                <w:webHidden/>
              </w:rPr>
            </w:r>
            <w:r w:rsidR="00B658F5">
              <w:rPr>
                <w:noProof/>
                <w:webHidden/>
              </w:rPr>
              <w:fldChar w:fldCharType="separate"/>
            </w:r>
            <w:r w:rsidR="00B658F5">
              <w:rPr>
                <w:noProof/>
                <w:webHidden/>
              </w:rPr>
              <w:t>9</w:t>
            </w:r>
            <w:r w:rsidR="00B658F5">
              <w:rPr>
                <w:noProof/>
                <w:webHidden/>
              </w:rPr>
              <w:fldChar w:fldCharType="end"/>
            </w:r>
          </w:hyperlink>
        </w:p>
        <w:p w14:paraId="1AB70BB8" w14:textId="3CB970F0" w:rsidR="00B658F5" w:rsidRDefault="006D61DE">
          <w:pPr>
            <w:pStyle w:val="TOC2"/>
            <w:tabs>
              <w:tab w:val="left" w:pos="880"/>
              <w:tab w:val="right" w:leader="dot" w:pos="9016"/>
            </w:tabs>
            <w:rPr>
              <w:rFonts w:asciiTheme="minorHAnsi" w:hAnsiTheme="minorHAnsi"/>
              <w:noProof/>
              <w:color w:val="auto"/>
            </w:rPr>
          </w:pPr>
          <w:hyperlink w:anchor="_Toc36134513" w:history="1">
            <w:r w:rsidR="00B658F5" w:rsidRPr="0013623E">
              <w:rPr>
                <w:rStyle w:val="Hyperlink"/>
                <w:noProof/>
              </w:rPr>
              <w:t>5.2</w:t>
            </w:r>
            <w:r w:rsidR="00B658F5">
              <w:rPr>
                <w:rFonts w:asciiTheme="minorHAnsi" w:hAnsiTheme="minorHAnsi"/>
                <w:noProof/>
                <w:color w:val="auto"/>
              </w:rPr>
              <w:tab/>
            </w:r>
            <w:r w:rsidR="00B658F5" w:rsidRPr="0013623E">
              <w:rPr>
                <w:rStyle w:val="Hyperlink"/>
                <w:noProof/>
              </w:rPr>
              <w:t>Texture</w:t>
            </w:r>
            <w:r w:rsidR="00B658F5">
              <w:rPr>
                <w:noProof/>
                <w:webHidden/>
              </w:rPr>
              <w:tab/>
            </w:r>
            <w:r w:rsidR="00B658F5">
              <w:rPr>
                <w:noProof/>
                <w:webHidden/>
              </w:rPr>
              <w:fldChar w:fldCharType="begin"/>
            </w:r>
            <w:r w:rsidR="00B658F5">
              <w:rPr>
                <w:noProof/>
                <w:webHidden/>
              </w:rPr>
              <w:instrText xml:space="preserve"> PAGEREF _Toc36134513 \h </w:instrText>
            </w:r>
            <w:r w:rsidR="00B658F5">
              <w:rPr>
                <w:noProof/>
                <w:webHidden/>
              </w:rPr>
            </w:r>
            <w:r w:rsidR="00B658F5">
              <w:rPr>
                <w:noProof/>
                <w:webHidden/>
              </w:rPr>
              <w:fldChar w:fldCharType="separate"/>
            </w:r>
            <w:r w:rsidR="00B658F5">
              <w:rPr>
                <w:noProof/>
                <w:webHidden/>
              </w:rPr>
              <w:t>10</w:t>
            </w:r>
            <w:r w:rsidR="00B658F5">
              <w:rPr>
                <w:noProof/>
                <w:webHidden/>
              </w:rPr>
              <w:fldChar w:fldCharType="end"/>
            </w:r>
          </w:hyperlink>
        </w:p>
        <w:p w14:paraId="7B494F48" w14:textId="60DA62B6" w:rsidR="00B658F5" w:rsidRDefault="006D61DE">
          <w:pPr>
            <w:pStyle w:val="TOC2"/>
            <w:tabs>
              <w:tab w:val="left" w:pos="880"/>
              <w:tab w:val="right" w:leader="dot" w:pos="9016"/>
            </w:tabs>
            <w:rPr>
              <w:rFonts w:asciiTheme="minorHAnsi" w:hAnsiTheme="minorHAnsi"/>
              <w:noProof/>
              <w:color w:val="auto"/>
            </w:rPr>
          </w:pPr>
          <w:hyperlink w:anchor="_Toc36134514" w:history="1">
            <w:r w:rsidR="00B658F5" w:rsidRPr="0013623E">
              <w:rPr>
                <w:rStyle w:val="Hyperlink"/>
                <w:noProof/>
              </w:rPr>
              <w:t>5.3</w:t>
            </w:r>
            <w:r w:rsidR="00B658F5">
              <w:rPr>
                <w:rFonts w:asciiTheme="minorHAnsi" w:hAnsiTheme="minorHAnsi"/>
                <w:noProof/>
                <w:color w:val="auto"/>
              </w:rPr>
              <w:tab/>
            </w:r>
            <w:r w:rsidR="00B658F5" w:rsidRPr="0013623E">
              <w:rPr>
                <w:rStyle w:val="Hyperlink"/>
                <w:noProof/>
              </w:rPr>
              <w:t>Changes</w:t>
            </w:r>
            <w:r w:rsidR="00B658F5">
              <w:rPr>
                <w:noProof/>
                <w:webHidden/>
              </w:rPr>
              <w:tab/>
            </w:r>
            <w:r w:rsidR="00B658F5">
              <w:rPr>
                <w:noProof/>
                <w:webHidden/>
              </w:rPr>
              <w:fldChar w:fldCharType="begin"/>
            </w:r>
            <w:r w:rsidR="00B658F5">
              <w:rPr>
                <w:noProof/>
                <w:webHidden/>
              </w:rPr>
              <w:instrText xml:space="preserve"> PAGEREF _Toc36134514 \h </w:instrText>
            </w:r>
            <w:r w:rsidR="00B658F5">
              <w:rPr>
                <w:noProof/>
                <w:webHidden/>
              </w:rPr>
            </w:r>
            <w:r w:rsidR="00B658F5">
              <w:rPr>
                <w:noProof/>
                <w:webHidden/>
              </w:rPr>
              <w:fldChar w:fldCharType="separate"/>
            </w:r>
            <w:r w:rsidR="00B658F5">
              <w:rPr>
                <w:noProof/>
                <w:webHidden/>
              </w:rPr>
              <w:t>10</w:t>
            </w:r>
            <w:r w:rsidR="00B658F5">
              <w:rPr>
                <w:noProof/>
                <w:webHidden/>
              </w:rPr>
              <w:fldChar w:fldCharType="end"/>
            </w:r>
          </w:hyperlink>
        </w:p>
        <w:p w14:paraId="46737B43" w14:textId="4FA4B035" w:rsidR="00B658F5" w:rsidRDefault="006D61DE">
          <w:pPr>
            <w:pStyle w:val="TOC1"/>
            <w:rPr>
              <w:rFonts w:asciiTheme="minorHAnsi" w:hAnsiTheme="minorHAnsi"/>
              <w:b w:val="0"/>
              <w:color w:val="auto"/>
              <w:sz w:val="22"/>
            </w:rPr>
          </w:pPr>
          <w:hyperlink w:anchor="_Toc36134515" w:history="1">
            <w:r w:rsidR="00B658F5" w:rsidRPr="0013623E">
              <w:rPr>
                <w:rStyle w:val="Hyperlink"/>
              </w:rPr>
              <w:t>6</w:t>
            </w:r>
            <w:r w:rsidR="00B658F5">
              <w:rPr>
                <w:rFonts w:asciiTheme="minorHAnsi" w:hAnsiTheme="minorHAnsi"/>
                <w:b w:val="0"/>
                <w:color w:val="auto"/>
                <w:sz w:val="22"/>
              </w:rPr>
              <w:tab/>
            </w:r>
            <w:r w:rsidR="00B658F5" w:rsidRPr="0013623E">
              <w:rPr>
                <w:rStyle w:val="Hyperlink"/>
              </w:rPr>
              <w:t>Conclusions</w:t>
            </w:r>
            <w:r w:rsidR="00B658F5">
              <w:rPr>
                <w:webHidden/>
              </w:rPr>
              <w:tab/>
            </w:r>
            <w:r w:rsidR="00B658F5">
              <w:rPr>
                <w:webHidden/>
              </w:rPr>
              <w:fldChar w:fldCharType="begin"/>
            </w:r>
            <w:r w:rsidR="00B658F5">
              <w:rPr>
                <w:webHidden/>
              </w:rPr>
              <w:instrText xml:space="preserve"> PAGEREF _Toc36134515 \h </w:instrText>
            </w:r>
            <w:r w:rsidR="00B658F5">
              <w:rPr>
                <w:webHidden/>
              </w:rPr>
            </w:r>
            <w:r w:rsidR="00B658F5">
              <w:rPr>
                <w:webHidden/>
              </w:rPr>
              <w:fldChar w:fldCharType="separate"/>
            </w:r>
            <w:r w:rsidR="00B658F5">
              <w:rPr>
                <w:webHidden/>
              </w:rPr>
              <w:t>12</w:t>
            </w:r>
            <w:r w:rsidR="00B658F5">
              <w:rPr>
                <w:webHidden/>
              </w:rPr>
              <w:fldChar w:fldCharType="end"/>
            </w:r>
          </w:hyperlink>
        </w:p>
        <w:p w14:paraId="3D32FD6B" w14:textId="2AE13997" w:rsidR="007032C9" w:rsidRPr="001B2783" w:rsidRDefault="007032C9">
          <w:r w:rsidRPr="001B2783">
            <w:rPr>
              <w:b/>
              <w:bCs/>
              <w:noProof/>
            </w:rPr>
            <w:fldChar w:fldCharType="end"/>
          </w:r>
        </w:p>
      </w:sdtContent>
    </w:sdt>
    <w:p w14:paraId="29365190" w14:textId="09D6E7DB" w:rsidR="00475DEB" w:rsidRPr="001B2783" w:rsidRDefault="007032C9">
      <w:pPr>
        <w:rPr>
          <w:b/>
        </w:rPr>
        <w:sectPr w:rsidR="00475DEB" w:rsidRPr="001B278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1B2783">
        <w:rPr>
          <w:b/>
        </w:rPr>
        <w:br w:type="page"/>
      </w:r>
    </w:p>
    <w:p w14:paraId="25C84076" w14:textId="0BB63041" w:rsidR="008F0329" w:rsidRPr="001B2783" w:rsidRDefault="0082607F" w:rsidP="00213202">
      <w:pPr>
        <w:pStyle w:val="Heading1"/>
      </w:pPr>
      <w:bookmarkStart w:id="2" w:name="_Toc36134501"/>
      <w:r w:rsidRPr="001B2783">
        <w:lastRenderedPageBreak/>
        <w:t>Introduction</w:t>
      </w:r>
      <w:bookmarkEnd w:id="2"/>
    </w:p>
    <w:p w14:paraId="14F260E3" w14:textId="2348DA81" w:rsidR="00213202" w:rsidRPr="001B2783" w:rsidRDefault="00213202" w:rsidP="00416697">
      <w:pPr>
        <w:jc w:val="both"/>
      </w:pPr>
      <w:r w:rsidRPr="001B2783">
        <w:t>In this lab</w:t>
      </w:r>
      <w:r w:rsidR="00676B29" w:rsidRPr="001B2783">
        <w:t>,</w:t>
      </w:r>
      <w:r w:rsidRPr="001B2783">
        <w:t xml:space="preserve"> we will explore functionalities of the tools in the Arm Mobile Studio. We will examine performance analysis with Streamline and best practices for graphics development in OpenGL ES using the Graphics Analyzer.</w:t>
      </w:r>
    </w:p>
    <w:p w14:paraId="2CBDC3B7" w14:textId="58089F71" w:rsidR="007B34F9" w:rsidRPr="001B2783" w:rsidRDefault="00317EF2" w:rsidP="00921A5B">
      <w:pPr>
        <w:pStyle w:val="Heading1"/>
      </w:pPr>
      <w:bookmarkStart w:id="3" w:name="_Toc5031133"/>
      <w:bookmarkStart w:id="4" w:name="_Toc36134502"/>
      <w:bookmarkEnd w:id="3"/>
      <w:r w:rsidRPr="001B2783">
        <w:t>Requirements</w:t>
      </w:r>
      <w:bookmarkEnd w:id="4"/>
    </w:p>
    <w:p w14:paraId="622009AA" w14:textId="6B67FD17" w:rsidR="00213202" w:rsidRPr="001B2783" w:rsidRDefault="00213202" w:rsidP="00416697">
      <w:pPr>
        <w:jc w:val="both"/>
      </w:pPr>
      <w:r w:rsidRPr="001B2783">
        <w:t>You are free to explore the apps that you have built in the previous labs of the course, but analysis trace files are provided in the LabResources folder. You can access the directory and import them in any of the tools.</w:t>
      </w:r>
    </w:p>
    <w:p w14:paraId="73A51B11" w14:textId="680D6678" w:rsidR="00CA1593" w:rsidRPr="001B2783" w:rsidRDefault="00CA1593" w:rsidP="00416697">
      <w:pPr>
        <w:jc w:val="both"/>
      </w:pPr>
      <w:r w:rsidRPr="001B2783">
        <w:t xml:space="preserve">To get any of the </w:t>
      </w:r>
      <w:r w:rsidR="006B79EA" w:rsidRPr="001B2783">
        <w:t xml:space="preserve">installed </w:t>
      </w:r>
      <w:r w:rsidRPr="001B2783">
        <w:t xml:space="preserve">apps </w:t>
      </w:r>
      <w:r w:rsidR="002E2B68" w:rsidRPr="001B2783">
        <w:t>analyzed,</w:t>
      </w:r>
      <w:r w:rsidRPr="001B2783">
        <w:t xml:space="preserve"> please follow the instructions in the Getting started guide.</w:t>
      </w:r>
      <w:r w:rsidR="00F34DC4" w:rsidRPr="001B2783">
        <w:t xml:space="preserve"> Before you get any Unity app </w:t>
      </w:r>
      <w:r w:rsidR="002E2B68" w:rsidRPr="001B2783">
        <w:t>analyzed</w:t>
      </w:r>
      <w:r w:rsidR="00F34DC4" w:rsidRPr="001B2783">
        <w:t xml:space="preserve">, make sure to go to </w:t>
      </w:r>
      <w:r w:rsidR="00F34DC4" w:rsidRPr="001B2783">
        <w:rPr>
          <w:b/>
          <w:bCs/>
          <w:i/>
          <w:iCs/>
        </w:rPr>
        <w:t>Project Settin</w:t>
      </w:r>
      <w:r w:rsidR="00752987">
        <w:rPr>
          <w:b/>
          <w:bCs/>
          <w:i/>
          <w:iCs/>
        </w:rPr>
        <w:t>g</w:t>
      </w:r>
      <w:r w:rsidR="00F34DC4" w:rsidRPr="001B2783">
        <w:rPr>
          <w:b/>
          <w:bCs/>
          <w:i/>
          <w:iCs/>
        </w:rPr>
        <w:t>s-&gt; Player</w:t>
      </w:r>
      <w:r w:rsidR="00F34DC4" w:rsidRPr="001B2783">
        <w:t xml:space="preserve"> and select the graphics API to be </w:t>
      </w:r>
      <w:r w:rsidR="00F34DC4" w:rsidRPr="001B2783">
        <w:rPr>
          <w:b/>
          <w:bCs/>
          <w:i/>
          <w:iCs/>
        </w:rPr>
        <w:t>OpenGL ES</w:t>
      </w:r>
      <w:r w:rsidR="00F34DC4" w:rsidRPr="001B2783">
        <w:t xml:space="preserve"> not Vulkan.</w:t>
      </w:r>
    </w:p>
    <w:p w14:paraId="38D28D07" w14:textId="262BC0DA" w:rsidR="00981316" w:rsidRPr="001B2783" w:rsidRDefault="00981316" w:rsidP="00981316">
      <w:pPr>
        <w:pStyle w:val="Heading1"/>
      </w:pPr>
      <w:bookmarkStart w:id="5" w:name="_Toc36134503"/>
      <w:r w:rsidRPr="001B2783">
        <w:t>Streamline with Graphics Analyzer integration</w:t>
      </w:r>
      <w:bookmarkEnd w:id="5"/>
    </w:p>
    <w:p w14:paraId="0EFC5203" w14:textId="3C7F4B71" w:rsidR="00981316" w:rsidRPr="001B2783" w:rsidRDefault="00370887" w:rsidP="00981316">
      <w:r w:rsidRPr="001B2783">
        <w:rPr>
          <w:noProof/>
        </w:rPr>
        <w:drawing>
          <wp:anchor distT="0" distB="0" distL="114300" distR="114300" simplePos="0" relativeHeight="251658240" behindDoc="0" locked="0" layoutInCell="1" allowOverlap="1" wp14:anchorId="035D05C1" wp14:editId="2F7BDA46">
            <wp:simplePos x="0" y="0"/>
            <wp:positionH relativeFrom="margin">
              <wp:posOffset>1781273</wp:posOffset>
            </wp:positionH>
            <wp:positionV relativeFrom="paragraph">
              <wp:posOffset>267091</wp:posOffset>
            </wp:positionV>
            <wp:extent cx="248920" cy="462915"/>
            <wp:effectExtent l="0" t="0" r="0" b="0"/>
            <wp:wrapThrough wrapText="bothSides">
              <wp:wrapPolygon edited="0">
                <wp:start x="0" y="0"/>
                <wp:lineTo x="0" y="20444"/>
                <wp:lineTo x="19837" y="20444"/>
                <wp:lineTo x="1983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0815_13563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8920" cy="462915"/>
                    </a:xfrm>
                    <a:prstGeom prst="rect">
                      <a:avLst/>
                    </a:prstGeom>
                  </pic:spPr>
                </pic:pic>
              </a:graphicData>
            </a:graphic>
            <wp14:sizeRelH relativeFrom="margin">
              <wp14:pctWidth>0</wp14:pctWidth>
            </wp14:sizeRelH>
            <wp14:sizeRelV relativeFrom="margin">
              <wp14:pctHeight>0</wp14:pctHeight>
            </wp14:sizeRelV>
          </wp:anchor>
        </w:drawing>
      </w:r>
      <w:r w:rsidR="00981316" w:rsidRPr="001B2783">
        <w:t xml:space="preserve">We will </w:t>
      </w:r>
      <w:r w:rsidR="002E2B68" w:rsidRPr="001B2783">
        <w:t>analyze</w:t>
      </w:r>
      <w:r w:rsidR="00981316" w:rsidRPr="001B2783">
        <w:t xml:space="preserve"> some samples using the GA integration with Streamline.</w:t>
      </w:r>
    </w:p>
    <w:p w14:paraId="7C879166" w14:textId="68C07ACA" w:rsidR="00981316" w:rsidRPr="001B2783" w:rsidRDefault="009F3046" w:rsidP="00981316">
      <w:pPr>
        <w:pStyle w:val="Heading2"/>
      </w:pPr>
      <w:bookmarkStart w:id="6" w:name="_Toc36134504"/>
      <w:r w:rsidRPr="001B2783">
        <w:rPr>
          <w:noProof/>
        </w:rPr>
        <w:drawing>
          <wp:anchor distT="0" distB="0" distL="114300" distR="114300" simplePos="0" relativeHeight="251659264" behindDoc="0" locked="0" layoutInCell="1" allowOverlap="1" wp14:anchorId="0AA22FE8" wp14:editId="4068BF6C">
            <wp:simplePos x="0" y="0"/>
            <wp:positionH relativeFrom="margin">
              <wp:align>right</wp:align>
            </wp:positionH>
            <wp:positionV relativeFrom="paragraph">
              <wp:posOffset>135548</wp:posOffset>
            </wp:positionV>
            <wp:extent cx="2051050" cy="2696210"/>
            <wp:effectExtent l="0" t="0" r="6350" b="8890"/>
            <wp:wrapThrough wrapText="bothSides">
              <wp:wrapPolygon edited="0">
                <wp:start x="0" y="0"/>
                <wp:lineTo x="0" y="21519"/>
                <wp:lineTo x="21466" y="21519"/>
                <wp:lineTo x="21466" y="0"/>
                <wp:lineTo x="0" y="0"/>
              </wp:wrapPolygon>
            </wp:wrapThrough>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1050" cy="2696210"/>
                    </a:xfrm>
                    <a:prstGeom prst="rect">
                      <a:avLst/>
                    </a:prstGeom>
                  </pic:spPr>
                </pic:pic>
              </a:graphicData>
            </a:graphic>
            <wp14:sizeRelH relativeFrom="margin">
              <wp14:pctWidth>0</wp14:pctWidth>
            </wp14:sizeRelH>
            <wp14:sizeRelV relativeFrom="margin">
              <wp14:pctHeight>0</wp14:pctHeight>
            </wp14:sizeRelV>
          </wp:anchor>
        </w:drawing>
      </w:r>
      <w:r w:rsidR="00981316" w:rsidRPr="001B2783">
        <w:t>Simple Triangle</w:t>
      </w:r>
      <w:bookmarkEnd w:id="6"/>
    </w:p>
    <w:p w14:paraId="47F86B20" w14:textId="173C34D5" w:rsidR="00981316" w:rsidRPr="001B2783" w:rsidRDefault="00981316" w:rsidP="00416697">
      <w:pPr>
        <w:jc w:val="both"/>
      </w:pPr>
      <w:r w:rsidRPr="001B2783">
        <w:t xml:space="preserve">Import the trace file for Simple Triangle. This is the most basic app </w:t>
      </w:r>
      <w:r w:rsidR="002E2B68" w:rsidRPr="001B2783">
        <w:t xml:space="preserve">that </w:t>
      </w:r>
      <w:r w:rsidRPr="001B2783">
        <w:t>displays a red triangle on the screen.</w:t>
      </w:r>
    </w:p>
    <w:p w14:paraId="38A1F47C" w14:textId="5C35E04D" w:rsidR="00370887" w:rsidRPr="001B2783" w:rsidRDefault="00370887" w:rsidP="00416697">
      <w:pPr>
        <w:jc w:val="both"/>
      </w:pPr>
      <w:r w:rsidRPr="001B2783">
        <w:t>We can see the full system image in Streamline.</w:t>
      </w:r>
    </w:p>
    <w:p w14:paraId="5958DBAB" w14:textId="73386AED" w:rsidR="008F2190" w:rsidRPr="001B2783" w:rsidRDefault="008F2190" w:rsidP="00416697">
      <w:pPr>
        <w:jc w:val="both"/>
      </w:pPr>
      <w:r w:rsidRPr="001B2783">
        <w:t>As you can see, the view is t</w:t>
      </w:r>
      <w:r w:rsidR="006B79EA" w:rsidRPr="001B2783">
        <w:t>o</w:t>
      </w:r>
      <w:r w:rsidRPr="001B2783">
        <w:t>o coarse to notice anything relevant on a low level, so you will want to zoom in and examine individual frames</w:t>
      </w:r>
      <w:r w:rsidR="002E3C24" w:rsidRPr="001B2783">
        <w:t>,</w:t>
      </w:r>
      <w:r w:rsidRPr="001B2783">
        <w:t xml:space="preserve"> which are usually 16-32 milliseconds in length. You can enable annotations for Streamline using a script inside the app build</w:t>
      </w:r>
      <w:r w:rsidR="002E3C24" w:rsidRPr="001B2783">
        <w:t>,</w:t>
      </w:r>
      <w:r w:rsidRPr="001B2783">
        <w:t xml:space="preserve"> which will display </w:t>
      </w:r>
      <w:proofErr w:type="spellStart"/>
      <w:r w:rsidRPr="001B2783">
        <w:t>coloured</w:t>
      </w:r>
      <w:proofErr w:type="spellEnd"/>
      <w:r w:rsidRPr="001B2783">
        <w:t xml:space="preserve"> markers at the end/beginning of every frame.</w:t>
      </w:r>
    </w:p>
    <w:p w14:paraId="29B91979" w14:textId="566AF84A" w:rsidR="001E7CD1" w:rsidRPr="001B2783" w:rsidRDefault="008F2190" w:rsidP="00416697">
      <w:pPr>
        <w:jc w:val="both"/>
      </w:pPr>
      <w:r w:rsidRPr="001B2783">
        <w:t>For OpenGL ES applications</w:t>
      </w:r>
      <w:r w:rsidR="003D6CDA" w:rsidRPr="001B2783">
        <w:t>,</w:t>
      </w:r>
      <w:r w:rsidRPr="001B2783">
        <w:t xml:space="preserve"> you can display the annotations whenever the application calls </w:t>
      </w:r>
      <w:proofErr w:type="gramStart"/>
      <w:r w:rsidRPr="001B2783">
        <w:t>eglSwapBuffers(</w:t>
      </w:r>
      <w:proofErr w:type="gramEnd"/>
      <w:r w:rsidRPr="001B2783">
        <w:t>).</w:t>
      </w:r>
      <w:r w:rsidR="009F3046" w:rsidRPr="001B2783">
        <w:rPr>
          <w:noProof/>
        </w:rPr>
        <w:t xml:space="preserve"> </w:t>
      </w:r>
      <w:r w:rsidR="001E7CD1" w:rsidRPr="001B2783">
        <w:t>For more information on annotations</w:t>
      </w:r>
      <w:r w:rsidR="001A473C" w:rsidRPr="001B2783">
        <w:t>,</w:t>
      </w:r>
      <w:r w:rsidR="001E7CD1" w:rsidRPr="001B2783">
        <w:t xml:space="preserve"> please refer to the User Guide </w:t>
      </w:r>
      <w:r w:rsidR="001E7CD1" w:rsidRPr="001B2783">
        <w:rPr>
          <w:b/>
          <w:bCs/>
        </w:rPr>
        <w:t>Chapter 9 Code Annotations.</w:t>
      </w:r>
    </w:p>
    <w:p w14:paraId="0CE64DB0" w14:textId="60C401D4" w:rsidR="001E7CD1" w:rsidRPr="001B2783" w:rsidRDefault="009F3046" w:rsidP="00416697">
      <w:pPr>
        <w:jc w:val="both"/>
      </w:pPr>
      <w:r w:rsidRPr="001B2783">
        <w:rPr>
          <w:noProof/>
        </w:rPr>
        <w:lastRenderedPageBreak/>
        <mc:AlternateContent>
          <mc:Choice Requires="wps">
            <w:drawing>
              <wp:anchor distT="0" distB="0" distL="114300" distR="114300" simplePos="0" relativeHeight="251667456" behindDoc="0" locked="0" layoutInCell="1" allowOverlap="1" wp14:anchorId="2F75C837" wp14:editId="2F365C79">
                <wp:simplePos x="0" y="0"/>
                <wp:positionH relativeFrom="column">
                  <wp:posOffset>4261241</wp:posOffset>
                </wp:positionH>
                <wp:positionV relativeFrom="paragraph">
                  <wp:posOffset>978242</wp:posOffset>
                </wp:positionV>
                <wp:extent cx="152400" cy="193430"/>
                <wp:effectExtent l="0" t="0" r="0" b="0"/>
                <wp:wrapNone/>
                <wp:docPr id="14" name="Arrow: Down 14"/>
                <wp:cNvGraphicFramePr/>
                <a:graphic xmlns:a="http://schemas.openxmlformats.org/drawingml/2006/main">
                  <a:graphicData uri="http://schemas.microsoft.com/office/word/2010/wordprocessingShape">
                    <wps:wsp>
                      <wps:cNvSpPr/>
                      <wps:spPr>
                        <a:xfrm>
                          <a:off x="0" y="0"/>
                          <a:ext cx="152400" cy="193430"/>
                        </a:xfrm>
                        <a:prstGeom prst="downArrow">
                          <a:avLst/>
                        </a:prstGeom>
                        <a:solidFill>
                          <a:srgbClr val="0091BD"/>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27559B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 o:spid="_x0000_s1026" type="#_x0000_t67" style="position:absolute;margin-left:335.55pt;margin-top:77.05pt;width:12pt;height:15.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" adj="13091" fillcolor="#0091bd" stroked="f" strokeweight="1pt"/>
            </w:pict>
          </mc:Fallback>
        </mc:AlternateContent>
      </w:r>
      <w:r w:rsidRPr="001B2783">
        <w:rPr>
          <w:noProof/>
        </w:rPr>
        <mc:AlternateContent>
          <mc:Choice Requires="wps">
            <w:drawing>
              <wp:anchor distT="0" distB="0" distL="114300" distR="114300" simplePos="0" relativeHeight="251668480" behindDoc="0" locked="0" layoutInCell="1" allowOverlap="1" wp14:anchorId="3F94CDA2" wp14:editId="1AFBEBB7">
                <wp:simplePos x="0" y="0"/>
                <wp:positionH relativeFrom="column">
                  <wp:posOffset>3376246</wp:posOffset>
                </wp:positionH>
                <wp:positionV relativeFrom="paragraph">
                  <wp:posOffset>65893</wp:posOffset>
                </wp:positionV>
                <wp:extent cx="251997" cy="118404"/>
                <wp:effectExtent l="0" t="0" r="0" b="0"/>
                <wp:wrapNone/>
                <wp:docPr id="15" name="Arrow: Right 15"/>
                <wp:cNvGraphicFramePr/>
                <a:graphic xmlns:a="http://schemas.openxmlformats.org/drawingml/2006/main">
                  <a:graphicData uri="http://schemas.microsoft.com/office/word/2010/wordprocessingShape">
                    <wps:wsp>
                      <wps:cNvSpPr/>
                      <wps:spPr>
                        <a:xfrm>
                          <a:off x="0" y="0"/>
                          <a:ext cx="251997" cy="118404"/>
                        </a:xfrm>
                        <a:prstGeom prst="rightArrow">
                          <a:avLst/>
                        </a:prstGeom>
                        <a:solidFill>
                          <a:srgbClr val="0091BD"/>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A09B0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265.85pt;margin-top:5.2pt;width:19.85pt;height:9.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" adj="16525" fillcolor="#0091bd" stroked="f" strokeweight="1pt"/>
            </w:pict>
          </mc:Fallback>
        </mc:AlternateContent>
      </w:r>
      <w:r w:rsidRPr="001B2783">
        <w:rPr>
          <w:noProof/>
        </w:rPr>
        <w:drawing>
          <wp:anchor distT="0" distB="0" distL="114300" distR="114300" simplePos="0" relativeHeight="251666432" behindDoc="0" locked="0" layoutInCell="1" allowOverlap="1" wp14:anchorId="48D33F8F" wp14:editId="1253CD37">
            <wp:simplePos x="0" y="0"/>
            <wp:positionH relativeFrom="column">
              <wp:posOffset>2360735</wp:posOffset>
            </wp:positionH>
            <wp:positionV relativeFrom="paragraph">
              <wp:posOffset>13628</wp:posOffset>
            </wp:positionV>
            <wp:extent cx="1694815" cy="1298575"/>
            <wp:effectExtent l="0" t="0" r="635" b="0"/>
            <wp:wrapThrough wrapText="bothSides">
              <wp:wrapPolygon edited="0">
                <wp:start x="0" y="0"/>
                <wp:lineTo x="0" y="21230"/>
                <wp:lineTo x="21365" y="21230"/>
                <wp:lineTo x="21365" y="0"/>
                <wp:lineTo x="0" y="0"/>
              </wp:wrapPolygon>
            </wp:wrapThrough>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Change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94815" cy="1298575"/>
                    </a:xfrm>
                    <a:prstGeom prst="rect">
                      <a:avLst/>
                    </a:prstGeom>
                  </pic:spPr>
                </pic:pic>
              </a:graphicData>
            </a:graphic>
            <wp14:sizeRelH relativeFrom="margin">
              <wp14:pctWidth>0</wp14:pctWidth>
            </wp14:sizeRelH>
            <wp14:sizeRelV relativeFrom="margin">
              <wp14:pctHeight>0</wp14:pctHeight>
            </wp14:sizeRelV>
          </wp:anchor>
        </w:drawing>
      </w:r>
      <w:r w:rsidRPr="001B2783">
        <w:rPr>
          <w:noProof/>
        </w:rPr>
        <w:drawing>
          <wp:anchor distT="0" distB="0" distL="114300" distR="114300" simplePos="0" relativeHeight="251664384" behindDoc="0" locked="0" layoutInCell="1" allowOverlap="1" wp14:anchorId="663FFB40" wp14:editId="55AE2E03">
            <wp:simplePos x="0" y="0"/>
            <wp:positionH relativeFrom="margin">
              <wp:align>right</wp:align>
            </wp:positionH>
            <wp:positionV relativeFrom="paragraph">
              <wp:posOffset>35756</wp:posOffset>
            </wp:positionV>
            <wp:extent cx="1541780" cy="1272540"/>
            <wp:effectExtent l="0" t="0" r="1270" b="3810"/>
            <wp:wrapThrough wrapText="bothSides">
              <wp:wrapPolygon edited="0">
                <wp:start x="0" y="0"/>
                <wp:lineTo x="0" y="21341"/>
                <wp:lineTo x="21351" y="21341"/>
                <wp:lineTo x="21351" y="0"/>
                <wp:lineTo x="0" y="0"/>
              </wp:wrapPolygon>
            </wp:wrapThrough>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41780" cy="1272540"/>
                    </a:xfrm>
                    <a:prstGeom prst="rect">
                      <a:avLst/>
                    </a:prstGeom>
                  </pic:spPr>
                </pic:pic>
              </a:graphicData>
            </a:graphic>
            <wp14:sizeRelH relativeFrom="margin">
              <wp14:pctWidth>0</wp14:pctWidth>
            </wp14:sizeRelH>
            <wp14:sizeRelV relativeFrom="margin">
              <wp14:pctHeight>0</wp14:pctHeight>
            </wp14:sizeRelV>
          </wp:anchor>
        </w:drawing>
      </w:r>
      <w:r w:rsidRPr="001B2783">
        <w:t>It’s recommended to switch the template for the specific GPU on the device. Also</w:t>
      </w:r>
      <w:r w:rsidR="00600A5E" w:rsidRPr="001B2783">
        <w:t>,</w:t>
      </w:r>
      <w:r w:rsidRPr="001B2783">
        <w:t xml:space="preserve"> because we have integrated GA, we can change the HeatMap at the bottom of the screen</w:t>
      </w:r>
      <w:r w:rsidR="00600A5E" w:rsidRPr="001B2783">
        <w:t xml:space="preserve"> to a Graphics Analyzer view that shows frames and </w:t>
      </w:r>
      <w:r w:rsidR="000C5782" w:rsidRPr="001B2783">
        <w:t>render passes.</w:t>
      </w:r>
    </w:p>
    <w:p w14:paraId="61477F1B" w14:textId="5A86FEC7" w:rsidR="001E7CD1" w:rsidRPr="001B2783" w:rsidRDefault="001E7CD1" w:rsidP="00416697">
      <w:pPr>
        <w:jc w:val="both"/>
      </w:pPr>
      <w:r w:rsidRPr="001B2783">
        <w:t>After zooming in</w:t>
      </w:r>
      <w:r w:rsidR="008334FD" w:rsidRPr="001B2783">
        <w:t>,</w:t>
      </w:r>
      <w:r w:rsidRPr="001B2783">
        <w:t xml:space="preserve"> we can see a more detailed view.</w:t>
      </w:r>
    </w:p>
    <w:p w14:paraId="64405AED" w14:textId="277CFCD7" w:rsidR="001E7CD1" w:rsidRPr="001B2783" w:rsidRDefault="00363F01" w:rsidP="00416697">
      <w:pPr>
        <w:pStyle w:val="ListParagraph"/>
        <w:numPr>
          <w:ilvl w:val="0"/>
          <w:numId w:val="25"/>
        </w:numPr>
        <w:jc w:val="both"/>
      </w:pPr>
      <w:r w:rsidRPr="001B2783">
        <w:rPr>
          <w:noProof/>
        </w:rPr>
        <w:drawing>
          <wp:anchor distT="0" distB="0" distL="114300" distR="114300" simplePos="0" relativeHeight="251660288" behindDoc="0" locked="0" layoutInCell="1" allowOverlap="1" wp14:anchorId="4587F7BA" wp14:editId="2357E626">
            <wp:simplePos x="0" y="0"/>
            <wp:positionH relativeFrom="margin">
              <wp:align>right</wp:align>
            </wp:positionH>
            <wp:positionV relativeFrom="paragraph">
              <wp:posOffset>6985</wp:posOffset>
            </wp:positionV>
            <wp:extent cx="3806190" cy="2080260"/>
            <wp:effectExtent l="0" t="0" r="3810" b="0"/>
            <wp:wrapThrough wrapText="bothSides">
              <wp:wrapPolygon edited="0">
                <wp:start x="0" y="0"/>
                <wp:lineTo x="0" y="21363"/>
                <wp:lineTo x="21514" y="21363"/>
                <wp:lineTo x="21514" y="0"/>
                <wp:lineTo x="0" y="0"/>
              </wp:wrapPolygon>
            </wp:wrapThrough>
            <wp:docPr id="4"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1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06190" cy="2080260"/>
                    </a:xfrm>
                    <a:prstGeom prst="rect">
                      <a:avLst/>
                    </a:prstGeom>
                  </pic:spPr>
                </pic:pic>
              </a:graphicData>
            </a:graphic>
            <wp14:sizeRelH relativeFrom="margin">
              <wp14:pctWidth>0</wp14:pctWidth>
            </wp14:sizeRelH>
            <wp14:sizeRelV relativeFrom="margin">
              <wp14:pctHeight>0</wp14:pctHeight>
            </wp14:sizeRelV>
          </wp:anchor>
        </w:drawing>
      </w:r>
      <w:r w:rsidR="001E7CD1" w:rsidRPr="001B2783">
        <w:t xml:space="preserve">The first batch of </w:t>
      </w:r>
      <w:r w:rsidR="006B79EA" w:rsidRPr="001B2783">
        <w:t xml:space="preserve">charts </w:t>
      </w:r>
      <w:r w:rsidR="001E7CD1" w:rsidRPr="001B2783">
        <w:t xml:space="preserve">displays </w:t>
      </w:r>
      <w:r w:rsidR="001E7CD1" w:rsidRPr="001B2783">
        <w:rPr>
          <w:b/>
          <w:bCs/>
        </w:rPr>
        <w:t>CPU Activity</w:t>
      </w:r>
      <w:r w:rsidR="001E7CD1" w:rsidRPr="001B2783">
        <w:t>. The first CPU doesn’t seem idle for too much</w:t>
      </w:r>
      <w:r w:rsidR="009544D3" w:rsidRPr="001B2783">
        <w:t>,</w:t>
      </w:r>
      <w:r w:rsidR="001E7CD1" w:rsidRPr="001B2783">
        <w:t xml:space="preserve"> and the load is not big, while the second CPU is idle for most of the time. We’d expect not to see a lot of load from such a simple app.</w:t>
      </w:r>
    </w:p>
    <w:p w14:paraId="3DD14600" w14:textId="07E8ED31" w:rsidR="00012423" w:rsidRPr="001B2783" w:rsidRDefault="00012423" w:rsidP="00416697">
      <w:pPr>
        <w:pStyle w:val="ListParagraph"/>
        <w:numPr>
          <w:ilvl w:val="0"/>
          <w:numId w:val="25"/>
        </w:numPr>
        <w:jc w:val="both"/>
      </w:pPr>
      <w:r w:rsidRPr="001B2783">
        <w:t xml:space="preserve">We can see one </w:t>
      </w:r>
      <w:r w:rsidRPr="001B2783">
        <w:rPr>
          <w:b/>
          <w:bCs/>
        </w:rPr>
        <w:t>draw call/frame</w:t>
      </w:r>
      <w:r w:rsidRPr="001B2783">
        <w:t xml:space="preserve"> </w:t>
      </w:r>
      <w:proofErr w:type="gramStart"/>
      <w:r w:rsidRPr="001B2783">
        <w:t>registered</w:t>
      </w:r>
      <w:r w:rsidR="009544D3" w:rsidRPr="001B2783">
        <w:t>;</w:t>
      </w:r>
      <w:proofErr w:type="gramEnd"/>
      <w:r w:rsidRPr="001B2783">
        <w:t xml:space="preserve"> we’re only drawing one triangle every time. If there’s a spike in draw</w:t>
      </w:r>
      <w:r w:rsidR="001B2783" w:rsidRPr="001B2783">
        <w:t xml:space="preserve"> </w:t>
      </w:r>
      <w:r w:rsidRPr="001B2783">
        <w:t>calls, we should investigate that frame, maybe it’s drawing too many objects.</w:t>
      </w:r>
    </w:p>
    <w:p w14:paraId="21C4DFF2" w14:textId="0DE01C90" w:rsidR="00012423" w:rsidRPr="001B2783" w:rsidRDefault="004C2DEC" w:rsidP="00416697">
      <w:pPr>
        <w:pStyle w:val="ListParagraph"/>
        <w:numPr>
          <w:ilvl w:val="0"/>
          <w:numId w:val="25"/>
        </w:numPr>
        <w:jc w:val="both"/>
      </w:pPr>
      <w:r w:rsidRPr="001B2783">
        <w:rPr>
          <w:noProof/>
        </w:rPr>
        <mc:AlternateContent>
          <mc:Choice Requires="wps">
            <w:drawing>
              <wp:anchor distT="0" distB="0" distL="114300" distR="114300" simplePos="0" relativeHeight="251671552" behindDoc="0" locked="0" layoutInCell="1" allowOverlap="1" wp14:anchorId="7BA1FF65" wp14:editId="38488546">
                <wp:simplePos x="0" y="0"/>
                <wp:positionH relativeFrom="column">
                  <wp:posOffset>128905</wp:posOffset>
                </wp:positionH>
                <wp:positionV relativeFrom="paragraph">
                  <wp:posOffset>1633220</wp:posOffset>
                </wp:positionV>
                <wp:extent cx="474784" cy="93785"/>
                <wp:effectExtent l="0" t="0" r="20955" b="20955"/>
                <wp:wrapNone/>
                <wp:docPr id="6" name="Rectangle 6"/>
                <wp:cNvGraphicFramePr/>
                <a:graphic xmlns:a="http://schemas.openxmlformats.org/drawingml/2006/main">
                  <a:graphicData uri="http://schemas.microsoft.com/office/word/2010/wordprocessingShape">
                    <wps:wsp>
                      <wps:cNvSpPr/>
                      <wps:spPr>
                        <a:xfrm>
                          <a:off x="0" y="0"/>
                          <a:ext cx="474784" cy="93785"/>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E78C4" id="Rectangle 6" o:spid="_x0000_s1026" style="position:absolute;margin-left:10.15pt;margin-top:128.6pt;width:37.4pt;height:7.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" filled="f" strokecolor="#0091bd" strokeweight="1.5pt"/>
            </w:pict>
          </mc:Fallback>
        </mc:AlternateContent>
      </w:r>
      <w:r w:rsidRPr="001B2783">
        <w:rPr>
          <w:noProof/>
        </w:rPr>
        <mc:AlternateContent>
          <mc:Choice Requires="wps">
            <w:drawing>
              <wp:anchor distT="0" distB="0" distL="114300" distR="114300" simplePos="0" relativeHeight="251672576" behindDoc="0" locked="0" layoutInCell="1" allowOverlap="1" wp14:anchorId="3FADB387" wp14:editId="18E95B30">
                <wp:simplePos x="0" y="0"/>
                <wp:positionH relativeFrom="column">
                  <wp:posOffset>34241</wp:posOffset>
                </wp:positionH>
                <wp:positionV relativeFrom="paragraph">
                  <wp:posOffset>1767987</wp:posOffset>
                </wp:positionV>
                <wp:extent cx="949569" cy="99646"/>
                <wp:effectExtent l="0" t="0" r="22225" b="15240"/>
                <wp:wrapNone/>
                <wp:docPr id="8" name="Rectangle 8"/>
                <wp:cNvGraphicFramePr/>
                <a:graphic xmlns:a="http://schemas.openxmlformats.org/drawingml/2006/main">
                  <a:graphicData uri="http://schemas.microsoft.com/office/word/2010/wordprocessingShape">
                    <wps:wsp>
                      <wps:cNvSpPr/>
                      <wps:spPr>
                        <a:xfrm>
                          <a:off x="0" y="0"/>
                          <a:ext cx="949569" cy="99646"/>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B0B606" id="Rectangle 8" o:spid="_x0000_s1026" style="position:absolute;margin-left:2.7pt;margin-top:139.2pt;width:74.75pt;height:7.8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" filled="f" strokecolor="#0091bd" strokeweight="1.5pt"/>
            </w:pict>
          </mc:Fallback>
        </mc:AlternateContent>
      </w:r>
      <w:r w:rsidRPr="001B2783">
        <w:rPr>
          <w:noProof/>
        </w:rPr>
        <mc:AlternateContent>
          <mc:Choice Requires="wps">
            <w:drawing>
              <wp:anchor distT="0" distB="0" distL="114300" distR="114300" simplePos="0" relativeHeight="251673600" behindDoc="0" locked="0" layoutInCell="1" allowOverlap="1" wp14:anchorId="5A0056CB" wp14:editId="661121F4">
                <wp:simplePos x="0" y="0"/>
                <wp:positionH relativeFrom="column">
                  <wp:posOffset>17340</wp:posOffset>
                </wp:positionH>
                <wp:positionV relativeFrom="paragraph">
                  <wp:posOffset>2061356</wp:posOffset>
                </wp:positionV>
                <wp:extent cx="902677" cy="105507"/>
                <wp:effectExtent l="0" t="0" r="12065" b="27940"/>
                <wp:wrapNone/>
                <wp:docPr id="9" name="Rectangle 9"/>
                <wp:cNvGraphicFramePr/>
                <a:graphic xmlns:a="http://schemas.openxmlformats.org/drawingml/2006/main">
                  <a:graphicData uri="http://schemas.microsoft.com/office/word/2010/wordprocessingShape">
                    <wps:wsp>
                      <wps:cNvSpPr/>
                      <wps:spPr>
                        <a:xfrm>
                          <a:off x="0" y="0"/>
                          <a:ext cx="902677" cy="105507"/>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340DE7" id="Rectangle 9" o:spid="_x0000_s1026" style="position:absolute;margin-left:1.35pt;margin-top:162.3pt;width:71.1pt;height:8.3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" filled="f" strokecolor="#0091bd" strokeweight="1.5pt"/>
            </w:pict>
          </mc:Fallback>
        </mc:AlternateContent>
      </w:r>
      <w:r w:rsidRPr="001B2783">
        <w:rPr>
          <w:noProof/>
        </w:rPr>
        <mc:AlternateContent>
          <mc:Choice Requires="wps">
            <w:drawing>
              <wp:anchor distT="0" distB="0" distL="114300" distR="114300" simplePos="0" relativeHeight="251670528" behindDoc="0" locked="0" layoutInCell="1" allowOverlap="1" wp14:anchorId="1ED205DE" wp14:editId="25215637">
                <wp:simplePos x="0" y="0"/>
                <wp:positionH relativeFrom="column">
                  <wp:posOffset>34925</wp:posOffset>
                </wp:positionH>
                <wp:positionV relativeFrom="paragraph">
                  <wp:posOffset>1292860</wp:posOffset>
                </wp:positionV>
                <wp:extent cx="990600" cy="99646"/>
                <wp:effectExtent l="0" t="0" r="19050" b="15240"/>
                <wp:wrapNone/>
                <wp:docPr id="5" name="Rectangle 5"/>
                <wp:cNvGraphicFramePr/>
                <a:graphic xmlns:a="http://schemas.openxmlformats.org/drawingml/2006/main">
                  <a:graphicData uri="http://schemas.microsoft.com/office/word/2010/wordprocessingShape">
                    <wps:wsp>
                      <wps:cNvSpPr/>
                      <wps:spPr>
                        <a:xfrm>
                          <a:off x="0" y="0"/>
                          <a:ext cx="990600" cy="99646"/>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E7BD95" id="Rectangle 5" o:spid="_x0000_s1026" style="position:absolute;margin-left:2.75pt;margin-top:101.8pt;width:78pt;height:7.8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" filled="f" strokecolor="#0091bd" strokeweight="1.5pt"/>
            </w:pict>
          </mc:Fallback>
        </mc:AlternateContent>
      </w:r>
      <w:r w:rsidRPr="001B2783">
        <w:rPr>
          <w:noProof/>
        </w:rPr>
        <mc:AlternateContent>
          <mc:Choice Requires="wps">
            <w:drawing>
              <wp:anchor distT="0" distB="0" distL="114300" distR="114300" simplePos="0" relativeHeight="251669504" behindDoc="0" locked="0" layoutInCell="1" allowOverlap="1" wp14:anchorId="0037EE7C" wp14:editId="394D3BCB">
                <wp:simplePos x="0" y="0"/>
                <wp:positionH relativeFrom="column">
                  <wp:posOffset>35120</wp:posOffset>
                </wp:positionH>
                <wp:positionV relativeFrom="paragraph">
                  <wp:posOffset>736552</wp:posOffset>
                </wp:positionV>
                <wp:extent cx="885092" cy="99647"/>
                <wp:effectExtent l="0" t="0" r="10795" b="15240"/>
                <wp:wrapNone/>
                <wp:docPr id="3" name="Rectangle 3"/>
                <wp:cNvGraphicFramePr/>
                <a:graphic xmlns:a="http://schemas.openxmlformats.org/drawingml/2006/main">
                  <a:graphicData uri="http://schemas.microsoft.com/office/word/2010/wordprocessingShape">
                    <wps:wsp>
                      <wps:cNvSpPr/>
                      <wps:spPr>
                        <a:xfrm>
                          <a:off x="0" y="0"/>
                          <a:ext cx="885092" cy="99647"/>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8C5784" id="Rectangle 3" o:spid="_x0000_s1026" style="position:absolute;margin-left:2.75pt;margin-top:58pt;width:69.7pt;height:7.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" filled="f" strokecolor="#0091bd" strokeweight="1.5pt"/>
            </w:pict>
          </mc:Fallback>
        </mc:AlternateContent>
      </w:r>
      <w:r w:rsidR="00EF3C5E" w:rsidRPr="001B2783">
        <w:rPr>
          <w:noProof/>
        </w:rPr>
        <w:drawing>
          <wp:anchor distT="0" distB="0" distL="114300" distR="114300" simplePos="0" relativeHeight="251662336" behindDoc="0" locked="0" layoutInCell="1" allowOverlap="1" wp14:anchorId="1EDBF046" wp14:editId="14A77133">
            <wp:simplePos x="0" y="0"/>
            <wp:positionH relativeFrom="margin">
              <wp:align>right</wp:align>
            </wp:positionH>
            <wp:positionV relativeFrom="paragraph">
              <wp:posOffset>740019</wp:posOffset>
            </wp:positionV>
            <wp:extent cx="5696585" cy="1664335"/>
            <wp:effectExtent l="0" t="0" r="0" b="0"/>
            <wp:wrapThrough wrapText="bothSides">
              <wp:wrapPolygon edited="0">
                <wp:start x="0" y="0"/>
                <wp:lineTo x="0" y="21262"/>
                <wp:lineTo x="21525" y="21262"/>
                <wp:lineTo x="21525" y="0"/>
                <wp:lineTo x="0" y="0"/>
              </wp:wrapPolygon>
            </wp:wrapThrough>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3.png"/>
                    <pic:cNvPicPr/>
                  </pic:nvPicPr>
                  <pic:blipFill rotWithShape="1">
                    <a:blip r:embed="rId17">
                      <a:extLst>
                        <a:ext uri="{28A0092B-C50C-407E-A947-70E740481C1C}">
                          <a14:useLocalDpi xmlns:a14="http://schemas.microsoft.com/office/drawing/2010/main" val="0"/>
                        </a:ext>
                      </a:extLst>
                    </a:blip>
                    <a:srcRect r="638" b="55140"/>
                    <a:stretch/>
                  </pic:blipFill>
                  <pic:spPr bwMode="auto">
                    <a:xfrm>
                      <a:off x="0" y="0"/>
                      <a:ext cx="5696585" cy="1664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12423" w:rsidRPr="001B2783">
        <w:t xml:space="preserve">The </w:t>
      </w:r>
      <w:r w:rsidR="00012423" w:rsidRPr="001B2783">
        <w:rPr>
          <w:b/>
          <w:bCs/>
        </w:rPr>
        <w:t>framerate</w:t>
      </w:r>
      <w:r w:rsidR="00012423" w:rsidRPr="001B2783">
        <w:t xml:space="preserve"> is around 60</w:t>
      </w:r>
      <w:r w:rsidR="003648D9" w:rsidRPr="001B2783">
        <w:t xml:space="preserve"> </w:t>
      </w:r>
      <w:r w:rsidR="00012423" w:rsidRPr="001B2783">
        <w:t xml:space="preserve">fps, the usually expected number. Frame rate is a very useful information to </w:t>
      </w:r>
      <w:r w:rsidR="009544D3" w:rsidRPr="001B2783">
        <w:t>analyze</w:t>
      </w:r>
      <w:r w:rsidR="00012423" w:rsidRPr="001B2783">
        <w:t>. If we can see drops in frame rate, it means something might be wrong with our application and the workload it generates.</w:t>
      </w:r>
      <w:r w:rsidRPr="001B2783">
        <w:t xml:space="preserve"> Ideally, we’d like to optimize any game to run at 60</w:t>
      </w:r>
      <w:r w:rsidR="003648D9" w:rsidRPr="001B2783">
        <w:t xml:space="preserve"> </w:t>
      </w:r>
      <w:r w:rsidRPr="001B2783">
        <w:t>fps</w:t>
      </w:r>
    </w:p>
    <w:p w14:paraId="7CD90536" w14:textId="1AA76598" w:rsidR="00CC4777" w:rsidRPr="001B2783" w:rsidRDefault="00CC4777" w:rsidP="00416697">
      <w:pPr>
        <w:pStyle w:val="ListParagraph"/>
        <w:numPr>
          <w:ilvl w:val="0"/>
          <w:numId w:val="26"/>
        </w:numPr>
        <w:jc w:val="both"/>
      </w:pPr>
      <w:r w:rsidRPr="001B2783">
        <w:t xml:space="preserve">Further we can see the </w:t>
      </w:r>
      <w:r w:rsidRPr="001B2783">
        <w:rPr>
          <w:b/>
          <w:bCs/>
        </w:rPr>
        <w:t>Mali Job Manager Cycles</w:t>
      </w:r>
      <w:r w:rsidRPr="001B2783">
        <w:t xml:space="preserve"> that displays the number of GPU cycles spent with running content. The </w:t>
      </w:r>
      <w:r w:rsidRPr="001B2783">
        <w:rPr>
          <w:b/>
          <w:bCs/>
        </w:rPr>
        <w:t>Mali Job Manager Utilization</w:t>
      </w:r>
      <w:r w:rsidRPr="001B2783">
        <w:t xml:space="preserve"> shows the same data but normalized as a percentage against CPU active cycles.</w:t>
      </w:r>
    </w:p>
    <w:p w14:paraId="68D3FC44" w14:textId="69B476C8" w:rsidR="00482721" w:rsidRPr="001B2783" w:rsidRDefault="00482721" w:rsidP="00416697">
      <w:pPr>
        <w:pStyle w:val="ListParagraph"/>
        <w:ind w:left="501"/>
        <w:jc w:val="both"/>
      </w:pPr>
      <w:r w:rsidRPr="001B2783">
        <w:t xml:space="preserve">If the content is GPU bound, the dominant work queue should be active </w:t>
      </w:r>
      <w:proofErr w:type="gramStart"/>
      <w:r w:rsidRPr="001B2783">
        <w:t>all of</w:t>
      </w:r>
      <w:proofErr w:type="gramEnd"/>
      <w:r w:rsidRPr="001B2783">
        <w:t xml:space="preserve"> the time, with other queues running in parallel to it.</w:t>
      </w:r>
    </w:p>
    <w:p w14:paraId="2B0C15A1" w14:textId="749E6CFD" w:rsidR="00CC4777" w:rsidRPr="001B2783" w:rsidRDefault="00482721" w:rsidP="00416697">
      <w:pPr>
        <w:pStyle w:val="ListParagraph"/>
        <w:ind w:left="501"/>
        <w:jc w:val="both"/>
      </w:pPr>
      <w:r w:rsidRPr="001B2783">
        <w:t>Here</w:t>
      </w:r>
      <w:r w:rsidR="00002FCD" w:rsidRPr="001B2783">
        <w:t>,</w:t>
      </w:r>
      <w:r w:rsidRPr="001B2783">
        <w:t xml:space="preserve"> we can observe if an app if the app is not achieving good parallelism. In that case</w:t>
      </w:r>
      <w:r w:rsidR="00AD236B" w:rsidRPr="001B2783">
        <w:t>,</w:t>
      </w:r>
      <w:r w:rsidRPr="001B2783">
        <w:t xml:space="preserve"> one should check for API calls that drain the rendering pipeline, such as </w:t>
      </w:r>
      <w:r w:rsidRPr="001B2783">
        <w:rPr>
          <w:i/>
          <w:iCs/>
        </w:rPr>
        <w:t xml:space="preserve">glFinish() </w:t>
      </w:r>
      <w:r w:rsidRPr="001B2783">
        <w:t xml:space="preserve">or synchronous use of </w:t>
      </w:r>
      <w:r w:rsidRPr="001B2783">
        <w:rPr>
          <w:i/>
          <w:iCs/>
        </w:rPr>
        <w:t>glReadPixels().</w:t>
      </w:r>
    </w:p>
    <w:p w14:paraId="49A8CF89" w14:textId="0BD907BF" w:rsidR="00482721" w:rsidRPr="001B2783" w:rsidRDefault="00482721" w:rsidP="00416697">
      <w:pPr>
        <w:pStyle w:val="ListParagraph"/>
        <w:numPr>
          <w:ilvl w:val="0"/>
          <w:numId w:val="26"/>
        </w:numPr>
        <w:jc w:val="both"/>
      </w:pPr>
      <w:r w:rsidRPr="001B2783">
        <w:t xml:space="preserve">The </w:t>
      </w:r>
      <w:r w:rsidRPr="001B2783">
        <w:rPr>
          <w:b/>
          <w:bCs/>
        </w:rPr>
        <w:t>IRQ active</w:t>
      </w:r>
      <w:r w:rsidRPr="001B2783">
        <w:t xml:space="preserve"> is another good indicator to look at as it shows the number of cycles the GPU has an interrupt pending with the CPU. A normal IRQ pending rate is of ~2%, but a higher interrupt rate can indicate a queue of many small render passes or compute dispatches. It can also be a </w:t>
      </w:r>
      <w:r w:rsidRPr="001B2783">
        <w:lastRenderedPageBreak/>
        <w:t>sign of a system integration issue. Unfortunately, it’s not often possible to fix high IRQ overhead using application modifications.</w:t>
      </w:r>
    </w:p>
    <w:p w14:paraId="77EDD726" w14:textId="14DE591E" w:rsidR="00482721" w:rsidRPr="001B2783" w:rsidRDefault="00666CB2" w:rsidP="00416697">
      <w:pPr>
        <w:pStyle w:val="ListParagraph"/>
        <w:numPr>
          <w:ilvl w:val="0"/>
          <w:numId w:val="26"/>
        </w:numPr>
        <w:jc w:val="both"/>
      </w:pPr>
      <w:r w:rsidRPr="001B2783">
        <w:t xml:space="preserve">Moving on to </w:t>
      </w:r>
      <w:r w:rsidRPr="001B2783">
        <w:rPr>
          <w:b/>
          <w:bCs/>
        </w:rPr>
        <w:t>Mali External Bus Bandwidth</w:t>
      </w:r>
      <w:r w:rsidRPr="001B2783">
        <w:t xml:space="preserve"> </w:t>
      </w:r>
      <w:r w:rsidR="007F2ED8" w:rsidRPr="001B2783">
        <w:t>charts. This shows the total bandwidth generated by the application. Reducing memory bandwidth is always an effective app optimization goal and can be monitored here.</w:t>
      </w:r>
    </w:p>
    <w:p w14:paraId="02B53412" w14:textId="4B3DD8E2" w:rsidR="009F3046" w:rsidRPr="001B2783" w:rsidRDefault="00AD10BE" w:rsidP="00416697">
      <w:pPr>
        <w:pStyle w:val="ListParagraph"/>
        <w:numPr>
          <w:ilvl w:val="0"/>
          <w:numId w:val="26"/>
        </w:numPr>
        <w:jc w:val="both"/>
        <w:rPr>
          <w:b/>
          <w:bCs/>
        </w:rPr>
      </w:pPr>
      <w:r w:rsidRPr="001B2783">
        <w:rPr>
          <w:noProof/>
        </w:rPr>
        <mc:AlternateContent>
          <mc:Choice Requires="wps">
            <w:drawing>
              <wp:anchor distT="0" distB="0" distL="114300" distR="114300" simplePos="0" relativeHeight="251675648" behindDoc="0" locked="0" layoutInCell="1" allowOverlap="1" wp14:anchorId="36834494" wp14:editId="597BEE83">
                <wp:simplePos x="0" y="0"/>
                <wp:positionH relativeFrom="column">
                  <wp:posOffset>87874</wp:posOffset>
                </wp:positionH>
                <wp:positionV relativeFrom="paragraph">
                  <wp:posOffset>1690517</wp:posOffset>
                </wp:positionV>
                <wp:extent cx="1225061" cy="152400"/>
                <wp:effectExtent l="0" t="0" r="13335" b="19050"/>
                <wp:wrapNone/>
                <wp:docPr id="16" name="Rectangle 16"/>
                <wp:cNvGraphicFramePr/>
                <a:graphic xmlns:a="http://schemas.openxmlformats.org/drawingml/2006/main">
                  <a:graphicData uri="http://schemas.microsoft.com/office/word/2010/wordprocessingShape">
                    <wps:wsp>
                      <wps:cNvSpPr/>
                      <wps:spPr>
                        <a:xfrm>
                          <a:off x="0" y="0"/>
                          <a:ext cx="1225061" cy="152400"/>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BD04A6" id="Rectangle 16" o:spid="_x0000_s1026" style="position:absolute;margin-left:6.9pt;margin-top:133.1pt;width:96.45pt;height:1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" filled="f" strokecolor="#0091bd" strokeweight="1.5pt"/>
            </w:pict>
          </mc:Fallback>
        </mc:AlternateContent>
      </w:r>
      <w:r w:rsidRPr="001B2783">
        <w:rPr>
          <w:noProof/>
        </w:rPr>
        <mc:AlternateContent>
          <mc:Choice Requires="wps">
            <w:drawing>
              <wp:anchor distT="0" distB="0" distL="114300" distR="114300" simplePos="0" relativeHeight="251674624" behindDoc="0" locked="0" layoutInCell="1" allowOverlap="1" wp14:anchorId="7C6A4DC2" wp14:editId="3F5D0BC5">
                <wp:simplePos x="0" y="0"/>
                <wp:positionH relativeFrom="column">
                  <wp:posOffset>93247</wp:posOffset>
                </wp:positionH>
                <wp:positionV relativeFrom="paragraph">
                  <wp:posOffset>922802</wp:posOffset>
                </wp:positionV>
                <wp:extent cx="1072515" cy="139700"/>
                <wp:effectExtent l="0" t="0" r="13335" b="12700"/>
                <wp:wrapNone/>
                <wp:docPr id="12" name="Rectangle 12"/>
                <wp:cNvGraphicFramePr/>
                <a:graphic xmlns:a="http://schemas.openxmlformats.org/drawingml/2006/main">
                  <a:graphicData uri="http://schemas.microsoft.com/office/word/2010/wordprocessingShape">
                    <wps:wsp>
                      <wps:cNvSpPr/>
                      <wps:spPr>
                        <a:xfrm>
                          <a:off x="0" y="0"/>
                          <a:ext cx="1072515" cy="139700"/>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3E8B9D" id="Rectangle 12" o:spid="_x0000_s1026" style="position:absolute;margin-left:7.35pt;margin-top:72.65pt;width:84.45pt;height: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" filled="f" strokecolor="#0091bd" strokeweight="1.5pt"/>
            </w:pict>
          </mc:Fallback>
        </mc:AlternateContent>
      </w:r>
      <w:r w:rsidRPr="001B2783">
        <w:rPr>
          <w:b/>
          <w:bCs/>
          <w:noProof/>
        </w:rPr>
        <w:drawing>
          <wp:anchor distT="0" distB="0" distL="114300" distR="114300" simplePos="0" relativeHeight="251663360" behindDoc="0" locked="0" layoutInCell="1" allowOverlap="1" wp14:anchorId="5BAFE25A" wp14:editId="662CF0A9">
            <wp:simplePos x="0" y="0"/>
            <wp:positionH relativeFrom="margin">
              <wp:align>center</wp:align>
            </wp:positionH>
            <wp:positionV relativeFrom="paragraph">
              <wp:posOffset>624694</wp:posOffset>
            </wp:positionV>
            <wp:extent cx="5509260" cy="2156460"/>
            <wp:effectExtent l="0" t="0" r="0" b="0"/>
            <wp:wrapThrough wrapText="bothSides">
              <wp:wrapPolygon edited="0">
                <wp:start x="0" y="0"/>
                <wp:lineTo x="0" y="21371"/>
                <wp:lineTo x="21510" y="21371"/>
                <wp:lineTo x="21510" y="0"/>
                <wp:lineTo x="0" y="0"/>
              </wp:wrapPolygon>
            </wp:wrapThrough>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4.png"/>
                    <pic:cNvPicPr/>
                  </pic:nvPicPr>
                  <pic:blipFill rotWithShape="1">
                    <a:blip r:embed="rId18">
                      <a:extLst>
                        <a:ext uri="{28A0092B-C50C-407E-A947-70E740481C1C}">
                          <a14:useLocalDpi xmlns:a14="http://schemas.microsoft.com/office/drawing/2010/main" val="0"/>
                        </a:ext>
                      </a:extLst>
                    </a:blip>
                    <a:srcRect b="66069"/>
                    <a:stretch/>
                  </pic:blipFill>
                  <pic:spPr bwMode="auto">
                    <a:xfrm>
                      <a:off x="0" y="0"/>
                      <a:ext cx="5509260" cy="2156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F2ED8" w:rsidRPr="001B2783">
        <w:rPr>
          <w:b/>
          <w:bCs/>
        </w:rPr>
        <w:t>Mali External Bus Stall Rate</w:t>
      </w:r>
      <w:r w:rsidR="007F2ED8" w:rsidRPr="001B2783">
        <w:t xml:space="preserve">: </w:t>
      </w:r>
      <w:r w:rsidR="00971068" w:rsidRPr="001B2783">
        <w:t xml:space="preserve">This </w:t>
      </w:r>
      <w:r w:rsidR="007F2ED8" w:rsidRPr="001B2783">
        <w:t>shows how much back-pressure the GPU is getting from the external memory system. Normal rates are considered up to 5%, a higher rate indicates more traffic than the memory can handle.</w:t>
      </w:r>
    </w:p>
    <w:p w14:paraId="661E2796" w14:textId="34C1F86E" w:rsidR="007F2ED8" w:rsidRPr="001B2783" w:rsidRDefault="007F2ED8" w:rsidP="00416697">
      <w:pPr>
        <w:ind w:left="141"/>
        <w:jc w:val="both"/>
        <w:rPr>
          <w:b/>
          <w:bCs/>
        </w:rPr>
      </w:pPr>
    </w:p>
    <w:p w14:paraId="220C3531" w14:textId="1EB6241B" w:rsidR="00482721" w:rsidRPr="001B2783" w:rsidRDefault="00363F01" w:rsidP="00416697">
      <w:pPr>
        <w:pStyle w:val="ListParagraph"/>
        <w:numPr>
          <w:ilvl w:val="0"/>
          <w:numId w:val="27"/>
        </w:numPr>
        <w:jc w:val="both"/>
      </w:pPr>
      <w:r w:rsidRPr="001B2783">
        <w:t>GPU geometry is another useful feature to look at</w:t>
      </w:r>
      <w:r w:rsidR="007E00D8" w:rsidRPr="001B2783">
        <w:t>;</w:t>
      </w:r>
      <w:r w:rsidR="0030628B" w:rsidRPr="001B2783">
        <w:t xml:space="preserve"> you can observe the amount of geometry being processed by the GPU and how much of it gets culled in the process.</w:t>
      </w:r>
    </w:p>
    <w:p w14:paraId="66EA19B0" w14:textId="21776736" w:rsidR="0030628B" w:rsidRPr="001B2783" w:rsidRDefault="0030628B" w:rsidP="00416697">
      <w:pPr>
        <w:pStyle w:val="ListParagraph"/>
        <w:numPr>
          <w:ilvl w:val="0"/>
          <w:numId w:val="27"/>
        </w:numPr>
        <w:jc w:val="both"/>
      </w:pPr>
      <w:r w:rsidRPr="001B2783">
        <w:t xml:space="preserve">The </w:t>
      </w:r>
      <w:r w:rsidRPr="001B2783">
        <w:rPr>
          <w:b/>
          <w:bCs/>
          <w:i/>
          <w:iCs/>
        </w:rPr>
        <w:t>Mali Primitive Culling</w:t>
      </w:r>
      <w:r w:rsidRPr="001B2783">
        <w:t xml:space="preserve"> charts represents the absolute number of primitives being processed and show how many of them get culled in which culling stage. For optimization, one should always aim at reducing the total number of primitives per frame.</w:t>
      </w:r>
    </w:p>
    <w:p w14:paraId="75F53D06" w14:textId="36601C82" w:rsidR="000C5782" w:rsidRPr="001B2783" w:rsidRDefault="0030628B" w:rsidP="00416697">
      <w:pPr>
        <w:pStyle w:val="ListParagraph"/>
        <w:numPr>
          <w:ilvl w:val="0"/>
          <w:numId w:val="27"/>
        </w:numPr>
        <w:jc w:val="both"/>
      </w:pPr>
      <w:r w:rsidRPr="001B2783">
        <w:t xml:space="preserve">The </w:t>
      </w:r>
      <w:r w:rsidRPr="001B2783">
        <w:rPr>
          <w:b/>
          <w:bCs/>
          <w:i/>
          <w:iCs/>
        </w:rPr>
        <w:t>Mali Primitive Culling Rate</w:t>
      </w:r>
      <w:r w:rsidRPr="001B2783">
        <w:t xml:space="preserve"> </w:t>
      </w:r>
      <w:r w:rsidR="000C5782" w:rsidRPr="001B2783">
        <w:t xml:space="preserve">shows percentage of primitives entering each culling stage. The culling process is sequential and follows a series of stages: </w:t>
      </w:r>
    </w:p>
    <w:p w14:paraId="5C4F09DD" w14:textId="77777777" w:rsidR="00B91D30" w:rsidRPr="001B2783" w:rsidRDefault="000C5782" w:rsidP="00416697">
      <w:pPr>
        <w:pStyle w:val="ListParagraph"/>
        <w:ind w:left="360"/>
        <w:jc w:val="both"/>
      </w:pPr>
      <w:r w:rsidRPr="001B2783">
        <w:rPr>
          <w:noProof/>
        </w:rPr>
        <w:drawing>
          <wp:anchor distT="0" distB="0" distL="114300" distR="114300" simplePos="0" relativeHeight="251676672" behindDoc="0" locked="0" layoutInCell="1" allowOverlap="1" wp14:anchorId="6765878D" wp14:editId="0BBAB0C0">
            <wp:simplePos x="0" y="0"/>
            <wp:positionH relativeFrom="margin">
              <wp:align>center</wp:align>
            </wp:positionH>
            <wp:positionV relativeFrom="paragraph">
              <wp:posOffset>8597</wp:posOffset>
            </wp:positionV>
            <wp:extent cx="3501390" cy="943610"/>
            <wp:effectExtent l="0" t="0" r="3810" b="8890"/>
            <wp:wrapThrough wrapText="bothSides">
              <wp:wrapPolygon edited="0">
                <wp:start x="0" y="0"/>
                <wp:lineTo x="0" y="21367"/>
                <wp:lineTo x="21506" y="21367"/>
                <wp:lineTo x="21506" y="0"/>
                <wp:lineTo x="0" y="0"/>
              </wp:wrapPolygon>
            </wp:wrapThrough>
            <wp:docPr id="17" name="Picture 1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ullingPipeline.png"/>
                    <pic:cNvPicPr/>
                  </pic:nvPicPr>
                  <pic:blipFill>
                    <a:blip r:embed="rId19">
                      <a:extLst>
                        <a:ext uri="{28A0092B-C50C-407E-A947-70E740481C1C}">
                          <a14:useLocalDpi xmlns:a14="http://schemas.microsoft.com/office/drawing/2010/main" val="0"/>
                        </a:ext>
                      </a:extLst>
                    </a:blip>
                    <a:stretch>
                      <a:fillRect/>
                    </a:stretch>
                  </pic:blipFill>
                  <pic:spPr>
                    <a:xfrm>
                      <a:off x="0" y="0"/>
                      <a:ext cx="3501390" cy="943610"/>
                    </a:xfrm>
                    <a:prstGeom prst="rect">
                      <a:avLst/>
                    </a:prstGeom>
                  </pic:spPr>
                </pic:pic>
              </a:graphicData>
            </a:graphic>
          </wp:anchor>
        </w:drawing>
      </w:r>
    </w:p>
    <w:p w14:paraId="5BC89DF2" w14:textId="77777777" w:rsidR="00B91D30" w:rsidRPr="001B2783" w:rsidRDefault="00B91D30" w:rsidP="00416697">
      <w:pPr>
        <w:pStyle w:val="ListParagraph"/>
        <w:ind w:left="360"/>
        <w:jc w:val="both"/>
      </w:pPr>
    </w:p>
    <w:p w14:paraId="18732C7E" w14:textId="77777777" w:rsidR="00B91D30" w:rsidRPr="001B2783" w:rsidRDefault="00B91D30" w:rsidP="00416697">
      <w:pPr>
        <w:pStyle w:val="ListParagraph"/>
        <w:ind w:left="360"/>
        <w:jc w:val="both"/>
      </w:pPr>
    </w:p>
    <w:p w14:paraId="338B9671" w14:textId="77777777" w:rsidR="00B91D30" w:rsidRPr="001B2783" w:rsidRDefault="00B91D30" w:rsidP="00416697">
      <w:pPr>
        <w:pStyle w:val="ListParagraph"/>
        <w:ind w:left="360"/>
        <w:jc w:val="both"/>
      </w:pPr>
    </w:p>
    <w:p w14:paraId="4DAED10A" w14:textId="77777777" w:rsidR="00B91D30" w:rsidRPr="001B2783" w:rsidRDefault="00B91D30" w:rsidP="00416697">
      <w:pPr>
        <w:pStyle w:val="ListParagraph"/>
        <w:ind w:left="360"/>
        <w:jc w:val="both"/>
      </w:pPr>
    </w:p>
    <w:p w14:paraId="0E1A61A2" w14:textId="77777777" w:rsidR="00B91D30" w:rsidRPr="001B2783" w:rsidRDefault="00B91D30" w:rsidP="00416697">
      <w:pPr>
        <w:pStyle w:val="ListParagraph"/>
        <w:ind w:left="360"/>
        <w:jc w:val="both"/>
      </w:pPr>
    </w:p>
    <w:p w14:paraId="11F6874F" w14:textId="4C93D6A8" w:rsidR="000C5782" w:rsidRPr="001B2783" w:rsidRDefault="00B91D30" w:rsidP="00416697">
      <w:pPr>
        <w:pStyle w:val="ListParagraph"/>
        <w:numPr>
          <w:ilvl w:val="1"/>
          <w:numId w:val="27"/>
        </w:numPr>
        <w:jc w:val="both"/>
      </w:pPr>
      <w:r w:rsidRPr="001B2783">
        <w:t>In 3D scenes, we’d expect to have ~50% back-facing primitives</w:t>
      </w:r>
      <w:r w:rsidR="005A6342" w:rsidRPr="001B2783">
        <w:t>,</w:t>
      </w:r>
      <w:r w:rsidRPr="001B2783">
        <w:t xml:space="preserve"> which get killed by the </w:t>
      </w:r>
      <w:r w:rsidRPr="001B2783">
        <w:rPr>
          <w:i/>
          <w:iCs/>
        </w:rPr>
        <w:t>facing culling</w:t>
      </w:r>
      <w:r w:rsidRPr="001B2783">
        <w:t xml:space="preserve"> test. Here</w:t>
      </w:r>
      <w:r w:rsidR="00FD1885" w:rsidRPr="001B2783">
        <w:t>,</w:t>
      </w:r>
      <w:r w:rsidRPr="001B2783">
        <w:t xml:space="preserve"> we can’t see any of these because our app is 2D, drawing one triangle. We can</w:t>
      </w:r>
      <w:r w:rsidR="006F5965" w:rsidRPr="001B2783">
        <w:t>,</w:t>
      </w:r>
      <w:r w:rsidRPr="001B2783">
        <w:t xml:space="preserve"> however</w:t>
      </w:r>
      <w:r w:rsidR="006F5965" w:rsidRPr="001B2783">
        <w:t>,</w:t>
      </w:r>
      <w:r w:rsidRPr="001B2783">
        <w:t xml:space="preserve"> see this </w:t>
      </w:r>
      <w:proofErr w:type="spellStart"/>
      <w:r w:rsidRPr="001B2783">
        <w:t>behaviour</w:t>
      </w:r>
      <w:proofErr w:type="spellEnd"/>
      <w:r w:rsidRPr="001B2783">
        <w:t xml:space="preserve"> in the 3D </w:t>
      </w:r>
      <w:r w:rsidR="0035551B" w:rsidRPr="001B2783">
        <w:t>Unity app</w:t>
      </w:r>
      <w:r w:rsidR="006F5DC0" w:rsidRPr="001B2783">
        <w:t>,</w:t>
      </w:r>
      <w:r w:rsidR="0035551B" w:rsidRPr="001B2783">
        <w:t xml:space="preserve"> which we will discuss later.</w:t>
      </w:r>
    </w:p>
    <w:p w14:paraId="629EA39C" w14:textId="4DA30579" w:rsidR="0035551B" w:rsidRPr="001B2783" w:rsidRDefault="0035551B" w:rsidP="00416697">
      <w:pPr>
        <w:pStyle w:val="ListParagraph"/>
        <w:numPr>
          <w:ilvl w:val="1"/>
          <w:numId w:val="27"/>
        </w:numPr>
        <w:jc w:val="both"/>
      </w:pPr>
      <w:r w:rsidRPr="001B2783">
        <w:t xml:space="preserve">Standard best practice indicates for an application to cull out-of-frustrum draw calls on the CPU, so </w:t>
      </w:r>
      <w:r w:rsidRPr="001B2783">
        <w:rPr>
          <w:i/>
          <w:iCs/>
        </w:rPr>
        <w:t>the culling by frustrum test</w:t>
      </w:r>
      <w:r w:rsidRPr="001B2783">
        <w:t xml:space="preserve"> should be kept preferably under 10%.</w:t>
      </w:r>
    </w:p>
    <w:p w14:paraId="0215DE1C" w14:textId="6540DED3" w:rsidR="0035551B" w:rsidRPr="001B2783" w:rsidRDefault="0035551B" w:rsidP="00416697">
      <w:pPr>
        <w:pStyle w:val="ListParagraph"/>
        <w:numPr>
          <w:ilvl w:val="1"/>
          <w:numId w:val="27"/>
        </w:numPr>
        <w:jc w:val="both"/>
      </w:pPr>
      <w:r w:rsidRPr="001B2783">
        <w:rPr>
          <w:i/>
          <w:iCs/>
        </w:rPr>
        <w:t>Culling by sample test</w:t>
      </w:r>
      <w:r w:rsidRPr="001B2783">
        <w:t xml:space="preserve"> indicates percentage of primitives killed because they do not hit rasterization sample points usually they are too small. This happens in dense geometry like objects with too many vertices. Preferably, this percentage will be kept as close to 0% as possible. If that doesn’t happen, one needs to review the level of detail of objects in game.</w:t>
      </w:r>
    </w:p>
    <w:p w14:paraId="19AFEC62" w14:textId="70703DDB" w:rsidR="00AD10BE" w:rsidRPr="001B2783" w:rsidRDefault="00AD10BE" w:rsidP="00416697">
      <w:pPr>
        <w:pStyle w:val="ListParagraph"/>
        <w:ind w:left="360"/>
        <w:jc w:val="both"/>
        <w:rPr>
          <w:noProof/>
        </w:rPr>
      </w:pPr>
      <w:r w:rsidRPr="001B2783">
        <w:rPr>
          <w:noProof/>
        </w:rPr>
        <w:lastRenderedPageBreak/>
        <w:drawing>
          <wp:anchor distT="0" distB="0" distL="114300" distR="114300" simplePos="0" relativeHeight="251677696" behindDoc="0" locked="0" layoutInCell="1" allowOverlap="1" wp14:anchorId="5AD3DCC3" wp14:editId="6D96B843">
            <wp:simplePos x="0" y="0"/>
            <wp:positionH relativeFrom="margin">
              <wp:align>center</wp:align>
            </wp:positionH>
            <wp:positionV relativeFrom="paragraph">
              <wp:posOffset>5862</wp:posOffset>
            </wp:positionV>
            <wp:extent cx="4741545" cy="1215390"/>
            <wp:effectExtent l="0" t="0" r="1905" b="3810"/>
            <wp:wrapThrough wrapText="bothSides">
              <wp:wrapPolygon edited="0">
                <wp:start x="0" y="0"/>
                <wp:lineTo x="0" y="21329"/>
                <wp:lineTo x="21522" y="21329"/>
                <wp:lineTo x="21522" y="0"/>
                <wp:lineTo x="0" y="0"/>
              </wp:wrapPolygon>
            </wp:wrapThrough>
            <wp:docPr id="19" name="Picture 1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6.png"/>
                    <pic:cNvPicPr/>
                  </pic:nvPicPr>
                  <pic:blipFill>
                    <a:blip r:embed="rId20">
                      <a:extLst>
                        <a:ext uri="{28A0092B-C50C-407E-A947-70E740481C1C}">
                          <a14:useLocalDpi xmlns:a14="http://schemas.microsoft.com/office/drawing/2010/main" val="0"/>
                        </a:ext>
                      </a:extLst>
                    </a:blip>
                    <a:stretch>
                      <a:fillRect/>
                    </a:stretch>
                  </pic:blipFill>
                  <pic:spPr>
                    <a:xfrm>
                      <a:off x="0" y="0"/>
                      <a:ext cx="4741545" cy="1215390"/>
                    </a:xfrm>
                    <a:prstGeom prst="rect">
                      <a:avLst/>
                    </a:prstGeom>
                  </pic:spPr>
                </pic:pic>
              </a:graphicData>
            </a:graphic>
            <wp14:sizeRelH relativeFrom="margin">
              <wp14:pctWidth>0</wp14:pctWidth>
            </wp14:sizeRelH>
            <wp14:sizeRelV relativeFrom="margin">
              <wp14:pctHeight>0</wp14:pctHeight>
            </wp14:sizeRelV>
          </wp:anchor>
        </w:drawing>
      </w:r>
    </w:p>
    <w:p w14:paraId="6E42DB53" w14:textId="2D2556E2" w:rsidR="000C5782" w:rsidRPr="001B2783" w:rsidRDefault="000C5782" w:rsidP="00416697">
      <w:pPr>
        <w:pStyle w:val="ListParagraph"/>
        <w:ind w:left="360"/>
        <w:jc w:val="both"/>
      </w:pPr>
    </w:p>
    <w:p w14:paraId="44B2FA5B" w14:textId="194366CB" w:rsidR="00AD10BE" w:rsidRPr="001B2783" w:rsidRDefault="00AD10BE" w:rsidP="00416697">
      <w:pPr>
        <w:pStyle w:val="ListParagraph"/>
        <w:ind w:left="360"/>
        <w:jc w:val="both"/>
      </w:pPr>
    </w:p>
    <w:p w14:paraId="47E8052F" w14:textId="658D99C3" w:rsidR="00AD10BE" w:rsidRPr="001B2783" w:rsidRDefault="00AD10BE" w:rsidP="00416697">
      <w:pPr>
        <w:pStyle w:val="ListParagraph"/>
        <w:ind w:left="360"/>
        <w:jc w:val="both"/>
      </w:pPr>
    </w:p>
    <w:p w14:paraId="62C250CC" w14:textId="0F5832A8" w:rsidR="00AD10BE" w:rsidRPr="001B2783" w:rsidRDefault="00AD10BE" w:rsidP="00416697">
      <w:pPr>
        <w:pStyle w:val="ListParagraph"/>
        <w:ind w:left="360"/>
        <w:jc w:val="both"/>
      </w:pPr>
    </w:p>
    <w:p w14:paraId="1D3A56C7" w14:textId="1B0EC529" w:rsidR="00AD10BE" w:rsidRPr="001B2783" w:rsidRDefault="00AD10BE" w:rsidP="00416697">
      <w:pPr>
        <w:pStyle w:val="ListParagraph"/>
        <w:ind w:left="360"/>
        <w:jc w:val="both"/>
      </w:pPr>
    </w:p>
    <w:p w14:paraId="78F95EFA" w14:textId="45C5E305" w:rsidR="00AD10BE" w:rsidRPr="001B2783" w:rsidRDefault="00AD10BE" w:rsidP="00416697">
      <w:pPr>
        <w:pStyle w:val="ListParagraph"/>
        <w:ind w:left="360"/>
        <w:jc w:val="both"/>
      </w:pPr>
    </w:p>
    <w:p w14:paraId="3DDE1448" w14:textId="0D98B703" w:rsidR="00AD10BE" w:rsidRPr="001B2783" w:rsidRDefault="00AD10BE" w:rsidP="00416697">
      <w:pPr>
        <w:pStyle w:val="ListParagraph"/>
        <w:numPr>
          <w:ilvl w:val="0"/>
          <w:numId w:val="29"/>
        </w:numPr>
        <w:jc w:val="both"/>
      </w:pPr>
      <w:r w:rsidRPr="001B2783">
        <w:t>The</w:t>
      </w:r>
      <w:r w:rsidRPr="001B2783">
        <w:rPr>
          <w:b/>
          <w:bCs/>
          <w:i/>
          <w:iCs/>
        </w:rPr>
        <w:t xml:space="preserve"> Mali Pixel</w:t>
      </w:r>
      <w:r w:rsidR="000A0B74" w:rsidRPr="001B2783">
        <w:rPr>
          <w:b/>
          <w:bCs/>
          <w:i/>
          <w:iCs/>
        </w:rPr>
        <w:t>s</w:t>
      </w:r>
      <w:r w:rsidRPr="001B2783">
        <w:t xml:space="preserve"> chart depicts the total number of pixels shaded by all shader cores</w:t>
      </w:r>
      <w:r w:rsidR="000A0B74" w:rsidRPr="001B2783">
        <w:t>, which gives a good indication of the number of pixels required to produce a frame.</w:t>
      </w:r>
    </w:p>
    <w:p w14:paraId="0BBCF5B6" w14:textId="21A30FDD" w:rsidR="00AD10BE" w:rsidRPr="001B2783" w:rsidRDefault="00AD10BE" w:rsidP="00416697">
      <w:pPr>
        <w:pStyle w:val="ListParagraph"/>
        <w:numPr>
          <w:ilvl w:val="0"/>
          <w:numId w:val="29"/>
        </w:numPr>
        <w:jc w:val="both"/>
      </w:pPr>
      <w:r w:rsidRPr="001B2783">
        <w:t xml:space="preserve">The </w:t>
      </w:r>
      <w:r w:rsidRPr="001B2783">
        <w:rPr>
          <w:b/>
          <w:bCs/>
          <w:i/>
          <w:iCs/>
        </w:rPr>
        <w:t>Mali Overdraw</w:t>
      </w:r>
      <w:r w:rsidRPr="001B2783">
        <w:t xml:space="preserve"> chart shows the average number of fragments shaded per output pixel. </w:t>
      </w:r>
      <w:r w:rsidR="000A0B74" w:rsidRPr="001B2783">
        <w:t>Overdraw often brings issues in performance</w:t>
      </w:r>
      <w:r w:rsidR="00D6626C" w:rsidRPr="001B2783">
        <w:t>,</w:t>
      </w:r>
      <w:r w:rsidR="000A0B74" w:rsidRPr="001B2783">
        <w:t xml:space="preserve"> so high levels of overdraw should be investigated further using the Graphics Analyzer.</w:t>
      </w:r>
    </w:p>
    <w:p w14:paraId="5DA0D9D8" w14:textId="36117B2F" w:rsidR="004C52D7" w:rsidRPr="001B2783" w:rsidRDefault="004C52D7" w:rsidP="00416697">
      <w:pPr>
        <w:jc w:val="both"/>
      </w:pPr>
    </w:p>
    <w:p w14:paraId="217614B8" w14:textId="5F0BAE8D" w:rsidR="004C52D7" w:rsidRPr="001B2783" w:rsidRDefault="004C52D7" w:rsidP="00416697">
      <w:pPr>
        <w:pStyle w:val="ListParagraph"/>
        <w:numPr>
          <w:ilvl w:val="0"/>
          <w:numId w:val="29"/>
        </w:numPr>
        <w:jc w:val="both"/>
      </w:pPr>
      <w:r w:rsidRPr="001B2783">
        <w:rPr>
          <w:noProof/>
        </w:rPr>
        <w:drawing>
          <wp:anchor distT="0" distB="0" distL="114300" distR="114300" simplePos="0" relativeHeight="251678720" behindDoc="0" locked="0" layoutInCell="1" allowOverlap="1" wp14:anchorId="5BBC96E6" wp14:editId="76A2CD66">
            <wp:simplePos x="0" y="0"/>
            <wp:positionH relativeFrom="margin">
              <wp:align>right</wp:align>
            </wp:positionH>
            <wp:positionV relativeFrom="paragraph">
              <wp:posOffset>229235</wp:posOffset>
            </wp:positionV>
            <wp:extent cx="3130550" cy="611505"/>
            <wp:effectExtent l="0" t="0" r="0" b="0"/>
            <wp:wrapThrough wrapText="bothSides">
              <wp:wrapPolygon edited="0">
                <wp:start x="0" y="0"/>
                <wp:lineTo x="0" y="20860"/>
                <wp:lineTo x="21425" y="20860"/>
                <wp:lineTo x="21425" y="0"/>
                <wp:lineTo x="0" y="0"/>
              </wp:wrapPolygon>
            </wp:wrapThrough>
            <wp:docPr id="21" name="Picture 2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0550" cy="611505"/>
                    </a:xfrm>
                    <a:prstGeom prst="rect">
                      <a:avLst/>
                    </a:prstGeom>
                  </pic:spPr>
                </pic:pic>
              </a:graphicData>
            </a:graphic>
            <wp14:sizeRelH relativeFrom="margin">
              <wp14:pctWidth>0</wp14:pctWidth>
            </wp14:sizeRelH>
            <wp14:sizeRelV relativeFrom="margin">
              <wp14:pctHeight>0</wp14:pctHeight>
            </wp14:sizeRelV>
          </wp:anchor>
        </w:drawing>
      </w:r>
      <w:r w:rsidRPr="001B2783">
        <w:t xml:space="preserve">If we switch back to the </w:t>
      </w:r>
      <w:r w:rsidRPr="001B2783">
        <w:rPr>
          <w:i/>
          <w:iCs/>
        </w:rPr>
        <w:t>Default Template</w:t>
      </w:r>
      <w:r w:rsidR="00DA67E6" w:rsidRPr="001B2783">
        <w:rPr>
          <w:i/>
          <w:iCs/>
        </w:rPr>
        <w:t>,</w:t>
      </w:r>
      <w:r w:rsidRPr="001B2783">
        <w:t xml:space="preserve"> we can see two other useful charts generated by the Graphics Analyzer: </w:t>
      </w:r>
      <w:r w:rsidRPr="001B2783">
        <w:rPr>
          <w:b/>
          <w:bCs/>
          <w:i/>
          <w:iCs/>
        </w:rPr>
        <w:t>Vertices</w:t>
      </w:r>
      <w:r w:rsidRPr="001B2783">
        <w:t xml:space="preserve"> and </w:t>
      </w:r>
      <w:r w:rsidRPr="001B2783">
        <w:rPr>
          <w:b/>
          <w:bCs/>
          <w:i/>
          <w:iCs/>
        </w:rPr>
        <w:t>Vertices/Frame</w:t>
      </w:r>
      <w:r w:rsidRPr="001B2783">
        <w:t>. For our simple app</w:t>
      </w:r>
      <w:r w:rsidR="00B91B59" w:rsidRPr="001B2783">
        <w:t>,</w:t>
      </w:r>
      <w:r w:rsidRPr="001B2783">
        <w:t xml:space="preserve"> we can see that it maintains a constant 3 vertices/frame, just like we’d expect from a triangle. If we can detect frames with an excess of vertices, it’s worth investigating the meshes design and the level of detail on them.</w:t>
      </w:r>
    </w:p>
    <w:p w14:paraId="2E49EE73" w14:textId="5335E677" w:rsidR="00AD10BE" w:rsidRPr="001B2783" w:rsidRDefault="00933707" w:rsidP="00416697">
      <w:pPr>
        <w:pStyle w:val="Heading1"/>
        <w:jc w:val="both"/>
      </w:pPr>
      <w:bookmarkStart w:id="7" w:name="_Toc36134505"/>
      <w:proofErr w:type="spellStart"/>
      <w:r w:rsidRPr="001B2783">
        <w:t>ChessRoom</w:t>
      </w:r>
      <w:bookmarkEnd w:id="7"/>
      <w:proofErr w:type="spellEnd"/>
    </w:p>
    <w:p w14:paraId="71590EB8" w14:textId="297F91F3" w:rsidR="00933707" w:rsidRPr="001B2783" w:rsidRDefault="00933707" w:rsidP="00416697">
      <w:pPr>
        <w:jc w:val="both"/>
      </w:pPr>
      <w:r w:rsidRPr="001B2783">
        <w:t>We shall now take a look at the Unity Chess Room app using both Streamline and the Graphics Analyzer.</w:t>
      </w:r>
    </w:p>
    <w:p w14:paraId="583EF5BE" w14:textId="03D9FE80" w:rsidR="00933707" w:rsidRPr="001B2783" w:rsidRDefault="005E69C8" w:rsidP="00416697">
      <w:pPr>
        <w:pStyle w:val="Heading2"/>
        <w:jc w:val="both"/>
      </w:pPr>
      <w:bookmarkStart w:id="8" w:name="_Toc36134506"/>
      <w:r w:rsidRPr="001B2783">
        <w:t>Streamline</w:t>
      </w:r>
      <w:bookmarkEnd w:id="8"/>
    </w:p>
    <w:p w14:paraId="04650638" w14:textId="5E9EC35F" w:rsidR="00C07A89" w:rsidRPr="001B2783" w:rsidRDefault="005E69C8" w:rsidP="00416697">
      <w:pPr>
        <w:jc w:val="both"/>
      </w:pPr>
      <w:r w:rsidRPr="001B2783">
        <w:t xml:space="preserve">Import the file from the </w:t>
      </w:r>
      <w:proofErr w:type="spellStart"/>
      <w:r w:rsidRPr="001B2783">
        <w:t>LabResources</w:t>
      </w:r>
      <w:proofErr w:type="spellEnd"/>
      <w:r w:rsidRPr="001B2783">
        <w:t xml:space="preserve"> called “</w:t>
      </w:r>
      <w:proofErr w:type="spellStart"/>
      <w:r w:rsidRPr="001B2783">
        <w:t>ChessRoomStreamline</w:t>
      </w:r>
      <w:proofErr w:type="spellEnd"/>
      <w:r w:rsidRPr="001B2783">
        <w:t>” into Streamline.</w:t>
      </w:r>
    </w:p>
    <w:p w14:paraId="565EAAD5" w14:textId="39703B16" w:rsidR="005E69C8" w:rsidRPr="001B2783" w:rsidRDefault="00EF3C5E" w:rsidP="00416697">
      <w:pPr>
        <w:jc w:val="both"/>
      </w:pPr>
      <w:r w:rsidRPr="001B2783">
        <w:rPr>
          <w:noProof/>
        </w:rPr>
        <w:drawing>
          <wp:anchor distT="0" distB="0" distL="114300" distR="114300" simplePos="0" relativeHeight="251679744" behindDoc="0" locked="0" layoutInCell="1" allowOverlap="1" wp14:anchorId="7C98103D" wp14:editId="0D20A894">
            <wp:simplePos x="0" y="0"/>
            <wp:positionH relativeFrom="margin">
              <wp:align>right</wp:align>
            </wp:positionH>
            <wp:positionV relativeFrom="paragraph">
              <wp:posOffset>565101</wp:posOffset>
            </wp:positionV>
            <wp:extent cx="5731510" cy="1623060"/>
            <wp:effectExtent l="0" t="0" r="2540" b="0"/>
            <wp:wrapThrough wrapText="bothSides">
              <wp:wrapPolygon edited="0">
                <wp:start x="0" y="0"/>
                <wp:lineTo x="0" y="21296"/>
                <wp:lineTo x="21538" y="21296"/>
                <wp:lineTo x="21538" y="0"/>
                <wp:lineTo x="0" y="0"/>
              </wp:wrapPolygon>
            </wp:wrapThrough>
            <wp:docPr id="23" name="Picture 23"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10.png"/>
                    <pic:cNvPicPr/>
                  </pic:nvPicPr>
                  <pic:blipFill rotWithShape="1">
                    <a:blip r:embed="rId22" cstate="print">
                      <a:extLst>
                        <a:ext uri="{28A0092B-C50C-407E-A947-70E740481C1C}">
                          <a14:useLocalDpi xmlns:a14="http://schemas.microsoft.com/office/drawing/2010/main" val="0"/>
                        </a:ext>
                      </a:extLst>
                    </a:blip>
                    <a:srcRect b="22400"/>
                    <a:stretch/>
                  </pic:blipFill>
                  <pic:spPr bwMode="auto">
                    <a:xfrm>
                      <a:off x="0" y="0"/>
                      <a:ext cx="5731510" cy="16230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E69C8" w:rsidRPr="001B2783">
        <w:t xml:space="preserve">As you can see, the first </w:t>
      </w:r>
      <w:r w:rsidR="004C2DEC" w:rsidRPr="001B2783">
        <w:t>~</w:t>
      </w:r>
      <w:r w:rsidR="005E69C8" w:rsidRPr="001B2783">
        <w:t>6s of the trace are very different from the rest of the readings, that is</w:t>
      </w:r>
      <w:r w:rsidR="007207C8" w:rsidRPr="001B2783">
        <w:t>,</w:t>
      </w:r>
      <w:r w:rsidR="005E69C8" w:rsidRPr="001B2783">
        <w:t xml:space="preserve"> because if you launch the app, you will notice Unity displays its own logo in an animation in the beginning. Therefore, these 6s are irrelevant to us.</w:t>
      </w:r>
    </w:p>
    <w:p w14:paraId="796631B7" w14:textId="0BB9F346" w:rsidR="002171D9" w:rsidRPr="001B2783" w:rsidRDefault="00F5205C" w:rsidP="00416697">
      <w:pPr>
        <w:pStyle w:val="ListParagraph"/>
        <w:numPr>
          <w:ilvl w:val="0"/>
          <w:numId w:val="32"/>
        </w:numPr>
        <w:jc w:val="both"/>
      </w:pPr>
      <w:r w:rsidRPr="001B2783">
        <w:t xml:space="preserve">Take a look at the </w:t>
      </w:r>
      <w:r w:rsidR="00EF3C5E" w:rsidRPr="001B2783">
        <w:rPr>
          <w:b/>
          <w:bCs/>
          <w:i/>
          <w:iCs/>
        </w:rPr>
        <w:t>CPU load</w:t>
      </w:r>
      <w:r w:rsidRPr="001B2783">
        <w:t>.</w:t>
      </w:r>
      <w:r w:rsidR="00EF3C5E" w:rsidRPr="001B2783">
        <w:t xml:space="preserve"> </w:t>
      </w:r>
      <w:r w:rsidRPr="001B2783">
        <w:t xml:space="preserve">We can see it </w:t>
      </w:r>
      <w:r w:rsidR="00EF3C5E" w:rsidRPr="001B2783">
        <w:t>doesn’t stay inactive</w:t>
      </w:r>
      <w:r w:rsidR="00C07A89" w:rsidRPr="001B2783">
        <w:t xml:space="preserve"> for long period of the frame</w:t>
      </w:r>
      <w:r w:rsidR="007207C8" w:rsidRPr="001B2783">
        <w:t>,</w:t>
      </w:r>
      <w:r w:rsidR="00C07A89" w:rsidRPr="001B2783">
        <w:t xml:space="preserve"> and it doesn’t have a suspicious continuous increase either.</w:t>
      </w:r>
    </w:p>
    <w:p w14:paraId="648F6AA3" w14:textId="5F58B441" w:rsidR="002171D9" w:rsidRPr="001B2783" w:rsidRDefault="002171D9" w:rsidP="00416697">
      <w:pPr>
        <w:pStyle w:val="ListParagraph"/>
        <w:numPr>
          <w:ilvl w:val="0"/>
          <w:numId w:val="32"/>
        </w:numPr>
        <w:jc w:val="both"/>
      </w:pPr>
      <w:r w:rsidRPr="001B2783">
        <w:rPr>
          <w:noProof/>
        </w:rPr>
        <w:lastRenderedPageBreak/>
        <w:drawing>
          <wp:anchor distT="0" distB="0" distL="114300" distR="114300" simplePos="0" relativeHeight="251682816" behindDoc="0" locked="0" layoutInCell="1" allowOverlap="1" wp14:anchorId="395F9839" wp14:editId="476D6E0F">
            <wp:simplePos x="0" y="0"/>
            <wp:positionH relativeFrom="margin">
              <wp:align>right</wp:align>
            </wp:positionH>
            <wp:positionV relativeFrom="paragraph">
              <wp:posOffset>6692</wp:posOffset>
            </wp:positionV>
            <wp:extent cx="3302000" cy="597535"/>
            <wp:effectExtent l="0" t="0" r="0" b="0"/>
            <wp:wrapThrough wrapText="bothSides">
              <wp:wrapPolygon edited="0">
                <wp:start x="0" y="0"/>
                <wp:lineTo x="0" y="20659"/>
                <wp:lineTo x="21434" y="20659"/>
                <wp:lineTo x="21434" y="0"/>
                <wp:lineTo x="0" y="0"/>
              </wp:wrapPolygon>
            </wp:wrapThrough>
            <wp:docPr id="30" name="Picture 3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T15.png"/>
                    <pic:cNvPicPr/>
                  </pic:nvPicPr>
                  <pic:blipFill>
                    <a:blip r:embed="rId23">
                      <a:extLst>
                        <a:ext uri="{28A0092B-C50C-407E-A947-70E740481C1C}">
                          <a14:useLocalDpi xmlns:a14="http://schemas.microsoft.com/office/drawing/2010/main" val="0"/>
                        </a:ext>
                      </a:extLst>
                    </a:blip>
                    <a:stretch>
                      <a:fillRect/>
                    </a:stretch>
                  </pic:blipFill>
                  <pic:spPr>
                    <a:xfrm>
                      <a:off x="0" y="0"/>
                      <a:ext cx="3302000" cy="597535"/>
                    </a:xfrm>
                    <a:prstGeom prst="rect">
                      <a:avLst/>
                    </a:prstGeom>
                  </pic:spPr>
                </pic:pic>
              </a:graphicData>
            </a:graphic>
            <wp14:sizeRelH relativeFrom="margin">
              <wp14:pctWidth>0</wp14:pctWidth>
            </wp14:sizeRelH>
            <wp14:sizeRelV relativeFrom="margin">
              <wp14:pctHeight>0</wp14:pctHeight>
            </wp14:sizeRelV>
          </wp:anchor>
        </w:drawing>
      </w:r>
      <w:r w:rsidRPr="001B2783">
        <w:t>We see an almost constant number of draw calls per frame, objects don’t get added or destroyed in the game</w:t>
      </w:r>
      <w:r w:rsidR="00D4652B" w:rsidRPr="001B2783">
        <w:t>,</w:t>
      </w:r>
      <w:r w:rsidRPr="001B2783">
        <w:t xml:space="preserve"> so there shouldn’t be more or less draw calls.</w:t>
      </w:r>
    </w:p>
    <w:p w14:paraId="44440AF7" w14:textId="77B67D26" w:rsidR="002171D9" w:rsidRPr="001B2783" w:rsidRDefault="002171D9" w:rsidP="00416697">
      <w:pPr>
        <w:pStyle w:val="ListParagraph"/>
        <w:numPr>
          <w:ilvl w:val="0"/>
          <w:numId w:val="32"/>
        </w:numPr>
        <w:jc w:val="both"/>
      </w:pPr>
      <w:r w:rsidRPr="001B2783">
        <w:t xml:space="preserve">The frame rate drop in the beginning is registered </w:t>
      </w:r>
      <w:proofErr w:type="gramStart"/>
      <w:r w:rsidRPr="001B2783">
        <w:t>at the moment</w:t>
      </w:r>
      <w:proofErr w:type="gramEnd"/>
      <w:r w:rsidRPr="001B2783">
        <w:t xml:space="preserve"> where the content is loaded and stabilizes afterward at around 60</w:t>
      </w:r>
      <w:r w:rsidR="00A92BE4" w:rsidRPr="001B2783">
        <w:t xml:space="preserve"> </w:t>
      </w:r>
      <w:r w:rsidRPr="001B2783">
        <w:t>fps.</w:t>
      </w:r>
    </w:p>
    <w:p w14:paraId="1AB772C3" w14:textId="683E976C" w:rsidR="00F5205C" w:rsidRPr="001B2783" w:rsidRDefault="00F5205C" w:rsidP="00416697">
      <w:pPr>
        <w:pStyle w:val="ListParagraph"/>
        <w:ind w:left="360"/>
        <w:jc w:val="both"/>
      </w:pPr>
      <w:r w:rsidRPr="001B2783">
        <w:rPr>
          <w:noProof/>
        </w:rPr>
        <w:drawing>
          <wp:anchor distT="0" distB="0" distL="114300" distR="114300" simplePos="0" relativeHeight="251680768" behindDoc="0" locked="0" layoutInCell="1" allowOverlap="1" wp14:anchorId="0496FEE9" wp14:editId="4D99647B">
            <wp:simplePos x="0" y="0"/>
            <wp:positionH relativeFrom="margin">
              <wp:align>right</wp:align>
            </wp:positionH>
            <wp:positionV relativeFrom="paragraph">
              <wp:posOffset>4445</wp:posOffset>
            </wp:positionV>
            <wp:extent cx="3373755" cy="937260"/>
            <wp:effectExtent l="0" t="0" r="0" b="0"/>
            <wp:wrapThrough wrapText="bothSides">
              <wp:wrapPolygon edited="0">
                <wp:start x="0" y="0"/>
                <wp:lineTo x="0" y="21073"/>
                <wp:lineTo x="21466" y="21073"/>
                <wp:lineTo x="21466"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1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73755" cy="937260"/>
                    </a:xfrm>
                    <a:prstGeom prst="rect">
                      <a:avLst/>
                    </a:prstGeom>
                  </pic:spPr>
                </pic:pic>
              </a:graphicData>
            </a:graphic>
            <wp14:sizeRelH relativeFrom="margin">
              <wp14:pctWidth>0</wp14:pctWidth>
            </wp14:sizeRelH>
            <wp14:sizeRelV relativeFrom="margin">
              <wp14:pctHeight>0</wp14:pctHeight>
            </wp14:sizeRelV>
          </wp:anchor>
        </w:drawing>
      </w:r>
    </w:p>
    <w:p w14:paraId="613C548A" w14:textId="69081167" w:rsidR="00F5205C" w:rsidRPr="001B2783" w:rsidRDefault="002171D9" w:rsidP="00416697">
      <w:pPr>
        <w:pStyle w:val="ListParagraph"/>
        <w:numPr>
          <w:ilvl w:val="0"/>
          <w:numId w:val="32"/>
        </w:numPr>
        <w:jc w:val="both"/>
      </w:pPr>
      <w:r w:rsidRPr="001B2783">
        <w:rPr>
          <w:noProof/>
        </w:rPr>
        <w:drawing>
          <wp:anchor distT="0" distB="0" distL="114300" distR="114300" simplePos="0" relativeHeight="251681792" behindDoc="0" locked="0" layoutInCell="1" allowOverlap="1" wp14:anchorId="632F135A" wp14:editId="4FFB3C4C">
            <wp:simplePos x="0" y="0"/>
            <wp:positionH relativeFrom="margin">
              <wp:align>center</wp:align>
            </wp:positionH>
            <wp:positionV relativeFrom="paragraph">
              <wp:posOffset>886606</wp:posOffset>
            </wp:positionV>
            <wp:extent cx="5503545" cy="2258060"/>
            <wp:effectExtent l="0" t="0" r="1905" b="8890"/>
            <wp:wrapThrough wrapText="bothSides">
              <wp:wrapPolygon edited="0">
                <wp:start x="0" y="0"/>
                <wp:lineTo x="0" y="21503"/>
                <wp:lineTo x="21533" y="21503"/>
                <wp:lineTo x="21533" y="0"/>
                <wp:lineTo x="0" y="0"/>
              </wp:wrapPolygon>
            </wp:wrapThrough>
            <wp:docPr id="2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13.png"/>
                    <pic:cNvPicPr/>
                  </pic:nvPicPr>
                  <pic:blipFill>
                    <a:blip r:embed="rId25">
                      <a:extLst>
                        <a:ext uri="{28A0092B-C50C-407E-A947-70E740481C1C}">
                          <a14:useLocalDpi xmlns:a14="http://schemas.microsoft.com/office/drawing/2010/main" val="0"/>
                        </a:ext>
                      </a:extLst>
                    </a:blip>
                    <a:stretch>
                      <a:fillRect/>
                    </a:stretch>
                  </pic:blipFill>
                  <pic:spPr>
                    <a:xfrm>
                      <a:off x="0" y="0"/>
                      <a:ext cx="5503545" cy="2258060"/>
                    </a:xfrm>
                    <a:prstGeom prst="rect">
                      <a:avLst/>
                    </a:prstGeom>
                  </pic:spPr>
                </pic:pic>
              </a:graphicData>
            </a:graphic>
            <wp14:sizeRelH relativeFrom="margin">
              <wp14:pctWidth>0</wp14:pctWidth>
            </wp14:sizeRelH>
            <wp14:sizeRelV relativeFrom="margin">
              <wp14:pctHeight>0</wp14:pctHeight>
            </wp14:sizeRelV>
          </wp:anchor>
        </w:drawing>
      </w:r>
      <w:r w:rsidR="00F5205C" w:rsidRPr="001B2783">
        <w:t xml:space="preserve">Now let’s look at the GPU workload. The </w:t>
      </w:r>
      <w:r w:rsidR="00F5205C" w:rsidRPr="001B2783">
        <w:rPr>
          <w:b/>
          <w:bCs/>
          <w:i/>
          <w:iCs/>
        </w:rPr>
        <w:t xml:space="preserve">IRQ </w:t>
      </w:r>
      <w:r w:rsidR="00F5205C" w:rsidRPr="001B2783">
        <w:t>is higher than the ideal 2%</w:t>
      </w:r>
      <w:r w:rsidR="00D4652B" w:rsidRPr="001B2783">
        <w:t>,</w:t>
      </w:r>
      <w:r w:rsidR="00395F98" w:rsidRPr="001B2783">
        <w:t xml:space="preserve"> but we can’t be sure of a cause.</w:t>
      </w:r>
    </w:p>
    <w:p w14:paraId="5CB54317" w14:textId="2EEC07E7" w:rsidR="00E5106F" w:rsidRPr="001B2783" w:rsidRDefault="00395F98" w:rsidP="00416697">
      <w:pPr>
        <w:pStyle w:val="ListParagraph"/>
        <w:numPr>
          <w:ilvl w:val="0"/>
          <w:numId w:val="32"/>
        </w:numPr>
        <w:jc w:val="both"/>
      </w:pPr>
      <w:r w:rsidRPr="001B2783">
        <w:t xml:space="preserve">The charts above are related to the </w:t>
      </w:r>
      <w:r w:rsidRPr="001B2783">
        <w:rPr>
          <w:b/>
          <w:bCs/>
          <w:i/>
          <w:iCs/>
        </w:rPr>
        <w:t>GPU memory system</w:t>
      </w:r>
      <w:r w:rsidRPr="001B2783">
        <w:t>. We notice a higher number of read and writes in the early frames of the app. Stalls rate go up to around 2%</w:t>
      </w:r>
      <w:r w:rsidR="009157FB" w:rsidRPr="001B2783">
        <w:t>,</w:t>
      </w:r>
      <w:r w:rsidRPr="001B2783">
        <w:t xml:space="preserve"> so they’re in normal limits.</w:t>
      </w:r>
    </w:p>
    <w:p w14:paraId="08D9634D" w14:textId="2FF7EE61" w:rsidR="00395F98" w:rsidRPr="001B2783" w:rsidRDefault="002171D9" w:rsidP="00416697">
      <w:pPr>
        <w:pStyle w:val="ListParagraph"/>
        <w:numPr>
          <w:ilvl w:val="0"/>
          <w:numId w:val="32"/>
        </w:numPr>
        <w:jc w:val="both"/>
      </w:pPr>
      <w:r w:rsidRPr="001B2783">
        <w:rPr>
          <w:noProof/>
        </w:rPr>
        <w:drawing>
          <wp:anchor distT="0" distB="0" distL="114300" distR="114300" simplePos="0" relativeHeight="251683840" behindDoc="0" locked="0" layoutInCell="1" allowOverlap="1" wp14:anchorId="13F7B801" wp14:editId="7EAFCA41">
            <wp:simplePos x="0" y="0"/>
            <wp:positionH relativeFrom="column">
              <wp:posOffset>169545</wp:posOffset>
            </wp:positionH>
            <wp:positionV relativeFrom="paragraph">
              <wp:posOffset>634414</wp:posOffset>
            </wp:positionV>
            <wp:extent cx="5731510" cy="2279015"/>
            <wp:effectExtent l="0" t="0" r="2540" b="6985"/>
            <wp:wrapThrough wrapText="bothSides">
              <wp:wrapPolygon edited="0">
                <wp:start x="0" y="0"/>
                <wp:lineTo x="0" y="21486"/>
                <wp:lineTo x="21538" y="21486"/>
                <wp:lineTo x="21538"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T14.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279015"/>
                    </a:xfrm>
                    <a:prstGeom prst="rect">
                      <a:avLst/>
                    </a:prstGeom>
                  </pic:spPr>
                </pic:pic>
              </a:graphicData>
            </a:graphic>
          </wp:anchor>
        </w:drawing>
      </w:r>
      <w:r w:rsidR="00395F98" w:rsidRPr="001B2783">
        <w:t xml:space="preserve">Mali GPUs are designed for an external memory latency for up to 170 cycles. The highest percentage of reads seems to be </w:t>
      </w:r>
      <w:r w:rsidR="00F12539" w:rsidRPr="001B2783">
        <w:t xml:space="preserve">in the 0-127 range and </w:t>
      </w:r>
      <w:r w:rsidRPr="001B2783">
        <w:t xml:space="preserve">very few in </w:t>
      </w:r>
      <w:r w:rsidR="00F12539" w:rsidRPr="001B2783">
        <w:t>the slower bins here</w:t>
      </w:r>
      <w:r w:rsidR="004C2DEC" w:rsidRPr="001B2783">
        <w:t>,</w:t>
      </w:r>
      <w:r w:rsidR="00F12539" w:rsidRPr="001B2783">
        <w:t xml:space="preserve"> which is a good indicator.</w:t>
      </w:r>
    </w:p>
    <w:p w14:paraId="4175D6C9" w14:textId="5580C153" w:rsidR="00F12539" w:rsidRPr="001B2783" w:rsidRDefault="00F12539" w:rsidP="00416697">
      <w:pPr>
        <w:pStyle w:val="ListParagraph"/>
        <w:numPr>
          <w:ilvl w:val="0"/>
          <w:numId w:val="32"/>
        </w:numPr>
        <w:jc w:val="both"/>
      </w:pPr>
      <w:r w:rsidRPr="001B2783">
        <w:t>As mentioned before, in culling tests</w:t>
      </w:r>
      <w:r w:rsidR="00AE46CB" w:rsidRPr="001B2783">
        <w:t>,</w:t>
      </w:r>
      <w:r w:rsidRPr="001B2783">
        <w:t xml:space="preserve"> we’d expect to see around 50% of primitives culled by the facing test. We have a percentage of around 38</w:t>
      </w:r>
      <w:r w:rsidR="002171D9" w:rsidRPr="001B2783">
        <w:t>%</w:t>
      </w:r>
      <w:r w:rsidRPr="001B2783">
        <w:t xml:space="preserve"> here. The frustrum calling percentage is a bit </w:t>
      </w:r>
      <w:r w:rsidRPr="001B2783">
        <w:lastRenderedPageBreak/>
        <w:t xml:space="preserve">higher than we’d like. On the other hand, sample culling is </w:t>
      </w:r>
      <w:proofErr w:type="gramStart"/>
      <w:r w:rsidRPr="001B2783">
        <w:t>really low</w:t>
      </w:r>
      <w:proofErr w:type="gramEnd"/>
      <w:r w:rsidR="00AE46CB" w:rsidRPr="001B2783">
        <w:t>,</w:t>
      </w:r>
      <w:r w:rsidRPr="001B2783">
        <w:t xml:space="preserve"> which indicates a good level of detail in objects.</w:t>
      </w:r>
    </w:p>
    <w:p w14:paraId="7FED6C34" w14:textId="47856EEF" w:rsidR="00F12539" w:rsidRPr="001B2783" w:rsidRDefault="00F12539" w:rsidP="00416697">
      <w:pPr>
        <w:pStyle w:val="ListParagraph"/>
        <w:numPr>
          <w:ilvl w:val="0"/>
          <w:numId w:val="32"/>
        </w:numPr>
        <w:jc w:val="both"/>
      </w:pPr>
      <w:r w:rsidRPr="001B2783">
        <w:rPr>
          <w:b/>
          <w:bCs/>
          <w:i/>
          <w:iCs/>
        </w:rPr>
        <w:t>Mali Pixels</w:t>
      </w:r>
      <w:r w:rsidRPr="001B2783">
        <w:t>: We can see a considerable increase in pixel numbers from the basic SimpleTriangle app</w:t>
      </w:r>
      <w:r w:rsidR="002171D9" w:rsidRPr="001B2783">
        <w:t>, which is expected.</w:t>
      </w:r>
    </w:p>
    <w:p w14:paraId="404D910A" w14:textId="0EE4941D" w:rsidR="006A5DA9" w:rsidRPr="001B2783" w:rsidRDefault="006A5DA9" w:rsidP="00416697">
      <w:pPr>
        <w:pStyle w:val="ListParagraph"/>
        <w:ind w:left="360"/>
        <w:jc w:val="both"/>
      </w:pPr>
      <w:r w:rsidRPr="001B2783">
        <w:rPr>
          <w:noProof/>
        </w:rPr>
        <w:drawing>
          <wp:anchor distT="0" distB="0" distL="114300" distR="114300" simplePos="0" relativeHeight="251684864" behindDoc="0" locked="0" layoutInCell="1" allowOverlap="1" wp14:anchorId="4818250E" wp14:editId="6EF3B58B">
            <wp:simplePos x="0" y="0"/>
            <wp:positionH relativeFrom="margin">
              <wp:align>right</wp:align>
            </wp:positionH>
            <wp:positionV relativeFrom="paragraph">
              <wp:posOffset>72390</wp:posOffset>
            </wp:positionV>
            <wp:extent cx="3567430" cy="422910"/>
            <wp:effectExtent l="0" t="0" r="0" b="0"/>
            <wp:wrapThrough wrapText="bothSides">
              <wp:wrapPolygon edited="0">
                <wp:start x="0" y="0"/>
                <wp:lineTo x="0" y="20432"/>
                <wp:lineTo x="21454" y="20432"/>
                <wp:lineTo x="21454" y="0"/>
                <wp:lineTo x="0" y="0"/>
              </wp:wrapPolygon>
            </wp:wrapThrough>
            <wp:docPr id="31" name="Picture 3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T17.png"/>
                    <pic:cNvPicPr/>
                  </pic:nvPicPr>
                  <pic:blipFill>
                    <a:blip r:embed="rId27">
                      <a:extLst>
                        <a:ext uri="{28A0092B-C50C-407E-A947-70E740481C1C}">
                          <a14:useLocalDpi xmlns:a14="http://schemas.microsoft.com/office/drawing/2010/main" val="0"/>
                        </a:ext>
                      </a:extLst>
                    </a:blip>
                    <a:stretch>
                      <a:fillRect/>
                    </a:stretch>
                  </pic:blipFill>
                  <pic:spPr>
                    <a:xfrm>
                      <a:off x="0" y="0"/>
                      <a:ext cx="3567430" cy="422910"/>
                    </a:xfrm>
                    <a:prstGeom prst="rect">
                      <a:avLst/>
                    </a:prstGeom>
                  </pic:spPr>
                </pic:pic>
              </a:graphicData>
            </a:graphic>
            <wp14:sizeRelH relativeFrom="margin">
              <wp14:pctWidth>0</wp14:pctWidth>
            </wp14:sizeRelH>
            <wp14:sizeRelV relativeFrom="margin">
              <wp14:pctHeight>0</wp14:pctHeight>
            </wp14:sizeRelV>
          </wp:anchor>
        </w:drawing>
      </w:r>
    </w:p>
    <w:p w14:paraId="2C34EDD3" w14:textId="5C2C7BD5" w:rsidR="006A5DA9" w:rsidRPr="001B2783" w:rsidRDefault="005868D4" w:rsidP="00416697">
      <w:pPr>
        <w:pStyle w:val="ListParagraph"/>
        <w:numPr>
          <w:ilvl w:val="0"/>
          <w:numId w:val="32"/>
        </w:numPr>
        <w:jc w:val="both"/>
      </w:pPr>
      <w:r w:rsidRPr="001B2783">
        <w:rPr>
          <w:b/>
          <w:bCs/>
          <w:i/>
          <w:iCs/>
          <w:noProof/>
        </w:rPr>
        <mc:AlternateContent>
          <mc:Choice Requires="wps">
            <w:drawing>
              <wp:anchor distT="0" distB="0" distL="114300" distR="114300" simplePos="0" relativeHeight="251686912" behindDoc="0" locked="0" layoutInCell="1" allowOverlap="1" wp14:anchorId="31978B12" wp14:editId="50C024F2">
                <wp:simplePos x="0" y="0"/>
                <wp:positionH relativeFrom="column">
                  <wp:posOffset>11723</wp:posOffset>
                </wp:positionH>
                <wp:positionV relativeFrom="paragraph">
                  <wp:posOffset>1453808</wp:posOffset>
                </wp:positionV>
                <wp:extent cx="1019908" cy="105508"/>
                <wp:effectExtent l="0" t="0" r="27940" b="27940"/>
                <wp:wrapNone/>
                <wp:docPr id="20" name="Rectangle 20"/>
                <wp:cNvGraphicFramePr/>
                <a:graphic xmlns:a="http://schemas.openxmlformats.org/drawingml/2006/main">
                  <a:graphicData uri="http://schemas.microsoft.com/office/word/2010/wordprocessingShape">
                    <wps:wsp>
                      <wps:cNvSpPr/>
                      <wps:spPr>
                        <a:xfrm>
                          <a:off x="0" y="0"/>
                          <a:ext cx="1019908" cy="105508"/>
                        </a:xfrm>
                        <a:prstGeom prst="rect">
                          <a:avLst/>
                        </a:prstGeom>
                        <a:noFill/>
                        <a:ln w="19050">
                          <a:solidFill>
                            <a:srgbClr val="0091B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E9AE42" id="Rectangle 20" o:spid="_x0000_s1026" style="position:absolute;margin-left:.9pt;margin-top:114.45pt;width:80.3pt;height:8.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" filled="f" strokecolor="#0091bd" strokeweight="1.5pt"/>
            </w:pict>
          </mc:Fallback>
        </mc:AlternateContent>
      </w:r>
      <w:r w:rsidRPr="001B2783">
        <w:rPr>
          <w:b/>
          <w:bCs/>
          <w:i/>
          <w:iCs/>
          <w:noProof/>
        </w:rPr>
        <w:drawing>
          <wp:anchor distT="0" distB="0" distL="114300" distR="114300" simplePos="0" relativeHeight="251685888" behindDoc="0" locked="0" layoutInCell="1" allowOverlap="1" wp14:anchorId="6C314D29" wp14:editId="77740D52">
            <wp:simplePos x="0" y="0"/>
            <wp:positionH relativeFrom="margin">
              <wp:align>right</wp:align>
            </wp:positionH>
            <wp:positionV relativeFrom="paragraph">
              <wp:posOffset>832192</wp:posOffset>
            </wp:positionV>
            <wp:extent cx="5731510" cy="1417955"/>
            <wp:effectExtent l="0" t="0" r="2540" b="0"/>
            <wp:wrapThrough wrapText="bothSides">
              <wp:wrapPolygon edited="0">
                <wp:start x="0" y="0"/>
                <wp:lineTo x="0" y="21184"/>
                <wp:lineTo x="21538" y="21184"/>
                <wp:lineTo x="21538" y="0"/>
                <wp:lineTo x="0" y="0"/>
              </wp:wrapPolygon>
            </wp:wrapThrough>
            <wp:docPr id="18" name="Picture 1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18.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1417955"/>
                    </a:xfrm>
                    <a:prstGeom prst="rect">
                      <a:avLst/>
                    </a:prstGeom>
                  </pic:spPr>
                </pic:pic>
              </a:graphicData>
            </a:graphic>
          </wp:anchor>
        </w:drawing>
      </w:r>
      <w:r w:rsidR="008D344A" w:rsidRPr="001B2783">
        <w:rPr>
          <w:b/>
          <w:bCs/>
          <w:i/>
          <w:iCs/>
        </w:rPr>
        <w:t>Warp divergence rate</w:t>
      </w:r>
      <w:r w:rsidR="007F373F" w:rsidRPr="001B2783">
        <w:t xml:space="preserve"> displays the percentage of instructions executed when there is control flow divergence across the warp. Minimizing control flow divergence is always a good target as this can affect shader execution efficiency.</w:t>
      </w:r>
    </w:p>
    <w:p w14:paraId="3AF5BCB9" w14:textId="5A3B5586" w:rsidR="007F373F" w:rsidRPr="001B2783" w:rsidRDefault="007F373F" w:rsidP="00416697">
      <w:pPr>
        <w:pStyle w:val="ListParagraph"/>
        <w:jc w:val="both"/>
      </w:pPr>
    </w:p>
    <w:p w14:paraId="1CC7E054" w14:textId="25B0FDE9" w:rsidR="007F373F" w:rsidRPr="001B2783" w:rsidRDefault="005868D4" w:rsidP="00416697">
      <w:pPr>
        <w:pStyle w:val="ListParagraph"/>
        <w:numPr>
          <w:ilvl w:val="0"/>
          <w:numId w:val="32"/>
        </w:numPr>
        <w:jc w:val="both"/>
      </w:pPr>
      <w:r w:rsidRPr="001B2783">
        <w:t xml:space="preserve">From the block of Texture charts, the interesting one is </w:t>
      </w:r>
      <w:r w:rsidRPr="001B2783">
        <w:rPr>
          <w:b/>
          <w:bCs/>
          <w:i/>
          <w:iCs/>
        </w:rPr>
        <w:t>the Mali Core Texture Usage Rate</w:t>
      </w:r>
      <w:r w:rsidR="009F081F" w:rsidRPr="001B2783">
        <w:rPr>
          <w:b/>
          <w:bCs/>
          <w:i/>
          <w:iCs/>
        </w:rPr>
        <w:t>,</w:t>
      </w:r>
      <w:r w:rsidRPr="001B2783">
        <w:t xml:space="preserve"> which reports statistics about the type of textures being made:</w:t>
      </w:r>
    </w:p>
    <w:p w14:paraId="5479FA72" w14:textId="77777777" w:rsidR="005868D4" w:rsidRPr="001B2783" w:rsidRDefault="005868D4" w:rsidP="00416697">
      <w:pPr>
        <w:pStyle w:val="ListParagraph"/>
        <w:jc w:val="both"/>
      </w:pPr>
    </w:p>
    <w:p w14:paraId="0F4B3D43" w14:textId="7C8EE5A2" w:rsidR="005868D4" w:rsidRPr="001B2783" w:rsidRDefault="005868D4" w:rsidP="00416697">
      <w:pPr>
        <w:pStyle w:val="ListParagraph"/>
        <w:numPr>
          <w:ilvl w:val="1"/>
          <w:numId w:val="32"/>
        </w:numPr>
        <w:jc w:val="both"/>
      </w:pPr>
      <w:r w:rsidRPr="001B2783">
        <w:t>Mipmapped texture percentage is the highest here, which is a good indicator. 3D scenes should always use mipmapped texture as they improve performance and image quality.</w:t>
      </w:r>
    </w:p>
    <w:p w14:paraId="110C797B" w14:textId="64FDA23C" w:rsidR="005868D4" w:rsidRPr="001B2783" w:rsidRDefault="005868D4" w:rsidP="00416697">
      <w:pPr>
        <w:pStyle w:val="ListParagraph"/>
        <w:numPr>
          <w:ilvl w:val="1"/>
          <w:numId w:val="32"/>
        </w:numPr>
        <w:jc w:val="both"/>
      </w:pPr>
      <w:r w:rsidRPr="001B2783">
        <w:t>Compressed textures reports formats such as ASTC and ETC</w:t>
      </w:r>
      <w:r w:rsidR="00A11161" w:rsidRPr="001B2783">
        <w:t xml:space="preserve"> (ASTC preferred over ETC)</w:t>
      </w:r>
      <w:r w:rsidRPr="001B2783">
        <w:t xml:space="preserve">. Using block compressed textures reduces </w:t>
      </w:r>
      <w:r w:rsidR="001B2783" w:rsidRPr="001B2783">
        <w:t>bandwidth</w:t>
      </w:r>
      <w:r w:rsidRPr="001B2783">
        <w:t>.</w:t>
      </w:r>
    </w:p>
    <w:p w14:paraId="2AFA3818" w14:textId="7145C8B6" w:rsidR="005868D4" w:rsidRPr="001B2783" w:rsidRDefault="005868D4" w:rsidP="00416697">
      <w:pPr>
        <w:pStyle w:val="ListParagraph"/>
        <w:numPr>
          <w:ilvl w:val="1"/>
          <w:numId w:val="32"/>
        </w:numPr>
        <w:jc w:val="both"/>
      </w:pPr>
      <w:r w:rsidRPr="001B2783">
        <w:t xml:space="preserve">Trilinear filtered access reports percentage </w:t>
      </w:r>
      <w:r w:rsidR="00A31C70" w:rsidRPr="001B2783">
        <w:t>o</w:t>
      </w:r>
      <w:r w:rsidRPr="001B2783">
        <w:t xml:space="preserve">f </w:t>
      </w:r>
      <w:r w:rsidR="00A31C70" w:rsidRPr="001B2783">
        <w:t>texture samples using trilinear filtering</w:t>
      </w:r>
      <w:r w:rsidR="009F081F" w:rsidRPr="001B2783">
        <w:t>,</w:t>
      </w:r>
      <w:r w:rsidR="00A31C70" w:rsidRPr="001B2783">
        <w:t xml:space="preserve"> which run at half the rate </w:t>
      </w:r>
      <w:r w:rsidR="001B2783" w:rsidRPr="001B2783">
        <w:t>of</w:t>
      </w:r>
      <w:r w:rsidR="00A31C70" w:rsidRPr="001B2783">
        <w:t xml:space="preserve"> bilinear accesses.</w:t>
      </w:r>
    </w:p>
    <w:p w14:paraId="1E59E581" w14:textId="2CFD2641" w:rsidR="007F373F" w:rsidRPr="001B2783" w:rsidRDefault="00A31C70" w:rsidP="00416697">
      <w:pPr>
        <w:pStyle w:val="Heading2"/>
        <w:jc w:val="both"/>
      </w:pPr>
      <w:bookmarkStart w:id="9" w:name="_Toc36134507"/>
      <w:r w:rsidRPr="001B2783">
        <w:t>Graphics Analyzer</w:t>
      </w:r>
      <w:bookmarkEnd w:id="9"/>
    </w:p>
    <w:p w14:paraId="35C39BA4" w14:textId="1D31E40F" w:rsidR="00485C42" w:rsidRPr="001B2783" w:rsidRDefault="00485C42" w:rsidP="00416697">
      <w:pPr>
        <w:jc w:val="both"/>
      </w:pPr>
      <w:r w:rsidRPr="001B2783">
        <w:t>Please follow the instructions for getting started with GA for Unity. Connect your phone and start tracing the app.</w:t>
      </w:r>
    </w:p>
    <w:p w14:paraId="4CCEC73D" w14:textId="2D550CD7" w:rsidR="00485C42" w:rsidRPr="001B2783" w:rsidRDefault="006B53E9" w:rsidP="00416697">
      <w:pPr>
        <w:jc w:val="both"/>
      </w:pPr>
      <w:r w:rsidRPr="001B2783">
        <w:rPr>
          <w:noProof/>
        </w:rPr>
        <w:drawing>
          <wp:anchor distT="0" distB="0" distL="114300" distR="114300" simplePos="0" relativeHeight="251687936" behindDoc="0" locked="0" layoutInCell="1" allowOverlap="1" wp14:anchorId="250B7ABC" wp14:editId="01A7CF59">
            <wp:simplePos x="0" y="0"/>
            <wp:positionH relativeFrom="margin">
              <wp:align>right</wp:align>
            </wp:positionH>
            <wp:positionV relativeFrom="paragraph">
              <wp:posOffset>69557</wp:posOffset>
            </wp:positionV>
            <wp:extent cx="1798320" cy="259080"/>
            <wp:effectExtent l="0" t="0" r="0" b="7620"/>
            <wp:wrapThrough wrapText="bothSides">
              <wp:wrapPolygon edited="0">
                <wp:start x="0" y="0"/>
                <wp:lineTo x="0" y="20647"/>
                <wp:lineTo x="21280" y="20647"/>
                <wp:lineTo x="21280" y="0"/>
                <wp:lineTo x="0" y="0"/>
              </wp:wrapPolygon>
            </wp:wrapThrough>
            <wp:docPr id="22" name="Picture 2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A1.png"/>
                    <pic:cNvPicPr/>
                  </pic:nvPicPr>
                  <pic:blipFill>
                    <a:blip r:embed="rId29">
                      <a:extLst>
                        <a:ext uri="{28A0092B-C50C-407E-A947-70E740481C1C}">
                          <a14:useLocalDpi xmlns:a14="http://schemas.microsoft.com/office/drawing/2010/main" val="0"/>
                        </a:ext>
                      </a:extLst>
                    </a:blip>
                    <a:stretch>
                      <a:fillRect/>
                    </a:stretch>
                  </pic:blipFill>
                  <pic:spPr>
                    <a:xfrm>
                      <a:off x="0" y="0"/>
                      <a:ext cx="1798320" cy="259080"/>
                    </a:xfrm>
                    <a:prstGeom prst="rect">
                      <a:avLst/>
                    </a:prstGeom>
                  </pic:spPr>
                </pic:pic>
              </a:graphicData>
            </a:graphic>
          </wp:anchor>
        </w:drawing>
      </w:r>
      <w:r w:rsidR="00485C42" w:rsidRPr="001B2783">
        <w:t xml:space="preserve">You’ll need to pause it and capture frames individually to get more </w:t>
      </w:r>
      <w:r w:rsidRPr="001B2783">
        <w:t xml:space="preserve">insight </w:t>
      </w:r>
      <w:r w:rsidR="00485C42" w:rsidRPr="001B2783">
        <w:t xml:space="preserve">data. Capture one of each type of </w:t>
      </w:r>
      <w:r w:rsidR="00E91AD5" w:rsidRPr="001B2783">
        <w:t xml:space="preserve">feature </w:t>
      </w:r>
      <w:r w:rsidRPr="001B2783">
        <w:t xml:space="preserve">to see step by step through the rendering process. Select a feature to capture </w:t>
      </w:r>
      <w:r w:rsidR="00D233BE" w:rsidRPr="001B2783">
        <w:t xml:space="preserve">and </w:t>
      </w:r>
      <w:r w:rsidRPr="001B2783">
        <w:t>then click the camera button.</w:t>
      </w:r>
    </w:p>
    <w:p w14:paraId="3D230D43" w14:textId="1E06C355" w:rsidR="006B53E9" w:rsidRPr="001B2783" w:rsidRDefault="006B53E9" w:rsidP="00416697">
      <w:pPr>
        <w:jc w:val="both"/>
      </w:pPr>
      <w:r w:rsidRPr="001B2783">
        <w:t xml:space="preserve">In the Trace Outline window, filter the frames to Show Only Frames </w:t>
      </w:r>
      <w:proofErr w:type="gramStart"/>
      <w:r w:rsidRPr="001B2783">
        <w:t>With</w:t>
      </w:r>
      <w:proofErr w:type="gramEnd"/>
      <w:r w:rsidRPr="001B2783">
        <w:t xml:space="preserve"> Features Enabled.</w:t>
      </w:r>
    </w:p>
    <w:p w14:paraId="60315048" w14:textId="048049FB" w:rsidR="006B53E9" w:rsidRPr="001B2783" w:rsidRDefault="006B53E9" w:rsidP="00416697">
      <w:pPr>
        <w:pStyle w:val="Heading3"/>
        <w:jc w:val="both"/>
      </w:pPr>
      <w:bookmarkStart w:id="10" w:name="_Toc36134508"/>
      <w:r w:rsidRPr="001B2783">
        <w:rPr>
          <w:noProof/>
        </w:rPr>
        <w:drawing>
          <wp:anchor distT="0" distB="0" distL="114300" distR="114300" simplePos="0" relativeHeight="251688960" behindDoc="0" locked="0" layoutInCell="1" allowOverlap="1" wp14:anchorId="705E04D1" wp14:editId="1E03F365">
            <wp:simplePos x="0" y="0"/>
            <wp:positionH relativeFrom="column">
              <wp:posOffset>2209018</wp:posOffset>
            </wp:positionH>
            <wp:positionV relativeFrom="paragraph">
              <wp:posOffset>8402</wp:posOffset>
            </wp:positionV>
            <wp:extent cx="192405" cy="233680"/>
            <wp:effectExtent l="0" t="0" r="0" b="0"/>
            <wp:wrapThrough wrapText="bothSides">
              <wp:wrapPolygon edited="0">
                <wp:start x="0" y="0"/>
                <wp:lineTo x="0" y="19370"/>
                <wp:lineTo x="19248" y="19370"/>
                <wp:lineTo x="19248" y="0"/>
                <wp:lineTo x="0" y="0"/>
              </wp:wrapPolygon>
            </wp:wrapThrough>
            <wp:docPr id="28" name="Picture 2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A1.png"/>
                    <pic:cNvPicPr/>
                  </pic:nvPicPr>
                  <pic:blipFill rotWithShape="1">
                    <a:blip r:embed="rId29">
                      <a:extLst>
                        <a:ext uri="{28A0092B-C50C-407E-A947-70E740481C1C}">
                          <a14:useLocalDpi xmlns:a14="http://schemas.microsoft.com/office/drawing/2010/main" val="0"/>
                        </a:ext>
                      </a:extLst>
                    </a:blip>
                    <a:srcRect l="60298" t="27" r="28927" b="9347"/>
                    <a:stretch/>
                  </pic:blipFill>
                  <pic:spPr bwMode="auto">
                    <a:xfrm>
                      <a:off x="0" y="0"/>
                      <a:ext cx="192405" cy="233680"/>
                    </a:xfrm>
                    <a:prstGeom prst="rect">
                      <a:avLst/>
                    </a:prstGeom>
                    <a:ln>
                      <a:noFill/>
                    </a:ln>
                    <a:extLst>
                      <a:ext uri="{53640926-AAD7-44D8-BBD7-CCE9431645EC}">
                        <a14:shadowObscured xmlns:a14="http://schemas.microsoft.com/office/drawing/2010/main"/>
                      </a:ext>
                    </a:extLst>
                  </pic:spPr>
                </pic:pic>
              </a:graphicData>
            </a:graphic>
          </wp:anchor>
        </w:drawing>
      </w:r>
      <w:r w:rsidRPr="001B2783">
        <w:t>Frame buffer attachment</w:t>
      </w:r>
      <w:bookmarkEnd w:id="10"/>
    </w:p>
    <w:p w14:paraId="6D40508C" w14:textId="77777777" w:rsidR="006B53E9" w:rsidRPr="001B2783" w:rsidRDefault="006B53E9" w:rsidP="00416697">
      <w:pPr>
        <w:jc w:val="both"/>
      </w:pPr>
    </w:p>
    <w:p w14:paraId="14286DCB" w14:textId="1C856FC5" w:rsidR="006B53E9" w:rsidRPr="001B2783" w:rsidRDefault="006B53E9" w:rsidP="00416697">
      <w:pPr>
        <w:jc w:val="both"/>
      </w:pPr>
      <w:r w:rsidRPr="001B2783">
        <w:rPr>
          <w:noProof/>
        </w:rPr>
        <w:drawing>
          <wp:anchor distT="0" distB="0" distL="114300" distR="114300" simplePos="0" relativeHeight="251689984" behindDoc="0" locked="0" layoutInCell="1" allowOverlap="1" wp14:anchorId="410E5088" wp14:editId="31EBC8F5">
            <wp:simplePos x="0" y="0"/>
            <wp:positionH relativeFrom="margin">
              <wp:align>right</wp:align>
            </wp:positionH>
            <wp:positionV relativeFrom="paragraph">
              <wp:posOffset>3908</wp:posOffset>
            </wp:positionV>
            <wp:extent cx="2793365" cy="829945"/>
            <wp:effectExtent l="0" t="0" r="6985" b="8255"/>
            <wp:wrapThrough wrapText="bothSides">
              <wp:wrapPolygon edited="0">
                <wp:start x="0" y="0"/>
                <wp:lineTo x="0" y="21319"/>
                <wp:lineTo x="21507" y="21319"/>
                <wp:lineTo x="21507" y="0"/>
                <wp:lineTo x="0" y="0"/>
              </wp:wrapPolygon>
            </wp:wrapThrough>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A2.png"/>
                    <pic:cNvPicPr/>
                  </pic:nvPicPr>
                  <pic:blipFill>
                    <a:blip r:embed="rId30">
                      <a:extLst>
                        <a:ext uri="{28A0092B-C50C-407E-A947-70E740481C1C}">
                          <a14:useLocalDpi xmlns:a14="http://schemas.microsoft.com/office/drawing/2010/main" val="0"/>
                        </a:ext>
                      </a:extLst>
                    </a:blip>
                    <a:stretch>
                      <a:fillRect/>
                    </a:stretch>
                  </pic:blipFill>
                  <pic:spPr>
                    <a:xfrm>
                      <a:off x="0" y="0"/>
                      <a:ext cx="2793365" cy="829945"/>
                    </a:xfrm>
                    <a:prstGeom prst="rect">
                      <a:avLst/>
                    </a:prstGeom>
                  </pic:spPr>
                </pic:pic>
              </a:graphicData>
            </a:graphic>
            <wp14:sizeRelH relativeFrom="margin">
              <wp14:pctWidth>0</wp14:pctWidth>
            </wp14:sizeRelH>
            <wp14:sizeRelV relativeFrom="margin">
              <wp14:pctHeight>0</wp14:pctHeight>
            </wp14:sizeRelV>
          </wp:anchor>
        </w:drawing>
      </w:r>
      <w:r w:rsidR="000A63F7" w:rsidRPr="001B2783">
        <w:t>GA displays all the render passes and draw calls in a frame. If you go throw the draw calls step by step, you’ll be able to see all elements that are being drawn in your mobile game.</w:t>
      </w:r>
    </w:p>
    <w:p w14:paraId="3F2171F3" w14:textId="011D5C0F" w:rsidR="000A63F7" w:rsidRPr="001B2783" w:rsidRDefault="000A63F7" w:rsidP="00416697">
      <w:pPr>
        <w:jc w:val="both"/>
      </w:pPr>
    </w:p>
    <w:p w14:paraId="5E616AB0" w14:textId="5DFDF9EF" w:rsidR="000A63F7" w:rsidRPr="001B2783" w:rsidRDefault="00832874" w:rsidP="00416697">
      <w:pPr>
        <w:jc w:val="both"/>
      </w:pPr>
      <w:r w:rsidRPr="001B2783">
        <w:rPr>
          <w:noProof/>
        </w:rPr>
        <w:lastRenderedPageBreak/>
        <w:drawing>
          <wp:anchor distT="0" distB="0" distL="114300" distR="114300" simplePos="0" relativeHeight="251699200" behindDoc="0" locked="0" layoutInCell="1" allowOverlap="1" wp14:anchorId="79DB26AC" wp14:editId="4D10831B">
            <wp:simplePos x="0" y="0"/>
            <wp:positionH relativeFrom="margin">
              <wp:align>left</wp:align>
            </wp:positionH>
            <wp:positionV relativeFrom="paragraph">
              <wp:posOffset>205105</wp:posOffset>
            </wp:positionV>
            <wp:extent cx="2223770" cy="116840"/>
            <wp:effectExtent l="0" t="0" r="5080" b="0"/>
            <wp:wrapThrough wrapText="bothSides">
              <wp:wrapPolygon edited="0">
                <wp:start x="0" y="0"/>
                <wp:lineTo x="0" y="17609"/>
                <wp:lineTo x="21464" y="17609"/>
                <wp:lineTo x="21464" y="0"/>
                <wp:lineTo x="0" y="0"/>
              </wp:wrapPolygon>
            </wp:wrapThrough>
            <wp:docPr id="39" name="Picture 39"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A4.png"/>
                    <pic:cNvPicPr/>
                  </pic:nvPicPr>
                  <pic:blipFill>
                    <a:blip r:embed="rId31">
                      <a:extLst>
                        <a:ext uri="{28A0092B-C50C-407E-A947-70E740481C1C}">
                          <a14:useLocalDpi xmlns:a14="http://schemas.microsoft.com/office/drawing/2010/main" val="0"/>
                        </a:ext>
                      </a:extLst>
                    </a:blip>
                    <a:stretch>
                      <a:fillRect/>
                    </a:stretch>
                  </pic:blipFill>
                  <pic:spPr>
                    <a:xfrm>
                      <a:off x="0" y="0"/>
                      <a:ext cx="2223770" cy="116840"/>
                    </a:xfrm>
                    <a:prstGeom prst="rect">
                      <a:avLst/>
                    </a:prstGeom>
                  </pic:spPr>
                </pic:pic>
              </a:graphicData>
            </a:graphic>
            <wp14:sizeRelH relativeFrom="margin">
              <wp14:pctWidth>0</wp14:pctWidth>
            </wp14:sizeRelH>
            <wp14:sizeRelV relativeFrom="margin">
              <wp14:pctHeight>0</wp14:pctHeight>
            </wp14:sizeRelV>
          </wp:anchor>
        </w:drawing>
      </w:r>
      <w:r w:rsidR="00457D3E" w:rsidRPr="001B2783">
        <w:t xml:space="preserve">Take this RenderPass1 draw calls as example: </w:t>
      </w:r>
    </w:p>
    <w:p w14:paraId="283FB1DF" w14:textId="6582A88A" w:rsidR="00832874" w:rsidRPr="001B2783" w:rsidRDefault="002F340C" w:rsidP="00416697">
      <w:pPr>
        <w:jc w:val="both"/>
      </w:pPr>
      <w:r w:rsidRPr="001B2783">
        <w:rPr>
          <w:noProof/>
        </w:rPr>
        <w:drawing>
          <wp:anchor distT="0" distB="0" distL="114300" distR="114300" simplePos="0" relativeHeight="251698176" behindDoc="0" locked="0" layoutInCell="1" allowOverlap="1" wp14:anchorId="5ECAC3BF" wp14:editId="29DCC17C">
            <wp:simplePos x="0" y="0"/>
            <wp:positionH relativeFrom="margin">
              <wp:align>left</wp:align>
            </wp:positionH>
            <wp:positionV relativeFrom="paragraph">
              <wp:posOffset>59642</wp:posOffset>
            </wp:positionV>
            <wp:extent cx="3844290" cy="3850640"/>
            <wp:effectExtent l="0" t="0" r="3810" b="0"/>
            <wp:wrapThrough wrapText="bothSides">
              <wp:wrapPolygon edited="0">
                <wp:start x="0" y="0"/>
                <wp:lineTo x="0" y="21479"/>
                <wp:lineTo x="21514" y="21479"/>
                <wp:lineTo x="21514" y="0"/>
                <wp:lineTo x="0" y="0"/>
              </wp:wrapPolygon>
            </wp:wrapThrough>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AFrame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66011" cy="3872172"/>
                    </a:xfrm>
                    <a:prstGeom prst="rect">
                      <a:avLst/>
                    </a:prstGeom>
                  </pic:spPr>
                </pic:pic>
              </a:graphicData>
            </a:graphic>
            <wp14:sizeRelH relativeFrom="margin">
              <wp14:pctWidth>0</wp14:pctWidth>
            </wp14:sizeRelH>
            <wp14:sizeRelV relativeFrom="margin">
              <wp14:pctHeight>0</wp14:pctHeight>
            </wp14:sizeRelV>
          </wp:anchor>
        </w:drawing>
      </w:r>
    </w:p>
    <w:p w14:paraId="0350DD16" w14:textId="698319D3" w:rsidR="00832874" w:rsidRPr="001B2783" w:rsidRDefault="0062223C" w:rsidP="00416697">
      <w:pPr>
        <w:jc w:val="both"/>
      </w:pPr>
      <w:r w:rsidRPr="001B2783">
        <w:rPr>
          <w:noProof/>
        </w:rPr>
        <mc:AlternateContent>
          <mc:Choice Requires="wps">
            <w:drawing>
              <wp:anchor distT="0" distB="0" distL="114300" distR="114300" simplePos="0" relativeHeight="251698687" behindDoc="0" locked="0" layoutInCell="1" allowOverlap="1" wp14:anchorId="7484D6FE" wp14:editId="73A0D8FD">
                <wp:simplePos x="0" y="0"/>
                <wp:positionH relativeFrom="column">
                  <wp:posOffset>3720295</wp:posOffset>
                </wp:positionH>
                <wp:positionV relativeFrom="paragraph">
                  <wp:posOffset>595508</wp:posOffset>
                </wp:positionV>
                <wp:extent cx="287215" cy="474785"/>
                <wp:effectExtent l="1587" t="0" r="0" b="317"/>
                <wp:wrapNone/>
                <wp:docPr id="34" name="Arrow: Down 34"/>
                <wp:cNvGraphicFramePr/>
                <a:graphic xmlns:a="http://schemas.openxmlformats.org/drawingml/2006/main">
                  <a:graphicData uri="http://schemas.microsoft.com/office/word/2010/wordprocessingShape">
                    <wps:wsp>
                      <wps:cNvSpPr/>
                      <wps:spPr>
                        <a:xfrm rot="5400000">
                          <a:off x="0" y="0"/>
                          <a:ext cx="287215" cy="474785"/>
                        </a:xfrm>
                        <a:prstGeom prst="downArrow">
                          <a:avLst/>
                        </a:prstGeom>
                        <a:solidFill>
                          <a:srgbClr val="0091BD"/>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8CDE0C" id="Arrow: Down 34" o:spid="_x0000_s1026" type="#_x0000_t67" style="position:absolute;margin-left:292.95pt;margin-top:46.9pt;width:22.6pt;height:37.4pt;rotation:90;z-index:25169868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" adj="15067" fillcolor="#0091bd" stroked="f" strokeweight="1pt"/>
            </w:pict>
          </mc:Fallback>
        </mc:AlternateContent>
      </w:r>
      <w:r w:rsidRPr="001B2783">
        <w:rPr>
          <w:noProof/>
        </w:rPr>
        <mc:AlternateContent>
          <mc:Choice Requires="wps">
            <w:drawing>
              <wp:anchor distT="45720" distB="45720" distL="114300" distR="114300" simplePos="0" relativeHeight="251693056" behindDoc="0" locked="0" layoutInCell="1" allowOverlap="1" wp14:anchorId="25E39EDA" wp14:editId="17150225">
                <wp:simplePos x="0" y="0"/>
                <wp:positionH relativeFrom="margin">
                  <wp:align>right</wp:align>
                </wp:positionH>
                <wp:positionV relativeFrom="paragraph">
                  <wp:posOffset>398439</wp:posOffset>
                </wp:positionV>
                <wp:extent cx="1541145" cy="937260"/>
                <wp:effectExtent l="0" t="0" r="20955"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1145" cy="937260"/>
                        </a:xfrm>
                        <a:prstGeom prst="rect">
                          <a:avLst/>
                        </a:prstGeom>
                        <a:solidFill>
                          <a:srgbClr val="FFFFFF"/>
                        </a:solidFill>
                        <a:ln w="9525">
                          <a:solidFill>
                            <a:srgbClr val="000000"/>
                          </a:solidFill>
                          <a:miter lim="800000"/>
                          <a:headEnd/>
                          <a:tailEnd/>
                        </a:ln>
                      </wps:spPr>
                      <wps:txbx>
                        <w:txbxContent>
                          <w:p w14:paraId="5C398F13" w14:textId="040212AD" w:rsidR="00457D3E" w:rsidRDefault="00457D3E">
                            <w:r>
                              <w:t>You can see the geometric object here, how many vertices and triangle it’s mad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E39EDA" id="_x0000_t202" coordsize="21600,21600" o:spt="202" path="m,l,21600r21600,l21600,xe">
                <v:stroke joinstyle="miter"/>
                <v:path gradientshapeok="t" o:connecttype="rect"/>
              </v:shapetype>
              <v:shape id="Text Box 2" o:spid="_x0000_s1026" type="#_x0000_t202" style="position:absolute;left:0;text-align:left;margin-left:70.15pt;margin-top:31.35pt;width:121.35pt;height:73.8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">
                <v:textbox>
                  <w:txbxContent>
                    <w:p w14:paraId="5C398F13" w14:textId="040212AD" w:rsidR="00457D3E" w:rsidRDefault="00457D3E">
                      <w:r>
                        <w:t>You can see the geometric object here, how many vertices and triangle it’s made of.</w:t>
                      </w:r>
                    </w:p>
                  </w:txbxContent>
                </v:textbox>
                <w10:wrap type="square" anchorx="margin"/>
              </v:shape>
            </w:pict>
          </mc:Fallback>
        </mc:AlternateContent>
      </w:r>
    </w:p>
    <w:p w14:paraId="7DB75490" w14:textId="7018C593" w:rsidR="00832874" w:rsidRPr="001B2783" w:rsidRDefault="00832874" w:rsidP="00416697">
      <w:pPr>
        <w:jc w:val="both"/>
      </w:pPr>
    </w:p>
    <w:p w14:paraId="50390D52" w14:textId="6BBC54C5" w:rsidR="00832874" w:rsidRPr="001B2783" w:rsidRDefault="00832874" w:rsidP="00416697">
      <w:pPr>
        <w:jc w:val="both"/>
      </w:pPr>
    </w:p>
    <w:p w14:paraId="7E35CEA3" w14:textId="741CF3BC" w:rsidR="00832874" w:rsidRPr="001B2783" w:rsidRDefault="00832874" w:rsidP="00416697">
      <w:pPr>
        <w:jc w:val="both"/>
      </w:pPr>
    </w:p>
    <w:p w14:paraId="09C7EB28" w14:textId="176B39E2" w:rsidR="00832874" w:rsidRPr="001B2783" w:rsidRDefault="002F340C" w:rsidP="00416697">
      <w:pPr>
        <w:jc w:val="both"/>
      </w:pPr>
      <w:r w:rsidRPr="001B2783">
        <w:rPr>
          <w:noProof/>
        </w:rPr>
        <w:drawing>
          <wp:anchor distT="0" distB="0" distL="114300" distR="114300" simplePos="0" relativeHeight="251700224" behindDoc="0" locked="0" layoutInCell="1" allowOverlap="1" wp14:anchorId="64ED9DC4" wp14:editId="03A6D160">
            <wp:simplePos x="0" y="0"/>
            <wp:positionH relativeFrom="column">
              <wp:posOffset>3690034</wp:posOffset>
            </wp:positionH>
            <wp:positionV relativeFrom="paragraph">
              <wp:posOffset>429212</wp:posOffset>
            </wp:positionV>
            <wp:extent cx="475615" cy="286385"/>
            <wp:effectExtent l="0" t="0" r="635"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615" cy="286385"/>
                    </a:xfrm>
                    <a:prstGeom prst="rect">
                      <a:avLst/>
                    </a:prstGeom>
                    <a:noFill/>
                  </pic:spPr>
                </pic:pic>
              </a:graphicData>
            </a:graphic>
          </wp:anchor>
        </w:drawing>
      </w:r>
      <w:r w:rsidRPr="001B2783">
        <w:rPr>
          <w:noProof/>
        </w:rPr>
        <mc:AlternateContent>
          <mc:Choice Requires="wps">
            <w:drawing>
              <wp:anchor distT="45720" distB="45720" distL="114300" distR="114300" simplePos="0" relativeHeight="251696128" behindDoc="0" locked="0" layoutInCell="1" allowOverlap="1" wp14:anchorId="7894B7FA" wp14:editId="39D79570">
                <wp:simplePos x="0" y="0"/>
                <wp:positionH relativeFrom="margin">
                  <wp:align>right</wp:align>
                </wp:positionH>
                <wp:positionV relativeFrom="paragraph">
                  <wp:posOffset>270119</wp:posOffset>
                </wp:positionV>
                <wp:extent cx="1506220" cy="685800"/>
                <wp:effectExtent l="0" t="0" r="17780" b="1905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6220" cy="685800"/>
                        </a:xfrm>
                        <a:prstGeom prst="rect">
                          <a:avLst/>
                        </a:prstGeom>
                        <a:solidFill>
                          <a:srgbClr val="FFFFFF"/>
                        </a:solidFill>
                        <a:ln w="9525">
                          <a:solidFill>
                            <a:srgbClr val="000000"/>
                          </a:solidFill>
                          <a:miter lim="800000"/>
                          <a:headEnd/>
                          <a:tailEnd/>
                        </a:ln>
                      </wps:spPr>
                      <wps:txbx>
                        <w:txbxContent>
                          <w:p w14:paraId="2EB48B44" w14:textId="2BFF8AA0" w:rsidR="00457D3E" w:rsidRDefault="00457D3E">
                            <w:r>
                              <w:t>You can see the object being drawn in the scene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4B7FA" id="_x0000_s1027" type="#_x0000_t202" style="position:absolute;left:0;text-align:left;margin-left:67.4pt;margin-top:21.25pt;width:118.6pt;height:54pt;z-index:2516961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">
                <v:textbox>
                  <w:txbxContent>
                    <w:p w14:paraId="2EB48B44" w14:textId="2BFF8AA0" w:rsidR="00457D3E" w:rsidRDefault="00457D3E">
                      <w:r>
                        <w:t>You can see the object being drawn in the scene here.</w:t>
                      </w:r>
                    </w:p>
                  </w:txbxContent>
                </v:textbox>
                <w10:wrap type="square" anchorx="margin"/>
              </v:shape>
            </w:pict>
          </mc:Fallback>
        </mc:AlternateContent>
      </w:r>
    </w:p>
    <w:p w14:paraId="5D31CFA7" w14:textId="2C700FC7" w:rsidR="00832874" w:rsidRPr="001B2783" w:rsidRDefault="002F340C" w:rsidP="00416697">
      <w:pPr>
        <w:jc w:val="both"/>
      </w:pPr>
      <w:r w:rsidRPr="001B2783">
        <w:rPr>
          <w:noProof/>
        </w:rPr>
        <w:drawing>
          <wp:anchor distT="0" distB="0" distL="114300" distR="114300" simplePos="0" relativeHeight="251701248" behindDoc="0" locked="0" layoutInCell="1" allowOverlap="1" wp14:anchorId="0A25F4F2" wp14:editId="137E8082">
            <wp:simplePos x="0" y="0"/>
            <wp:positionH relativeFrom="margin">
              <wp:align>left</wp:align>
            </wp:positionH>
            <wp:positionV relativeFrom="paragraph">
              <wp:posOffset>1094203</wp:posOffset>
            </wp:positionV>
            <wp:extent cx="2379345" cy="140335"/>
            <wp:effectExtent l="0" t="0" r="1905" b="0"/>
            <wp:wrapThrough wrapText="bothSides">
              <wp:wrapPolygon edited="0">
                <wp:start x="0" y="0"/>
                <wp:lineTo x="0" y="17593"/>
                <wp:lineTo x="21444" y="17593"/>
                <wp:lineTo x="21444"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A5.png"/>
                    <pic:cNvPicPr/>
                  </pic:nvPicPr>
                  <pic:blipFill>
                    <a:blip r:embed="rId34">
                      <a:extLst>
                        <a:ext uri="{28A0092B-C50C-407E-A947-70E740481C1C}">
                          <a14:useLocalDpi xmlns:a14="http://schemas.microsoft.com/office/drawing/2010/main" val="0"/>
                        </a:ext>
                      </a:extLst>
                    </a:blip>
                    <a:stretch>
                      <a:fillRect/>
                    </a:stretch>
                  </pic:blipFill>
                  <pic:spPr>
                    <a:xfrm>
                      <a:off x="0" y="0"/>
                      <a:ext cx="2379345" cy="140335"/>
                    </a:xfrm>
                    <a:prstGeom prst="rect">
                      <a:avLst/>
                    </a:prstGeom>
                  </pic:spPr>
                </pic:pic>
              </a:graphicData>
            </a:graphic>
            <wp14:sizeRelH relativeFrom="margin">
              <wp14:pctWidth>0</wp14:pctWidth>
            </wp14:sizeRelH>
          </wp:anchor>
        </w:drawing>
      </w:r>
    </w:p>
    <w:p w14:paraId="0852CF4E" w14:textId="78F364D4" w:rsidR="00832874" w:rsidRPr="001B2783" w:rsidRDefault="002F340C" w:rsidP="00416697">
      <w:pPr>
        <w:jc w:val="both"/>
      </w:pPr>
      <w:r w:rsidRPr="001B2783">
        <w:rPr>
          <w:noProof/>
        </w:rPr>
        <w:drawing>
          <wp:anchor distT="0" distB="0" distL="114300" distR="114300" simplePos="0" relativeHeight="251702272" behindDoc="0" locked="0" layoutInCell="1" allowOverlap="1" wp14:anchorId="7FB9EFFC" wp14:editId="063CD113">
            <wp:simplePos x="0" y="0"/>
            <wp:positionH relativeFrom="margin">
              <wp:align>left</wp:align>
            </wp:positionH>
            <wp:positionV relativeFrom="paragraph">
              <wp:posOffset>117475</wp:posOffset>
            </wp:positionV>
            <wp:extent cx="3777615" cy="4251325"/>
            <wp:effectExtent l="0" t="0" r="0" b="0"/>
            <wp:wrapThrough wrapText="bothSides">
              <wp:wrapPolygon edited="0">
                <wp:start x="0" y="0"/>
                <wp:lineTo x="0" y="21487"/>
                <wp:lineTo x="21458" y="21487"/>
                <wp:lineTo x="21458" y="0"/>
                <wp:lineTo x="0" y="0"/>
              </wp:wrapPolygon>
            </wp:wrapThrough>
            <wp:docPr id="41"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A6.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77615" cy="4251325"/>
                    </a:xfrm>
                    <a:prstGeom prst="rect">
                      <a:avLst/>
                    </a:prstGeom>
                  </pic:spPr>
                </pic:pic>
              </a:graphicData>
            </a:graphic>
            <wp14:sizeRelH relativeFrom="margin">
              <wp14:pctWidth>0</wp14:pctWidth>
            </wp14:sizeRelH>
            <wp14:sizeRelV relativeFrom="margin">
              <wp14:pctHeight>0</wp14:pctHeight>
            </wp14:sizeRelV>
          </wp:anchor>
        </w:drawing>
      </w:r>
    </w:p>
    <w:p w14:paraId="51951897" w14:textId="13DCB831" w:rsidR="00832874" w:rsidRPr="001B2783" w:rsidRDefault="00832874" w:rsidP="00416697">
      <w:pPr>
        <w:jc w:val="both"/>
      </w:pPr>
    </w:p>
    <w:p w14:paraId="439E2BF5" w14:textId="09EA04D7" w:rsidR="00832874" w:rsidRPr="001B2783" w:rsidRDefault="00832874" w:rsidP="00416697">
      <w:pPr>
        <w:jc w:val="both"/>
      </w:pPr>
    </w:p>
    <w:p w14:paraId="49778366" w14:textId="59D621D0" w:rsidR="00832874" w:rsidRPr="001B2783" w:rsidRDefault="00832874" w:rsidP="00416697">
      <w:pPr>
        <w:jc w:val="both"/>
      </w:pPr>
    </w:p>
    <w:p w14:paraId="5C6555D6" w14:textId="25639C62" w:rsidR="00457D3E" w:rsidRPr="001B2783" w:rsidRDefault="00457D3E" w:rsidP="00416697">
      <w:pPr>
        <w:jc w:val="both"/>
      </w:pPr>
    </w:p>
    <w:p w14:paraId="064FC457" w14:textId="1B771360" w:rsidR="00832874" w:rsidRPr="001B2783" w:rsidRDefault="00832874" w:rsidP="00416697">
      <w:pPr>
        <w:jc w:val="both"/>
      </w:pPr>
    </w:p>
    <w:p w14:paraId="5B8FCFFF" w14:textId="2AA31702" w:rsidR="00832874" w:rsidRPr="001B2783" w:rsidRDefault="00832874" w:rsidP="00416697">
      <w:pPr>
        <w:jc w:val="both"/>
      </w:pPr>
    </w:p>
    <w:p w14:paraId="127D88D9" w14:textId="611D46EE" w:rsidR="00832874" w:rsidRPr="001B2783" w:rsidRDefault="00832874" w:rsidP="00416697">
      <w:pPr>
        <w:jc w:val="both"/>
      </w:pPr>
    </w:p>
    <w:p w14:paraId="5C1299C1" w14:textId="2EDCE9B6" w:rsidR="00832874" w:rsidRPr="001B2783" w:rsidRDefault="00832874" w:rsidP="00416697">
      <w:pPr>
        <w:jc w:val="both"/>
      </w:pPr>
    </w:p>
    <w:p w14:paraId="5E105BED" w14:textId="42DCD224" w:rsidR="00832874" w:rsidRPr="001B2783" w:rsidRDefault="00832874" w:rsidP="00416697">
      <w:pPr>
        <w:jc w:val="both"/>
      </w:pPr>
    </w:p>
    <w:p w14:paraId="7D773AC5" w14:textId="0A748F83" w:rsidR="00832874" w:rsidRPr="001B2783" w:rsidRDefault="00832874" w:rsidP="00416697">
      <w:pPr>
        <w:jc w:val="both"/>
      </w:pPr>
    </w:p>
    <w:p w14:paraId="7D6EED13" w14:textId="74D7C36C" w:rsidR="0062223C" w:rsidRPr="001B2783" w:rsidRDefault="00102ADB" w:rsidP="00416697">
      <w:pPr>
        <w:jc w:val="both"/>
      </w:pPr>
      <w:r w:rsidRPr="001B2783">
        <w:rPr>
          <w:noProof/>
        </w:rPr>
        <mc:AlternateContent>
          <mc:Choice Requires="wps">
            <w:drawing>
              <wp:anchor distT="45720" distB="45720" distL="114300" distR="114300" simplePos="0" relativeHeight="251706368" behindDoc="0" locked="0" layoutInCell="1" allowOverlap="1" wp14:anchorId="6F656E2D" wp14:editId="1470FC40">
                <wp:simplePos x="0" y="0"/>
                <wp:positionH relativeFrom="margin">
                  <wp:align>right</wp:align>
                </wp:positionH>
                <wp:positionV relativeFrom="paragraph">
                  <wp:posOffset>451583</wp:posOffset>
                </wp:positionV>
                <wp:extent cx="1529080" cy="755650"/>
                <wp:effectExtent l="0" t="0" r="13970" b="25400"/>
                <wp:wrapThrough wrapText="bothSides">
                  <wp:wrapPolygon edited="0">
                    <wp:start x="0" y="0"/>
                    <wp:lineTo x="0" y="21782"/>
                    <wp:lineTo x="21528" y="21782"/>
                    <wp:lineTo x="21528" y="0"/>
                    <wp:lineTo x="0" y="0"/>
                  </wp:wrapPolygon>
                </wp:wrapThrough>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755650"/>
                        </a:xfrm>
                        <a:prstGeom prst="rect">
                          <a:avLst/>
                        </a:prstGeom>
                        <a:solidFill>
                          <a:srgbClr val="FFFFFF"/>
                        </a:solidFill>
                        <a:ln w="9525">
                          <a:solidFill>
                            <a:srgbClr val="000000"/>
                          </a:solidFill>
                          <a:miter lim="800000"/>
                          <a:headEnd/>
                          <a:tailEnd/>
                        </a:ln>
                      </wps:spPr>
                      <wps:txbx>
                        <w:txbxContent>
                          <w:p w14:paraId="66F94D5F" w14:textId="0CDCB2F0" w:rsidR="00E22F80" w:rsidRDefault="00E22F80">
                            <w:r>
                              <w:t>Depth and stencil maps of the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56E2D" id="_x0000_s1028" type="#_x0000_t202" style="position:absolute;left:0;text-align:left;margin-left:69.2pt;margin-top:35.55pt;width:120.4pt;height:59.5pt;z-index:2517063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">
                <v:textbox>
                  <w:txbxContent>
                    <w:p w14:paraId="66F94D5F" w14:textId="0CDCB2F0" w:rsidR="00E22F80" w:rsidRDefault="00E22F80">
                      <w:r>
                        <w:t>Depth and stencil maps of the image.</w:t>
                      </w:r>
                    </w:p>
                  </w:txbxContent>
                </v:textbox>
                <w10:wrap type="through" anchorx="margin"/>
              </v:shape>
            </w:pict>
          </mc:Fallback>
        </mc:AlternateContent>
      </w:r>
      <w:r w:rsidR="0062223C" w:rsidRPr="001B2783">
        <w:rPr>
          <w:noProof/>
        </w:rPr>
        <mc:AlternateContent>
          <mc:Choice Requires="wps">
            <w:drawing>
              <wp:anchor distT="0" distB="0" distL="114300" distR="114300" simplePos="0" relativeHeight="251704320" behindDoc="0" locked="0" layoutInCell="1" allowOverlap="1" wp14:anchorId="5758B644" wp14:editId="70A70F98">
                <wp:simplePos x="0" y="0"/>
                <wp:positionH relativeFrom="column">
                  <wp:posOffset>3210560</wp:posOffset>
                </wp:positionH>
                <wp:positionV relativeFrom="paragraph">
                  <wp:posOffset>624059</wp:posOffset>
                </wp:positionV>
                <wp:extent cx="926123" cy="321945"/>
                <wp:effectExtent l="0" t="0" r="7620" b="1905"/>
                <wp:wrapNone/>
                <wp:docPr id="46" name="Arrow: Right 46"/>
                <wp:cNvGraphicFramePr/>
                <a:graphic xmlns:a="http://schemas.openxmlformats.org/drawingml/2006/main">
                  <a:graphicData uri="http://schemas.microsoft.com/office/word/2010/wordprocessingShape">
                    <wps:wsp>
                      <wps:cNvSpPr/>
                      <wps:spPr>
                        <a:xfrm rot="10800000">
                          <a:off x="0" y="0"/>
                          <a:ext cx="926123" cy="321945"/>
                        </a:xfrm>
                        <a:prstGeom prst="rightArrow">
                          <a:avLst/>
                        </a:prstGeom>
                        <a:solidFill>
                          <a:srgbClr val="0091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A8F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6" o:spid="_x0000_s1026" type="#_x0000_t13" style="position:absolute;margin-left:252.8pt;margin-top:49.15pt;width:72.9pt;height:25.35pt;rotation:18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" adj="17846" fillcolor="#0091bd" stroked="f" strokeweight="1pt"/>
            </w:pict>
          </mc:Fallback>
        </mc:AlternateContent>
      </w:r>
    </w:p>
    <w:p w14:paraId="2B384EB1" w14:textId="4D89DA06" w:rsidR="00662990" w:rsidRPr="001B2783" w:rsidRDefault="00832874" w:rsidP="00416697">
      <w:pPr>
        <w:jc w:val="both"/>
      </w:pPr>
      <w:r w:rsidRPr="001B2783">
        <w:lastRenderedPageBreak/>
        <w:t>This draw call seems to have a lot of vertices, so we can investigate the statistic charts as well:</w:t>
      </w:r>
    </w:p>
    <w:p w14:paraId="6A41C361" w14:textId="2AC03C7F" w:rsidR="00832874" w:rsidRPr="001B2783" w:rsidRDefault="0062223C" w:rsidP="00416697">
      <w:pPr>
        <w:jc w:val="both"/>
      </w:pPr>
      <w:r w:rsidRPr="001B2783">
        <w:rPr>
          <w:noProof/>
        </w:rPr>
        <w:drawing>
          <wp:anchor distT="0" distB="0" distL="114300" distR="114300" simplePos="0" relativeHeight="251703296" behindDoc="0" locked="0" layoutInCell="1" allowOverlap="1" wp14:anchorId="79CC6A7E" wp14:editId="15F1E64D">
            <wp:simplePos x="0" y="0"/>
            <wp:positionH relativeFrom="margin">
              <wp:posOffset>2380175</wp:posOffset>
            </wp:positionH>
            <wp:positionV relativeFrom="paragraph">
              <wp:posOffset>6887</wp:posOffset>
            </wp:positionV>
            <wp:extent cx="3410341" cy="1205294"/>
            <wp:effectExtent l="0" t="0" r="0" b="0"/>
            <wp:wrapThrough wrapText="bothSides">
              <wp:wrapPolygon edited="0">
                <wp:start x="0" y="0"/>
                <wp:lineTo x="0" y="21168"/>
                <wp:lineTo x="21479" y="21168"/>
                <wp:lineTo x="21479" y="0"/>
                <wp:lineTo x="0" y="0"/>
              </wp:wrapPolygon>
            </wp:wrapThrough>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A3.png"/>
                    <pic:cNvPicPr/>
                  </pic:nvPicPr>
                  <pic:blipFill>
                    <a:blip r:embed="rId36">
                      <a:extLst>
                        <a:ext uri="{28A0092B-C50C-407E-A947-70E740481C1C}">
                          <a14:useLocalDpi xmlns:a14="http://schemas.microsoft.com/office/drawing/2010/main" val="0"/>
                        </a:ext>
                      </a:extLst>
                    </a:blip>
                    <a:stretch>
                      <a:fillRect/>
                    </a:stretch>
                  </pic:blipFill>
                  <pic:spPr>
                    <a:xfrm>
                      <a:off x="0" y="0"/>
                      <a:ext cx="3410341" cy="1205294"/>
                    </a:xfrm>
                    <a:prstGeom prst="rect">
                      <a:avLst/>
                    </a:prstGeom>
                  </pic:spPr>
                </pic:pic>
              </a:graphicData>
            </a:graphic>
          </wp:anchor>
        </w:drawing>
      </w:r>
      <w:r w:rsidR="00832874" w:rsidRPr="001B2783">
        <w:t xml:space="preserve">This specific draw call </w:t>
      </w:r>
      <w:r w:rsidR="00E22F80" w:rsidRPr="001B2783">
        <w:t xml:space="preserve">accounts for almost half of the total vertices in the render pass (17952 vertices with 3673 unique indices </w:t>
      </w:r>
      <w:r w:rsidR="00A2037F" w:rsidRPr="001B2783">
        <w:t xml:space="preserve">that </w:t>
      </w:r>
      <w:r w:rsidR="00E22F80" w:rsidRPr="001B2783">
        <w:t>lead to around 6000 triangles in the mesh)</w:t>
      </w:r>
      <w:r w:rsidR="00C55B3E" w:rsidRPr="001B2783">
        <w:t>.</w:t>
      </w:r>
      <w:r w:rsidR="00E22F80" w:rsidRPr="001B2783">
        <w:t xml:space="preserve"> We might want to reconsider if this mesh is worth taking up that much computational power. However, it is a big and central piece of the game</w:t>
      </w:r>
      <w:r w:rsidR="00C55B3E" w:rsidRPr="001B2783">
        <w:t>,</w:t>
      </w:r>
      <w:r w:rsidR="00E22F80" w:rsidRPr="001B2783">
        <w:t xml:space="preserve"> so it’s not responsible for micro</w:t>
      </w:r>
      <w:r w:rsidR="00A92BE4" w:rsidRPr="001B2783">
        <w:t>-</w:t>
      </w:r>
      <w:r w:rsidR="00E22F80" w:rsidRPr="001B2783">
        <w:t>triangles.</w:t>
      </w:r>
    </w:p>
    <w:p w14:paraId="70D2CA86" w14:textId="77777777" w:rsidR="00662990" w:rsidRPr="001B2783" w:rsidRDefault="00662990" w:rsidP="006B53E9"/>
    <w:p w14:paraId="12602044" w14:textId="5535B2F2" w:rsidR="00810FFF" w:rsidRPr="001B2783" w:rsidRDefault="00662990" w:rsidP="006B53E9">
      <w:pPr>
        <w:pStyle w:val="Heading3"/>
      </w:pPr>
      <w:bookmarkStart w:id="11" w:name="_Toc36134509"/>
      <w:r w:rsidRPr="001B2783">
        <w:rPr>
          <w:noProof/>
        </w:rPr>
        <w:drawing>
          <wp:anchor distT="0" distB="0" distL="114300" distR="114300" simplePos="0" relativeHeight="251707392" behindDoc="0" locked="0" layoutInCell="1" allowOverlap="1" wp14:anchorId="00C031C3" wp14:editId="0E74E38D">
            <wp:simplePos x="0" y="0"/>
            <wp:positionH relativeFrom="column">
              <wp:posOffset>1693007</wp:posOffset>
            </wp:positionH>
            <wp:positionV relativeFrom="paragraph">
              <wp:posOffset>6985</wp:posOffset>
            </wp:positionV>
            <wp:extent cx="193040" cy="234315"/>
            <wp:effectExtent l="0" t="0" r="0" b="0"/>
            <wp:wrapThrough wrapText="bothSides">
              <wp:wrapPolygon edited="0">
                <wp:start x="0" y="0"/>
                <wp:lineTo x="0" y="19317"/>
                <wp:lineTo x="19184" y="19317"/>
                <wp:lineTo x="19184" y="0"/>
                <wp:lineTo x="0" y="0"/>
              </wp:wrapPolygon>
            </wp:wrapThrough>
            <wp:docPr id="48" name="Picture 4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GA1.png"/>
                    <pic:cNvPicPr/>
                  </pic:nvPicPr>
                  <pic:blipFill rotWithShape="1">
                    <a:blip r:embed="rId29">
                      <a:extLst>
                        <a:ext uri="{28A0092B-C50C-407E-A947-70E740481C1C}">
                          <a14:useLocalDpi xmlns:a14="http://schemas.microsoft.com/office/drawing/2010/main" val="0"/>
                        </a:ext>
                      </a:extLst>
                    </a:blip>
                    <a:srcRect l="69427" t="-4524" r="19807" b="13929"/>
                    <a:stretch/>
                  </pic:blipFill>
                  <pic:spPr bwMode="auto">
                    <a:xfrm>
                      <a:off x="0" y="0"/>
                      <a:ext cx="193040" cy="23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2783">
        <w:t>Over</w:t>
      </w:r>
      <w:r w:rsidR="003F61EE" w:rsidRPr="001B2783">
        <w:t>d</w:t>
      </w:r>
      <w:r w:rsidRPr="001B2783">
        <w:t>raw mode</w:t>
      </w:r>
      <w:bookmarkEnd w:id="11"/>
    </w:p>
    <w:p w14:paraId="1E8078B2" w14:textId="72A19EE7" w:rsidR="0062223C" w:rsidRPr="001B2783" w:rsidRDefault="00662990" w:rsidP="00416697">
      <w:pPr>
        <w:jc w:val="both"/>
      </w:pPr>
      <w:r w:rsidRPr="001B2783">
        <w:t>The overdraw mode analy</w:t>
      </w:r>
      <w:r w:rsidR="00C55B3E" w:rsidRPr="001B2783">
        <w:t>z</w:t>
      </w:r>
      <w:r w:rsidRPr="001B2783">
        <w:t>es how man</w:t>
      </w:r>
      <w:r w:rsidR="003F61EE" w:rsidRPr="001B2783">
        <w:t>y times each pixel is rendered to the framebuffer. You will notice that the fragment shader is replaced with a gr</w:t>
      </w:r>
      <w:r w:rsidR="00C55B3E" w:rsidRPr="001B2783">
        <w:t>a</w:t>
      </w:r>
      <w:r w:rsidR="003F61EE" w:rsidRPr="001B2783">
        <w:t xml:space="preserve">y </w:t>
      </w:r>
      <w:r w:rsidR="00C55B3E" w:rsidRPr="001B2783">
        <w:t xml:space="preserve">and </w:t>
      </w:r>
      <w:r w:rsidR="003F61EE" w:rsidRPr="001B2783">
        <w:t>almost transparent fragment shader. For each pixel, every time it’s rendered, the alpha value is increased. So</w:t>
      </w:r>
      <w:r w:rsidR="00C55B3E" w:rsidRPr="001B2783">
        <w:t>,</w:t>
      </w:r>
      <w:r w:rsidR="003F61EE" w:rsidRPr="001B2783">
        <w:t xml:space="preserve"> the areas </w:t>
      </w:r>
      <w:r w:rsidR="00D8500B" w:rsidRPr="001B2783">
        <w:t>that appear more white have more overdraw.</w:t>
      </w:r>
      <w:r w:rsidR="0062223C" w:rsidRPr="001B2783">
        <w:rPr>
          <w:noProof/>
        </w:rPr>
        <w:drawing>
          <wp:anchor distT="0" distB="0" distL="114300" distR="114300" simplePos="0" relativeHeight="251708416" behindDoc="0" locked="0" layoutInCell="1" allowOverlap="1" wp14:anchorId="4F94E06E" wp14:editId="6A26FFB5">
            <wp:simplePos x="0" y="0"/>
            <wp:positionH relativeFrom="margin">
              <wp:align>right</wp:align>
            </wp:positionH>
            <wp:positionV relativeFrom="paragraph">
              <wp:posOffset>49237</wp:posOffset>
            </wp:positionV>
            <wp:extent cx="5731510" cy="3757295"/>
            <wp:effectExtent l="0" t="0" r="2540" b="0"/>
            <wp:wrapThrough wrapText="bothSides">
              <wp:wrapPolygon edited="0">
                <wp:start x="0" y="0"/>
                <wp:lineTo x="0" y="21465"/>
                <wp:lineTo x="21538" y="21465"/>
                <wp:lineTo x="21538" y="0"/>
                <wp:lineTo x="0" y="0"/>
              </wp:wrapPolygon>
            </wp:wrapThrough>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GA7.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3757295"/>
                    </a:xfrm>
                    <a:prstGeom prst="rect">
                      <a:avLst/>
                    </a:prstGeom>
                  </pic:spPr>
                </pic:pic>
              </a:graphicData>
            </a:graphic>
          </wp:anchor>
        </w:drawing>
      </w:r>
    </w:p>
    <w:p w14:paraId="13E57FCA" w14:textId="3D59FDFA" w:rsidR="00D8500B" w:rsidRPr="001B2783" w:rsidRDefault="00D8500B" w:rsidP="00416697">
      <w:pPr>
        <w:jc w:val="both"/>
      </w:pPr>
      <w:r w:rsidRPr="001B2783">
        <w:t xml:space="preserve">You can go through draw calls step by step and </w:t>
      </w:r>
      <w:r w:rsidR="00CD40AC" w:rsidRPr="001B2783">
        <w:t>analyze</w:t>
      </w:r>
      <w:r w:rsidRPr="001B2783">
        <w:t xml:space="preserve"> which ones cause the overdraw. You will immediately notice that when it renders the 3 chess pieces in the scene (each with 2004 vertices), the game renders the whole screen instead of just the local object. So</w:t>
      </w:r>
      <w:r w:rsidR="00CD40AC" w:rsidRPr="001B2783">
        <w:t>,</w:t>
      </w:r>
      <w:r w:rsidRPr="001B2783">
        <w:t xml:space="preserve"> there might be something wrong to elements related to the chess piece, such as texture, shadows, shader.</w:t>
      </w:r>
    </w:p>
    <w:p w14:paraId="3C6BF211" w14:textId="6FB22A0A" w:rsidR="00484A65" w:rsidRPr="001B2783" w:rsidRDefault="00484A65" w:rsidP="00416697">
      <w:pPr>
        <w:jc w:val="both"/>
      </w:pPr>
      <w:r w:rsidRPr="001B2783">
        <w:t xml:space="preserve">Always check </w:t>
      </w:r>
      <w:r w:rsidR="0037752E" w:rsidRPr="001B2783">
        <w:t xml:space="preserve">for </w:t>
      </w:r>
      <w:r w:rsidRPr="001B2783">
        <w:t xml:space="preserve">UI elements such as text or buttons. It’s </w:t>
      </w:r>
      <w:r w:rsidR="00CD40AC" w:rsidRPr="001B2783">
        <w:t xml:space="preserve">a </w:t>
      </w:r>
      <w:r w:rsidRPr="001B2783">
        <w:t>good practice to have them all on the same Canvas</w:t>
      </w:r>
      <w:r w:rsidR="0037752E" w:rsidRPr="001B2783">
        <w:t>. That way</w:t>
      </w:r>
      <w:r w:rsidR="00CD40AC" w:rsidRPr="001B2783">
        <w:t>,</w:t>
      </w:r>
      <w:r w:rsidR="0037752E" w:rsidRPr="001B2783">
        <w:t xml:space="preserve"> </w:t>
      </w:r>
      <w:r w:rsidRPr="001B2783">
        <w:t xml:space="preserve">there is only one render for the whole screen for that Canvas, not multiple full screen </w:t>
      </w:r>
      <w:r w:rsidR="0037752E" w:rsidRPr="001B2783">
        <w:t>draw calls.</w:t>
      </w:r>
    </w:p>
    <w:p w14:paraId="0BA5B04D" w14:textId="5222A10D" w:rsidR="00521356" w:rsidRPr="001B2783" w:rsidRDefault="00521356" w:rsidP="000E4D94">
      <w:pPr>
        <w:pStyle w:val="Heading3"/>
      </w:pPr>
      <w:bookmarkStart w:id="12" w:name="_Toc36134510"/>
      <w:r w:rsidRPr="001B2783">
        <w:rPr>
          <w:noProof/>
        </w:rPr>
        <w:lastRenderedPageBreak/>
        <w:drawing>
          <wp:anchor distT="0" distB="0" distL="114300" distR="114300" simplePos="0" relativeHeight="251709440" behindDoc="0" locked="0" layoutInCell="1" allowOverlap="1" wp14:anchorId="424ABBDD" wp14:editId="4E1856F1">
            <wp:simplePos x="0" y="0"/>
            <wp:positionH relativeFrom="margin">
              <wp:align>right</wp:align>
            </wp:positionH>
            <wp:positionV relativeFrom="paragraph">
              <wp:posOffset>218782</wp:posOffset>
            </wp:positionV>
            <wp:extent cx="2672715" cy="849630"/>
            <wp:effectExtent l="0" t="0" r="0" b="7620"/>
            <wp:wrapThrough wrapText="bothSides">
              <wp:wrapPolygon edited="0">
                <wp:start x="0" y="0"/>
                <wp:lineTo x="0" y="21309"/>
                <wp:lineTo x="21400" y="21309"/>
                <wp:lineTo x="21400" y="0"/>
                <wp:lineTo x="0" y="0"/>
              </wp:wrapPolygon>
            </wp:wrapThrough>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GA8.png"/>
                    <pic:cNvPicPr/>
                  </pic:nvPicPr>
                  <pic:blipFill rotWithShape="1">
                    <a:blip r:embed="rId38" cstate="print">
                      <a:extLst>
                        <a:ext uri="{28A0092B-C50C-407E-A947-70E740481C1C}">
                          <a14:useLocalDpi xmlns:a14="http://schemas.microsoft.com/office/drawing/2010/main" val="0"/>
                        </a:ext>
                      </a:extLst>
                    </a:blip>
                    <a:srcRect r="40387"/>
                    <a:stretch/>
                  </pic:blipFill>
                  <pic:spPr bwMode="auto">
                    <a:xfrm>
                      <a:off x="0" y="0"/>
                      <a:ext cx="2672715" cy="849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4D94" w:rsidRPr="001B2783">
        <w:t xml:space="preserve">Render </w:t>
      </w:r>
      <w:r w:rsidR="00CD40AC" w:rsidRPr="001B2783">
        <w:t>p</w:t>
      </w:r>
      <w:r w:rsidR="000E4D94" w:rsidRPr="001B2783">
        <w:t xml:space="preserve">ass </w:t>
      </w:r>
      <w:r w:rsidR="00CD40AC" w:rsidRPr="001B2783">
        <w:t>d</w:t>
      </w:r>
      <w:r w:rsidR="000E4D94" w:rsidRPr="001B2783">
        <w:t>ependencies</w:t>
      </w:r>
      <w:bookmarkEnd w:id="12"/>
    </w:p>
    <w:p w14:paraId="725A60AC" w14:textId="5478EA99" w:rsidR="000E4D94" w:rsidRPr="001B2783" w:rsidRDefault="000E4D94" w:rsidP="00416697">
      <w:pPr>
        <w:jc w:val="both"/>
      </w:pPr>
      <w:r w:rsidRPr="001B2783">
        <w:t>In a captured frame</w:t>
      </w:r>
      <w:r w:rsidR="00CD40AC" w:rsidRPr="001B2783">
        <w:t>,</w:t>
      </w:r>
      <w:r w:rsidRPr="001B2783">
        <w:t xml:space="preserve"> you can also generate the render pass dependencies.</w:t>
      </w:r>
    </w:p>
    <w:p w14:paraId="7875E089" w14:textId="30198C98" w:rsidR="00D8500B" w:rsidRPr="001B2783" w:rsidRDefault="000E4D94" w:rsidP="00416697">
      <w:pPr>
        <w:jc w:val="both"/>
      </w:pPr>
      <w:r w:rsidRPr="001B2783">
        <w:t>Reducing the number of render passes is always a good thing because it reduces memory accesses. If we take a closer look here at what our render passes do, we will notice that the last render pass of every frame doesn’t have anything to do with the rendering of objects in the game.</w:t>
      </w:r>
    </w:p>
    <w:p w14:paraId="382A5B40" w14:textId="15894179" w:rsidR="000E4D94" w:rsidRPr="001B2783" w:rsidRDefault="000E4D94" w:rsidP="00416697">
      <w:pPr>
        <w:jc w:val="both"/>
      </w:pPr>
      <w:r w:rsidRPr="001B2783">
        <w:t xml:space="preserve">Unity uses a setting called Blit, which means that the final output gets rendered to a frame buffer and then gets copied (or blitted) to the screen of the device. </w:t>
      </w:r>
      <w:r w:rsidR="004F68BB" w:rsidRPr="001B2783">
        <w:t xml:space="preserve">You can manually </w:t>
      </w:r>
      <w:r w:rsidR="00265579" w:rsidRPr="001B2783">
        <w:t xml:space="preserve">set the </w:t>
      </w:r>
      <w:r w:rsidR="00265579" w:rsidRPr="001B2783">
        <w:rPr>
          <w:b/>
          <w:bCs/>
          <w:i/>
          <w:iCs/>
        </w:rPr>
        <w:t>Blit Type</w:t>
      </w:r>
      <w:r w:rsidR="00265579" w:rsidRPr="001B2783">
        <w:t xml:space="preserve"> to </w:t>
      </w:r>
      <w:r w:rsidR="00265579" w:rsidRPr="001B2783">
        <w:rPr>
          <w:b/>
          <w:bCs/>
        </w:rPr>
        <w:t>Never</w:t>
      </w:r>
      <w:r w:rsidR="00265579" w:rsidRPr="001B2783">
        <w:t xml:space="preserve"> </w:t>
      </w:r>
      <w:r w:rsidR="004F68BB" w:rsidRPr="001B2783">
        <w:t>from Unity</w:t>
      </w:r>
      <w:r w:rsidR="00CD40AC" w:rsidRPr="001B2783">
        <w:t>,</w:t>
      </w:r>
      <w:r w:rsidR="004F68BB" w:rsidRPr="001B2783">
        <w:t xml:space="preserve"> which means everything will get directly rendered to the screen and cause the last render pass in every frame to disappear.</w:t>
      </w:r>
      <w:r w:rsidR="00265579" w:rsidRPr="001B2783">
        <w:t xml:space="preserve"> This might bring an increase in performance</w:t>
      </w:r>
      <w:r w:rsidR="00CD40AC" w:rsidRPr="001B2783">
        <w:t>;</w:t>
      </w:r>
      <w:r w:rsidR="00265579" w:rsidRPr="001B2783">
        <w:t xml:space="preserve"> however</w:t>
      </w:r>
      <w:r w:rsidR="00CD40AC" w:rsidRPr="001B2783">
        <w:t>,</w:t>
      </w:r>
      <w:r w:rsidR="00265579" w:rsidRPr="001B2783">
        <w:t xml:space="preserve"> direct rendering is not compatible with linear </w:t>
      </w:r>
      <w:proofErr w:type="spellStart"/>
      <w:r w:rsidR="00265579" w:rsidRPr="001B2783">
        <w:t>colorspace</w:t>
      </w:r>
      <w:proofErr w:type="spellEnd"/>
      <w:r w:rsidR="00265579" w:rsidRPr="001B2783">
        <w:t>, MSAA</w:t>
      </w:r>
      <w:r w:rsidR="0037752E" w:rsidRPr="001B2783">
        <w:t xml:space="preserve"> </w:t>
      </w:r>
      <w:r w:rsidR="00265579" w:rsidRPr="001B2783">
        <w:t>(Multisampling anti-aliasing in HDRP) or non-native screen resolutions.</w:t>
      </w:r>
    </w:p>
    <w:p w14:paraId="3F605A19" w14:textId="093DE23D" w:rsidR="0037752E" w:rsidRPr="001B2783" w:rsidRDefault="0037752E" w:rsidP="00437567">
      <w:pPr>
        <w:pStyle w:val="Heading1"/>
      </w:pPr>
      <w:bookmarkStart w:id="13" w:name="_Toc36134511"/>
      <w:r w:rsidRPr="001B2783">
        <w:t>Optimization tips</w:t>
      </w:r>
      <w:bookmarkEnd w:id="13"/>
    </w:p>
    <w:p w14:paraId="261CF190" w14:textId="378A1D1A" w:rsidR="00521356" w:rsidRPr="001B2783" w:rsidRDefault="00521356" w:rsidP="00416697">
      <w:pPr>
        <w:jc w:val="both"/>
      </w:pPr>
      <w:r w:rsidRPr="001B2783">
        <w:t xml:space="preserve">Our chess room application was built with these best practices in mind, but there are still some </w:t>
      </w:r>
      <w:r w:rsidR="00775156" w:rsidRPr="001B2783">
        <w:t>adjustments that we can do.</w:t>
      </w:r>
    </w:p>
    <w:p w14:paraId="3B502D06" w14:textId="2645888F" w:rsidR="0037752E" w:rsidRPr="001B2783" w:rsidRDefault="0037752E" w:rsidP="00416697">
      <w:pPr>
        <w:pStyle w:val="Heading2"/>
        <w:jc w:val="both"/>
      </w:pPr>
      <w:bookmarkStart w:id="14" w:name="_Toc36134512"/>
      <w:r w:rsidRPr="001B2783">
        <w:t>Geometry</w:t>
      </w:r>
      <w:bookmarkEnd w:id="14"/>
    </w:p>
    <w:p w14:paraId="54949364" w14:textId="4DA178F3" w:rsidR="0037752E" w:rsidRPr="001B2783" w:rsidRDefault="0037752E" w:rsidP="00416697">
      <w:pPr>
        <w:pStyle w:val="ListParagraph"/>
        <w:numPr>
          <w:ilvl w:val="0"/>
          <w:numId w:val="33"/>
        </w:numPr>
        <w:jc w:val="both"/>
      </w:pPr>
      <w:r w:rsidRPr="001B2783">
        <w:t>Don’t use more triangles than needed. High detailed object seem</w:t>
      </w:r>
      <w:r w:rsidR="00756ED7" w:rsidRPr="001B2783">
        <w:t>s</w:t>
      </w:r>
      <w:r w:rsidRPr="001B2783">
        <w:t xml:space="preserve"> tempting for the game quality, but often details might not even be visible on a phone screen.</w:t>
      </w:r>
    </w:p>
    <w:p w14:paraId="61213B72" w14:textId="5D0F3220" w:rsidR="00BA0070" w:rsidRPr="001B2783" w:rsidRDefault="00BA0070" w:rsidP="00416697">
      <w:pPr>
        <w:pStyle w:val="ListParagraph"/>
        <w:numPr>
          <w:ilvl w:val="0"/>
          <w:numId w:val="33"/>
        </w:numPr>
        <w:jc w:val="both"/>
      </w:pPr>
      <w:r w:rsidRPr="001B2783">
        <w:t xml:space="preserve">Use more triangles for objects closer to the camera and as little as possible for the objects far from the camera. Unfortunately, there isn’t an exact number for maximum triangle count per model. This can depend on many factors, such as how many objects are in your field of view. Having lots of high triangle count objects will impact negatively on performance. In our chess room, we have one very detailed object in the </w:t>
      </w:r>
      <w:proofErr w:type="spellStart"/>
      <w:r w:rsidRPr="001B2783">
        <w:t>centre</w:t>
      </w:r>
      <w:proofErr w:type="spellEnd"/>
      <w:r w:rsidRPr="001B2783">
        <w:t xml:space="preserve"> of the screen (the phoenix mesh) and 3 chess pieces. It’s affordable to have a quite high triangle count.</w:t>
      </w:r>
    </w:p>
    <w:p w14:paraId="00B24729" w14:textId="3983A74A" w:rsidR="00BA0070" w:rsidRPr="001B2783" w:rsidRDefault="00BA0070" w:rsidP="00416697">
      <w:pPr>
        <w:pStyle w:val="ListParagraph"/>
        <w:numPr>
          <w:ilvl w:val="0"/>
          <w:numId w:val="33"/>
        </w:numPr>
        <w:jc w:val="both"/>
      </w:pPr>
      <w:r w:rsidRPr="001B2783">
        <w:t>Small triangle details on 3D objects are often not even visible in a game because of the device’s screen size of the position of the object in game. Details can be better achieved using Normal Maps and Textures to show details.</w:t>
      </w:r>
    </w:p>
    <w:p w14:paraId="0AB5A58B" w14:textId="2B02EEAC" w:rsidR="00BA0070" w:rsidRPr="001B2783" w:rsidRDefault="00BA0070" w:rsidP="00416697">
      <w:pPr>
        <w:pStyle w:val="ListParagraph"/>
        <w:numPr>
          <w:ilvl w:val="0"/>
          <w:numId w:val="33"/>
        </w:numPr>
        <w:jc w:val="both"/>
      </w:pPr>
      <w:r w:rsidRPr="001B2783">
        <w:t>Use LOD</w:t>
      </w:r>
      <w:r w:rsidR="00756ED7" w:rsidRPr="001B2783">
        <w:t xml:space="preserve"> </w:t>
      </w:r>
      <w:r w:rsidRPr="001B2783">
        <w:t>(Level Of Detail)</w:t>
      </w:r>
      <w:r w:rsidR="00437567" w:rsidRPr="001B2783">
        <w:t>. This technique consists of reducing the number of triangles rendered for an object as it gets further away from the camera. It will help avoid micro</w:t>
      </w:r>
      <w:r w:rsidR="00E44603" w:rsidRPr="001B2783">
        <w:t>-</w:t>
      </w:r>
      <w:r w:rsidR="00437567" w:rsidRPr="001B2783">
        <w:t>triangles and optimize the rendering process.</w:t>
      </w:r>
    </w:p>
    <w:p w14:paraId="2B6E0C2C" w14:textId="4D92EEB0" w:rsidR="00D8500B" w:rsidRPr="001B2783" w:rsidRDefault="00437567" w:rsidP="00416697">
      <w:pPr>
        <w:pStyle w:val="ListParagraph"/>
        <w:numPr>
          <w:ilvl w:val="0"/>
          <w:numId w:val="33"/>
        </w:numPr>
        <w:jc w:val="both"/>
      </w:pPr>
      <w:r w:rsidRPr="001B2783">
        <w:t>Do not use LOD when the objects and the camera view are static.</w:t>
      </w:r>
    </w:p>
    <w:p w14:paraId="18DBA78A" w14:textId="4042D905" w:rsidR="00437567" w:rsidRPr="001B2783" w:rsidRDefault="00437567" w:rsidP="00416697">
      <w:pPr>
        <w:ind w:left="360"/>
      </w:pPr>
      <w:r w:rsidRPr="001B2783">
        <w:t xml:space="preserve">Read more on geometry </w:t>
      </w:r>
      <w:r w:rsidR="008B7656">
        <w:t>best</w:t>
      </w:r>
      <w:r w:rsidRPr="001B2783">
        <w:t xml:space="preserve"> practice here : </w:t>
      </w:r>
      <w:hyperlink r:id="rId39" w:history="1">
        <w:r w:rsidRPr="001B2783">
          <w:rPr>
            <w:rStyle w:val="Hyperlink"/>
          </w:rPr>
          <w:t>https://developer.arm.com/solutions/graphics/developer-guides/best-practices-for-mobile-game-art-assets-1/geometry-best-practices/single-page</w:t>
        </w:r>
      </w:hyperlink>
    </w:p>
    <w:p w14:paraId="7FD33EAD" w14:textId="4575AA1A" w:rsidR="00437567" w:rsidRPr="001B2783" w:rsidRDefault="00437567" w:rsidP="00437567">
      <w:pPr>
        <w:pStyle w:val="Heading2"/>
      </w:pPr>
      <w:bookmarkStart w:id="15" w:name="_Toc36134513"/>
      <w:r w:rsidRPr="001B2783">
        <w:lastRenderedPageBreak/>
        <w:t>Texture</w:t>
      </w:r>
      <w:bookmarkEnd w:id="15"/>
    </w:p>
    <w:p w14:paraId="4B5D92F7" w14:textId="5F8C79BE" w:rsidR="003F61EE" w:rsidRPr="001B2783" w:rsidRDefault="00102ADB" w:rsidP="00416697">
      <w:pPr>
        <w:pStyle w:val="ListParagraph"/>
        <w:numPr>
          <w:ilvl w:val="0"/>
          <w:numId w:val="34"/>
        </w:numPr>
        <w:jc w:val="both"/>
      </w:pPr>
      <w:r w:rsidRPr="001B2783">
        <w:t xml:space="preserve">Use texture atlas: an image consisting of multiple smaller images packed together. Instead of using one texture for a single mesh, use an atlas shader between multiple meshes. Using </w:t>
      </w:r>
      <w:r w:rsidR="00920970" w:rsidRPr="001B2783">
        <w:t>atlases</w:t>
      </w:r>
      <w:r w:rsidRPr="001B2783">
        <w:t xml:space="preserve"> </w:t>
      </w:r>
      <w:r w:rsidR="00920970" w:rsidRPr="001B2783">
        <w:t xml:space="preserve">will reduce the total number of in-game textures and </w:t>
      </w:r>
      <w:r w:rsidRPr="001B2783">
        <w:t>will enable batching on static objects that share this texture, which will reduce the number of draw calls.</w:t>
      </w:r>
    </w:p>
    <w:p w14:paraId="31104F32" w14:textId="77777777" w:rsidR="00604F84" w:rsidRPr="001B2783" w:rsidRDefault="00604F84" w:rsidP="00416697">
      <w:pPr>
        <w:pStyle w:val="ListParagraph"/>
        <w:numPr>
          <w:ilvl w:val="0"/>
          <w:numId w:val="34"/>
        </w:numPr>
        <w:jc w:val="both"/>
      </w:pPr>
      <w:r w:rsidRPr="001B2783">
        <w:t>Use texture filtering: it will improve texture quality in game scene:</w:t>
      </w:r>
    </w:p>
    <w:p w14:paraId="59BB030F" w14:textId="77777777" w:rsidR="00604F84" w:rsidRPr="001B2783" w:rsidRDefault="00604F84" w:rsidP="00416697">
      <w:pPr>
        <w:pStyle w:val="ListParagraph"/>
        <w:numPr>
          <w:ilvl w:val="1"/>
          <w:numId w:val="34"/>
        </w:numPr>
        <w:jc w:val="both"/>
      </w:pPr>
      <w:r w:rsidRPr="001B2783">
        <w:t>Nearest/Point filtering: up close, the texture will look blocky.</w:t>
      </w:r>
    </w:p>
    <w:p w14:paraId="767144BE" w14:textId="77777777" w:rsidR="00604F84" w:rsidRPr="001B2783" w:rsidRDefault="00604F84" w:rsidP="00416697">
      <w:pPr>
        <w:pStyle w:val="ListParagraph"/>
        <w:numPr>
          <w:ilvl w:val="1"/>
          <w:numId w:val="34"/>
        </w:numPr>
        <w:jc w:val="both"/>
      </w:pPr>
      <w:r w:rsidRPr="001B2783">
        <w:t>Bilinear: texture is blurry up close. Use this to achieve a balance between performance and visual quality.</w:t>
      </w:r>
    </w:p>
    <w:p w14:paraId="7267153F" w14:textId="2B276191" w:rsidR="00604F84" w:rsidRPr="001B2783" w:rsidRDefault="00604F84" w:rsidP="00416697">
      <w:pPr>
        <w:pStyle w:val="ListParagraph"/>
        <w:numPr>
          <w:ilvl w:val="1"/>
          <w:numId w:val="34"/>
        </w:numPr>
        <w:jc w:val="both"/>
      </w:pPr>
      <w:r w:rsidRPr="001B2783">
        <w:t>Trilinear: same as bilinear</w:t>
      </w:r>
      <w:r w:rsidR="00021295" w:rsidRPr="001B2783">
        <w:t>,</w:t>
      </w:r>
      <w:r w:rsidRPr="001B2783">
        <w:t xml:space="preserve"> and it also adds blur between the mipmap level and provides a smooth transition. This will cost more memory bandwidth than bilinear</w:t>
      </w:r>
      <w:r w:rsidR="00021295" w:rsidRPr="001B2783">
        <w:t>.</w:t>
      </w:r>
    </w:p>
    <w:p w14:paraId="77A70533" w14:textId="20D6AE9A" w:rsidR="00604F84" w:rsidRPr="001B2783" w:rsidRDefault="00604F84" w:rsidP="00416697">
      <w:pPr>
        <w:pStyle w:val="ListParagraph"/>
        <w:numPr>
          <w:ilvl w:val="1"/>
          <w:numId w:val="34"/>
        </w:numPr>
        <w:jc w:val="both"/>
      </w:pPr>
      <w:r w:rsidRPr="001B2783">
        <w:t>Anisotropic: textures look better when viewed from different angles. This is recommended for ground</w:t>
      </w:r>
      <w:r w:rsidR="00A92BE4" w:rsidRPr="001B2783">
        <w:t>-</w:t>
      </w:r>
      <w:r w:rsidRPr="001B2783">
        <w:t>level textures.</w:t>
      </w:r>
    </w:p>
    <w:p w14:paraId="638410E8" w14:textId="7B3976AE" w:rsidR="00604F84" w:rsidRPr="001B2783" w:rsidRDefault="00604F84" w:rsidP="00416697">
      <w:pPr>
        <w:pStyle w:val="ListParagraph"/>
        <w:ind w:left="1440"/>
        <w:jc w:val="both"/>
      </w:pPr>
      <w:r w:rsidRPr="001B2783">
        <w:t>A combination of Bilinear+ 2xAnisotropic will generally perform and look better than Trilinear+ 1xAnisotropic. It’s recommended to keep to Anisotropic level low (max 2) because it costs a lot of bandwidth and will affect battery life.</w:t>
      </w:r>
    </w:p>
    <w:p w14:paraId="1A0D0596" w14:textId="7535811C" w:rsidR="00604F84" w:rsidRPr="001B2783" w:rsidRDefault="00604F84" w:rsidP="00416697">
      <w:pPr>
        <w:pStyle w:val="ListParagraph"/>
        <w:numPr>
          <w:ilvl w:val="0"/>
          <w:numId w:val="37"/>
        </w:numPr>
        <w:jc w:val="both"/>
      </w:pPr>
      <w:r w:rsidRPr="001B2783">
        <w:t>Use mipmapping: controlling the level-of-detail of objects. Mipmaps are lower resolution copies of the original texture. Depending on how close/far an object is from the camera, a lower/higher resolution for texture is selected.</w:t>
      </w:r>
    </w:p>
    <w:p w14:paraId="009C075D" w14:textId="4C70BDDD" w:rsidR="00604F84" w:rsidRPr="001B2783" w:rsidRDefault="00604F84" w:rsidP="00416697">
      <w:pPr>
        <w:pStyle w:val="ListParagraph"/>
        <w:numPr>
          <w:ilvl w:val="0"/>
          <w:numId w:val="37"/>
        </w:numPr>
        <w:jc w:val="both"/>
      </w:pPr>
      <w:r w:rsidRPr="001B2783">
        <w:t>Texture size: not all textures need to be the highest size</w:t>
      </w:r>
      <w:r w:rsidR="00B50F5E" w:rsidRPr="001B2783">
        <w:t>.</w:t>
      </w:r>
    </w:p>
    <w:p w14:paraId="7CD33347" w14:textId="19AE5312" w:rsidR="00604F84" w:rsidRPr="001B2783" w:rsidRDefault="00604F84" w:rsidP="00416697">
      <w:pPr>
        <w:pStyle w:val="ListParagraph"/>
        <w:numPr>
          <w:ilvl w:val="0"/>
          <w:numId w:val="37"/>
        </w:numPr>
        <w:jc w:val="both"/>
      </w:pPr>
      <w:r w:rsidRPr="001B2783">
        <w:t xml:space="preserve">Texture </w:t>
      </w:r>
      <w:proofErr w:type="spellStart"/>
      <w:r w:rsidRPr="001B2783">
        <w:t>colour</w:t>
      </w:r>
      <w:proofErr w:type="spellEnd"/>
      <w:r w:rsidRPr="001B2783">
        <w:t xml:space="preserve"> space: diffuse textures should use sRGB </w:t>
      </w:r>
      <w:proofErr w:type="spellStart"/>
      <w:r w:rsidRPr="001B2783">
        <w:t>colour</w:t>
      </w:r>
      <w:proofErr w:type="spellEnd"/>
      <w:r w:rsidRPr="001B2783">
        <w:t xml:space="preserve"> space, while textures that are not processed as </w:t>
      </w:r>
      <w:proofErr w:type="spellStart"/>
      <w:r w:rsidRPr="001B2783">
        <w:t>colours</w:t>
      </w:r>
      <w:proofErr w:type="spellEnd"/>
      <w:r w:rsidRPr="001B2783">
        <w:t xml:space="preserve"> should not use sRGB</w:t>
      </w:r>
      <w:r w:rsidR="00B50F5E" w:rsidRPr="001B2783">
        <w:t xml:space="preserve"> </w:t>
      </w:r>
      <w:r w:rsidRPr="001B2783">
        <w:t>(such as metallic, roughness, normal maps). Using sRGB on these textures will cause issues such as wrong reflections on the material.</w:t>
      </w:r>
    </w:p>
    <w:p w14:paraId="200784CA" w14:textId="5AF1C2D1" w:rsidR="00604F84" w:rsidRPr="001B2783" w:rsidRDefault="00604F84" w:rsidP="00416697">
      <w:pPr>
        <w:pStyle w:val="ListParagraph"/>
        <w:numPr>
          <w:ilvl w:val="0"/>
          <w:numId w:val="37"/>
        </w:numPr>
        <w:jc w:val="both"/>
      </w:pPr>
      <w:r w:rsidRPr="001B2783">
        <w:t>Use texture compression: in development, textures are exported as PNG or TNA formats, but in the final rendering process</w:t>
      </w:r>
      <w:r w:rsidR="00B50F5E" w:rsidRPr="001B2783">
        <w:t>,</w:t>
      </w:r>
      <w:r w:rsidRPr="001B2783">
        <w:t xml:space="preserve"> these are slow to process</w:t>
      </w:r>
      <w:r w:rsidR="00EF52C0" w:rsidRPr="001B2783">
        <w:t>,</w:t>
      </w:r>
      <w:r w:rsidRPr="001B2783">
        <w:t xml:space="preserve"> so we can use </w:t>
      </w:r>
      <w:proofErr w:type="gramStart"/>
      <w:r w:rsidRPr="001B2783">
        <w:t>ASTC,ETC</w:t>
      </w:r>
      <w:proofErr w:type="gramEnd"/>
      <w:r w:rsidRPr="001B2783">
        <w:t>1,ETC2. The recommended format is ASTC. It takes longer to encode than ETC, but it achieves the same or better quality with less memory size.</w:t>
      </w:r>
    </w:p>
    <w:p w14:paraId="071E350F" w14:textId="07CBA219" w:rsidR="00604F84" w:rsidRPr="001B2783" w:rsidRDefault="00604F84" w:rsidP="00604F84">
      <w:r w:rsidRPr="001B2783">
        <w:t>For more texture best practices</w:t>
      </w:r>
      <w:r w:rsidR="00EF52C0" w:rsidRPr="001B2783">
        <w:t>,</w:t>
      </w:r>
      <w:r w:rsidRPr="001B2783">
        <w:t xml:space="preserve"> please visit: </w:t>
      </w:r>
      <w:hyperlink r:id="rId40" w:history="1">
        <w:r w:rsidRPr="001B2783">
          <w:rPr>
            <w:rStyle w:val="Hyperlink"/>
          </w:rPr>
          <w:t>https://developer.arm.com/solutions/graphics/developer-guides/best-practices-for-mobile-game-art-assets-1/textures-best-practices/single-page</w:t>
        </w:r>
      </w:hyperlink>
    </w:p>
    <w:p w14:paraId="1FB4C8F9" w14:textId="12FF5403" w:rsidR="00775156" w:rsidRPr="001B2783" w:rsidRDefault="00775156" w:rsidP="00775156">
      <w:pPr>
        <w:pStyle w:val="Heading2"/>
      </w:pPr>
      <w:bookmarkStart w:id="16" w:name="_Toc36134514"/>
      <w:r w:rsidRPr="001B2783">
        <w:t>Changes</w:t>
      </w:r>
      <w:bookmarkEnd w:id="16"/>
    </w:p>
    <w:p w14:paraId="38D78E0D" w14:textId="674776ED" w:rsidR="00200B92" w:rsidRPr="001B2783" w:rsidRDefault="00200B92" w:rsidP="00416697">
      <w:pPr>
        <w:jc w:val="both"/>
      </w:pPr>
      <w:r w:rsidRPr="001B2783">
        <w:t>Throughout the labs</w:t>
      </w:r>
      <w:r w:rsidR="006914B8" w:rsidRPr="001B2783">
        <w:t>,</w:t>
      </w:r>
      <w:r w:rsidRPr="001B2783">
        <w:t xml:space="preserve"> we introduced </w:t>
      </w:r>
      <w:r w:rsidR="00775156" w:rsidRPr="001B2783">
        <w:t>texture atlases, compression</w:t>
      </w:r>
      <w:r w:rsidR="00D67814" w:rsidRPr="001B2783">
        <w:t>,</w:t>
      </w:r>
      <w:r w:rsidR="00775156" w:rsidRPr="001B2783">
        <w:t xml:space="preserve"> and mipmapping</w:t>
      </w:r>
      <w:r w:rsidRPr="001B2783">
        <w:t xml:space="preserve"> into our application</w:t>
      </w:r>
      <w:r w:rsidR="00775156" w:rsidRPr="001B2783">
        <w:t xml:space="preserve">. </w:t>
      </w:r>
    </w:p>
    <w:p w14:paraId="6846B414" w14:textId="783232E6" w:rsidR="00775156" w:rsidRPr="001B2783" w:rsidRDefault="00775156" w:rsidP="00416697">
      <w:pPr>
        <w:pStyle w:val="ListParagraph"/>
        <w:numPr>
          <w:ilvl w:val="0"/>
          <w:numId w:val="38"/>
        </w:numPr>
        <w:jc w:val="both"/>
      </w:pPr>
      <w:r w:rsidRPr="001B2783">
        <w:t>One thing we can still apply is texture compression ASTC. This can be done from</w:t>
      </w:r>
      <w:r w:rsidR="00200B92" w:rsidRPr="001B2783">
        <w:t xml:space="preserve"> </w:t>
      </w:r>
      <w:r w:rsidR="00200B92" w:rsidRPr="001B2783">
        <w:rPr>
          <w:b/>
          <w:bCs/>
          <w:i/>
          <w:iCs/>
        </w:rPr>
        <w:t>Unity-&gt;</w:t>
      </w:r>
      <w:r w:rsidRPr="001B2783">
        <w:rPr>
          <w:b/>
          <w:bCs/>
          <w:i/>
          <w:iCs/>
        </w:rPr>
        <w:t>Build Settings</w:t>
      </w:r>
      <w:r w:rsidRPr="001B2783">
        <w:t>.</w:t>
      </w:r>
    </w:p>
    <w:p w14:paraId="08DD6B21" w14:textId="3DA2C932" w:rsidR="00920970" w:rsidRPr="001B2783" w:rsidRDefault="00200B92" w:rsidP="00416697">
      <w:pPr>
        <w:pStyle w:val="ListParagraph"/>
        <w:numPr>
          <w:ilvl w:val="0"/>
          <w:numId w:val="38"/>
        </w:numPr>
        <w:jc w:val="both"/>
      </w:pPr>
      <w:r w:rsidRPr="001B2783">
        <w:t>In 4.3.2</w:t>
      </w:r>
      <w:r w:rsidR="00F92182" w:rsidRPr="001B2783">
        <w:t>,</w:t>
      </w:r>
      <w:r w:rsidRPr="001B2783">
        <w:t xml:space="preserve"> we introduced the notion of Android Blit. Please navigate to </w:t>
      </w:r>
      <w:r w:rsidRPr="001B2783">
        <w:rPr>
          <w:b/>
          <w:bCs/>
          <w:i/>
          <w:iCs/>
        </w:rPr>
        <w:t>Pr</w:t>
      </w:r>
      <w:r w:rsidR="00B66D73" w:rsidRPr="001B2783">
        <w:rPr>
          <w:b/>
          <w:bCs/>
          <w:i/>
          <w:iCs/>
        </w:rPr>
        <w:t>oject</w:t>
      </w:r>
      <w:r w:rsidRPr="001B2783">
        <w:rPr>
          <w:b/>
          <w:bCs/>
          <w:i/>
          <w:iCs/>
        </w:rPr>
        <w:t xml:space="preserve"> Settings</w:t>
      </w:r>
      <w:r w:rsidRPr="001B2783">
        <w:t xml:space="preserve"> and set it to </w:t>
      </w:r>
      <w:r w:rsidRPr="001B2783">
        <w:rPr>
          <w:b/>
          <w:bCs/>
        </w:rPr>
        <w:t>Never</w:t>
      </w:r>
      <w:r w:rsidRPr="001B2783">
        <w:t>.</w:t>
      </w:r>
    </w:p>
    <w:p w14:paraId="58EC064B" w14:textId="6136E5D1" w:rsidR="00200B92" w:rsidRPr="001B2783" w:rsidRDefault="00200B92" w:rsidP="00416697">
      <w:pPr>
        <w:pStyle w:val="ListParagraph"/>
        <w:numPr>
          <w:ilvl w:val="0"/>
          <w:numId w:val="38"/>
        </w:numPr>
        <w:jc w:val="both"/>
      </w:pPr>
      <w:r w:rsidRPr="001B2783">
        <w:t>We can also turn off casting and receiving shadows on the game object because we have our own separate script to generate shadows. This should reduce draw calls.</w:t>
      </w:r>
    </w:p>
    <w:p w14:paraId="1471F74B" w14:textId="4FB59AA7" w:rsidR="006D2DFA" w:rsidRPr="001B2783" w:rsidRDefault="00200B92" w:rsidP="00416697">
      <w:pPr>
        <w:pStyle w:val="ListParagraph"/>
        <w:numPr>
          <w:ilvl w:val="0"/>
          <w:numId w:val="38"/>
        </w:numPr>
        <w:jc w:val="both"/>
      </w:pPr>
      <w:r w:rsidRPr="001B2783">
        <w:t>Inspect the shaders in the game and make sure they’re set as Mobile shaders</w:t>
      </w:r>
      <w:r w:rsidR="00F92182" w:rsidRPr="001B2783">
        <w:t>;</w:t>
      </w:r>
      <w:r w:rsidRPr="001B2783">
        <w:t xml:space="preserve"> this leads to less fragment work.</w:t>
      </w:r>
    </w:p>
    <w:p w14:paraId="0E83C801" w14:textId="5C24A952" w:rsidR="00B82C75" w:rsidRPr="001B2783" w:rsidRDefault="00011F6E" w:rsidP="00240088">
      <w:pPr>
        <w:jc w:val="both"/>
      </w:pPr>
      <w:r w:rsidRPr="001B2783">
        <w:rPr>
          <w:noProof/>
        </w:rPr>
        <w:lastRenderedPageBreak/>
        <w:drawing>
          <wp:anchor distT="0" distB="0" distL="114300" distR="114300" simplePos="0" relativeHeight="251714560" behindDoc="0" locked="0" layoutInCell="1" allowOverlap="1" wp14:anchorId="4D7E0783" wp14:editId="77034449">
            <wp:simplePos x="0" y="0"/>
            <wp:positionH relativeFrom="column">
              <wp:posOffset>3885565</wp:posOffset>
            </wp:positionH>
            <wp:positionV relativeFrom="paragraph">
              <wp:posOffset>1635564</wp:posOffset>
            </wp:positionV>
            <wp:extent cx="518160" cy="219710"/>
            <wp:effectExtent l="0" t="0" r="0" b="889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160" cy="219710"/>
                    </a:xfrm>
                    <a:prstGeom prst="rect">
                      <a:avLst/>
                    </a:prstGeom>
                    <a:noFill/>
                  </pic:spPr>
                </pic:pic>
              </a:graphicData>
            </a:graphic>
          </wp:anchor>
        </w:drawing>
      </w:r>
      <w:r w:rsidRPr="001B2783">
        <w:rPr>
          <w:noProof/>
        </w:rPr>
        <mc:AlternateContent>
          <mc:Choice Requires="wps">
            <w:drawing>
              <wp:anchor distT="0" distB="0" distL="114300" distR="114300" simplePos="0" relativeHeight="251713536" behindDoc="0" locked="0" layoutInCell="1" allowOverlap="1" wp14:anchorId="4ED67A70" wp14:editId="27A97B21">
                <wp:simplePos x="0" y="0"/>
                <wp:positionH relativeFrom="column">
                  <wp:posOffset>152107</wp:posOffset>
                </wp:positionH>
                <wp:positionV relativeFrom="paragraph">
                  <wp:posOffset>1659890</wp:posOffset>
                </wp:positionV>
                <wp:extent cx="504092" cy="199292"/>
                <wp:effectExtent l="0" t="0" r="10795" b="10795"/>
                <wp:wrapNone/>
                <wp:docPr id="44" name="Oval 44"/>
                <wp:cNvGraphicFramePr/>
                <a:graphic xmlns:a="http://schemas.openxmlformats.org/drawingml/2006/main">
                  <a:graphicData uri="http://schemas.microsoft.com/office/word/2010/wordprocessingShape">
                    <wps:wsp>
                      <wps:cNvSpPr/>
                      <wps:spPr>
                        <a:xfrm>
                          <a:off x="0" y="0"/>
                          <a:ext cx="504092" cy="199292"/>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1FBAD6" id="Oval 44" o:spid="_x0000_s1026" style="position:absolute;margin-left:12pt;margin-top:130.7pt;width:39.7pt;height:15.7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" filled="f" strokecolor="red" strokeweight="1.5pt">
                <v:stroke joinstyle="miter"/>
              </v:oval>
            </w:pict>
          </mc:Fallback>
        </mc:AlternateContent>
      </w:r>
      <w:r w:rsidRPr="001B2783">
        <w:rPr>
          <w:noProof/>
        </w:rPr>
        <w:drawing>
          <wp:anchor distT="0" distB="0" distL="114300" distR="114300" simplePos="0" relativeHeight="251710464" behindDoc="0" locked="0" layoutInCell="1" allowOverlap="1" wp14:anchorId="6A457508" wp14:editId="3EF047BB">
            <wp:simplePos x="0" y="0"/>
            <wp:positionH relativeFrom="margin">
              <wp:align>center</wp:align>
            </wp:positionH>
            <wp:positionV relativeFrom="paragraph">
              <wp:posOffset>468141</wp:posOffset>
            </wp:positionV>
            <wp:extent cx="7391400" cy="1652905"/>
            <wp:effectExtent l="0" t="0" r="0" b="4445"/>
            <wp:wrapThrough wrapText="bothSides">
              <wp:wrapPolygon edited="0">
                <wp:start x="0" y="0"/>
                <wp:lineTo x="0" y="21409"/>
                <wp:lineTo x="21544" y="21409"/>
                <wp:lineTo x="21544" y="0"/>
                <wp:lineTo x="0" y="0"/>
              </wp:wrapPolygon>
            </wp:wrapThrough>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T20.png"/>
                    <pic:cNvPicPr/>
                  </pic:nvPicPr>
                  <pic:blipFill rotWithShape="1">
                    <a:blip r:embed="rId42" cstate="print">
                      <a:extLst>
                        <a:ext uri="{28A0092B-C50C-407E-A947-70E740481C1C}">
                          <a14:useLocalDpi xmlns:a14="http://schemas.microsoft.com/office/drawing/2010/main" val="0"/>
                        </a:ext>
                      </a:extLst>
                    </a:blip>
                    <a:srcRect b="55057"/>
                    <a:stretch/>
                  </pic:blipFill>
                  <pic:spPr bwMode="auto">
                    <a:xfrm>
                      <a:off x="0" y="0"/>
                      <a:ext cx="7391400" cy="1652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2C75" w:rsidRPr="001B2783">
        <w:t>We’ll now take a look at Streamline before and after we integrated the changes to see how performance changed</w:t>
      </w:r>
      <w:r w:rsidR="00F92182" w:rsidRPr="001B2783">
        <w:t xml:space="preserve"> </w:t>
      </w:r>
      <w:r w:rsidR="00B82C75" w:rsidRPr="001B2783">
        <w:t>(you can find the second trace file under the name).</w:t>
      </w:r>
    </w:p>
    <w:p w14:paraId="63C0A157" w14:textId="33230E8F" w:rsidR="00B82C75" w:rsidRPr="001B2783" w:rsidRDefault="00B82C75" w:rsidP="00B82C75">
      <w:pPr>
        <w:rPr>
          <w:sz w:val="18"/>
          <w:szCs w:val="18"/>
        </w:rPr>
      </w:pPr>
      <w:r w:rsidRPr="001B2783">
        <w:t xml:space="preserve"> </w:t>
      </w:r>
      <w:r w:rsidRPr="001B2783">
        <w:tab/>
      </w:r>
      <w:r w:rsidRPr="001B2783">
        <w:tab/>
      </w:r>
      <w:r w:rsidRPr="001B2783">
        <w:rPr>
          <w:sz w:val="18"/>
          <w:szCs w:val="18"/>
        </w:rPr>
        <w:t>Left: initial app</w:t>
      </w:r>
      <w:r w:rsidRPr="001B2783">
        <w:rPr>
          <w:sz w:val="18"/>
          <w:szCs w:val="18"/>
        </w:rPr>
        <w:tab/>
      </w:r>
      <w:r w:rsidRPr="001B2783">
        <w:tab/>
      </w:r>
      <w:r w:rsidRPr="001B2783">
        <w:tab/>
      </w:r>
      <w:r w:rsidRPr="001B2783">
        <w:tab/>
      </w:r>
      <w:r w:rsidRPr="001B2783">
        <w:tab/>
      </w:r>
      <w:r w:rsidRPr="001B2783">
        <w:tab/>
        <w:t xml:space="preserve">    </w:t>
      </w:r>
      <w:r w:rsidRPr="001B2783">
        <w:rPr>
          <w:sz w:val="18"/>
          <w:szCs w:val="18"/>
        </w:rPr>
        <w:t>Right: optimization changes</w:t>
      </w:r>
    </w:p>
    <w:p w14:paraId="291B1FD9" w14:textId="1B9CE0F4" w:rsidR="00B82C75" w:rsidRPr="001B2783" w:rsidRDefault="00B82C75" w:rsidP="00B82C75">
      <w:pPr>
        <w:pStyle w:val="ListParagraph"/>
        <w:numPr>
          <w:ilvl w:val="0"/>
          <w:numId w:val="39"/>
        </w:numPr>
      </w:pPr>
      <w:r w:rsidRPr="001B2783">
        <w:t>There is no significant change in the CPU load, but the frequency increased</w:t>
      </w:r>
      <w:r w:rsidR="005B16C0" w:rsidRPr="001B2783">
        <w:t>.</w:t>
      </w:r>
    </w:p>
    <w:p w14:paraId="7305DCDA" w14:textId="3BCF5281" w:rsidR="00B82C75" w:rsidRPr="001B2783" w:rsidRDefault="00E40AA2" w:rsidP="00B82C75">
      <w:pPr>
        <w:pStyle w:val="ListParagraph"/>
        <w:numPr>
          <w:ilvl w:val="0"/>
          <w:numId w:val="39"/>
        </w:numPr>
      </w:pPr>
      <w:r w:rsidRPr="001B2783">
        <w:rPr>
          <w:noProof/>
        </w:rPr>
        <mc:AlternateContent>
          <mc:Choice Requires="wps">
            <w:drawing>
              <wp:anchor distT="0" distB="0" distL="114300" distR="114300" simplePos="0" relativeHeight="251715584" behindDoc="0" locked="0" layoutInCell="1" allowOverlap="1" wp14:anchorId="26D293F6" wp14:editId="2F2FB8A6">
                <wp:simplePos x="0" y="0"/>
                <wp:positionH relativeFrom="column">
                  <wp:posOffset>521091</wp:posOffset>
                </wp:positionH>
                <wp:positionV relativeFrom="paragraph">
                  <wp:posOffset>248285</wp:posOffset>
                </wp:positionV>
                <wp:extent cx="468924" cy="451339"/>
                <wp:effectExtent l="0" t="0" r="26670" b="25400"/>
                <wp:wrapNone/>
                <wp:docPr id="49" name="Oval 49"/>
                <wp:cNvGraphicFramePr/>
                <a:graphic xmlns:a="http://schemas.openxmlformats.org/drawingml/2006/main">
                  <a:graphicData uri="http://schemas.microsoft.com/office/word/2010/wordprocessingShape">
                    <wps:wsp>
                      <wps:cNvSpPr/>
                      <wps:spPr>
                        <a:xfrm>
                          <a:off x="0" y="0"/>
                          <a:ext cx="468924" cy="45133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491E5A" id="Oval 49" o:spid="_x0000_s1026" style="position:absolute;margin-left:41.05pt;margin-top:19.55pt;width:36.9pt;height:35.5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" filled="f" strokecolor="red" strokeweight="1.5pt">
                <v:stroke joinstyle="miter"/>
              </v:oval>
            </w:pict>
          </mc:Fallback>
        </mc:AlternateContent>
      </w:r>
      <w:r w:rsidRPr="001B2783">
        <w:rPr>
          <w:noProof/>
        </w:rPr>
        <mc:AlternateContent>
          <mc:Choice Requires="wps">
            <w:drawing>
              <wp:anchor distT="0" distB="0" distL="114300" distR="114300" simplePos="0" relativeHeight="251719680" behindDoc="0" locked="0" layoutInCell="1" allowOverlap="1" wp14:anchorId="62A3755E" wp14:editId="13DC5907">
                <wp:simplePos x="0" y="0"/>
                <wp:positionH relativeFrom="column">
                  <wp:posOffset>463062</wp:posOffset>
                </wp:positionH>
                <wp:positionV relativeFrom="paragraph">
                  <wp:posOffset>1579880</wp:posOffset>
                </wp:positionV>
                <wp:extent cx="585567" cy="1219200"/>
                <wp:effectExtent l="0" t="0" r="24130" b="19050"/>
                <wp:wrapNone/>
                <wp:docPr id="55" name="Oval 55"/>
                <wp:cNvGraphicFramePr/>
                <a:graphic xmlns:a="http://schemas.openxmlformats.org/drawingml/2006/main">
                  <a:graphicData uri="http://schemas.microsoft.com/office/word/2010/wordprocessingShape">
                    <wps:wsp>
                      <wps:cNvSpPr/>
                      <wps:spPr>
                        <a:xfrm>
                          <a:off x="0" y="0"/>
                          <a:ext cx="585567" cy="12192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CF57B4" id="Oval 55" o:spid="_x0000_s1026" style="position:absolute;margin-left:36.45pt;margin-top:124.4pt;width:46.1pt;height:96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" filled="f" strokecolor="red" strokeweight="1.5pt">
                <v:stroke joinstyle="miter"/>
              </v:oval>
            </w:pict>
          </mc:Fallback>
        </mc:AlternateContent>
      </w:r>
      <w:r w:rsidRPr="001B2783">
        <w:rPr>
          <w:noProof/>
        </w:rPr>
        <mc:AlternateContent>
          <mc:Choice Requires="wps">
            <w:drawing>
              <wp:anchor distT="0" distB="0" distL="114300" distR="114300" simplePos="0" relativeHeight="251717632" behindDoc="0" locked="0" layoutInCell="1" allowOverlap="1" wp14:anchorId="3782D3EF" wp14:editId="1CC026D0">
                <wp:simplePos x="0" y="0"/>
                <wp:positionH relativeFrom="column">
                  <wp:posOffset>550642</wp:posOffset>
                </wp:positionH>
                <wp:positionV relativeFrom="paragraph">
                  <wp:posOffset>1058301</wp:posOffset>
                </wp:positionV>
                <wp:extent cx="450752" cy="498231"/>
                <wp:effectExtent l="0" t="0" r="26035" b="16510"/>
                <wp:wrapNone/>
                <wp:docPr id="53" name="Oval 53"/>
                <wp:cNvGraphicFramePr/>
                <a:graphic xmlns:a="http://schemas.openxmlformats.org/drawingml/2006/main">
                  <a:graphicData uri="http://schemas.microsoft.com/office/word/2010/wordprocessingShape">
                    <wps:wsp>
                      <wps:cNvSpPr/>
                      <wps:spPr>
                        <a:xfrm>
                          <a:off x="0" y="0"/>
                          <a:ext cx="450752" cy="498231"/>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88E504" id="Oval 53" o:spid="_x0000_s1026" style="position:absolute;margin-left:43.35pt;margin-top:83.35pt;width:35.5pt;height:39.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" filled="f" strokecolor="red" strokeweight="1.5pt">
                <v:stroke joinstyle="miter"/>
              </v:oval>
            </w:pict>
          </mc:Fallback>
        </mc:AlternateContent>
      </w:r>
      <w:r w:rsidRPr="001B2783">
        <w:rPr>
          <w:noProof/>
        </w:rPr>
        <w:drawing>
          <wp:anchor distT="0" distB="0" distL="114300" distR="114300" simplePos="0" relativeHeight="251711488" behindDoc="0" locked="0" layoutInCell="1" allowOverlap="1" wp14:anchorId="38416039" wp14:editId="175A75A6">
            <wp:simplePos x="0" y="0"/>
            <wp:positionH relativeFrom="margin">
              <wp:align>center</wp:align>
            </wp:positionH>
            <wp:positionV relativeFrom="paragraph">
              <wp:posOffset>226353</wp:posOffset>
            </wp:positionV>
            <wp:extent cx="7382510" cy="2607945"/>
            <wp:effectExtent l="0" t="0" r="8890" b="1905"/>
            <wp:wrapThrough wrapText="bothSides">
              <wp:wrapPolygon edited="0">
                <wp:start x="0" y="0"/>
                <wp:lineTo x="0" y="21458"/>
                <wp:lineTo x="21570" y="21458"/>
                <wp:lineTo x="21570"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T2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382510" cy="2607945"/>
                    </a:xfrm>
                    <a:prstGeom prst="rect">
                      <a:avLst/>
                    </a:prstGeom>
                  </pic:spPr>
                </pic:pic>
              </a:graphicData>
            </a:graphic>
            <wp14:sizeRelH relativeFrom="margin">
              <wp14:pctWidth>0</wp14:pctWidth>
            </wp14:sizeRelH>
            <wp14:sizeRelV relativeFrom="margin">
              <wp14:pctHeight>0</wp14:pctHeight>
            </wp14:sizeRelV>
          </wp:anchor>
        </w:drawing>
      </w:r>
      <w:r w:rsidRPr="001B2783">
        <w:rPr>
          <w:noProof/>
        </w:rPr>
        <mc:AlternateContent>
          <mc:Choice Requires="wps">
            <w:drawing>
              <wp:anchor distT="0" distB="0" distL="114300" distR="114300" simplePos="0" relativeHeight="251720704" behindDoc="0" locked="0" layoutInCell="1" allowOverlap="1" wp14:anchorId="3C7DC0F3" wp14:editId="4D72C35C">
                <wp:simplePos x="0" y="0"/>
                <wp:positionH relativeFrom="column">
                  <wp:posOffset>6084277</wp:posOffset>
                </wp:positionH>
                <wp:positionV relativeFrom="paragraph">
                  <wp:posOffset>1556433</wp:posOffset>
                </wp:positionV>
                <wp:extent cx="503555" cy="1265653"/>
                <wp:effectExtent l="0" t="0" r="10795" b="10795"/>
                <wp:wrapNone/>
                <wp:docPr id="56" name="Oval 56"/>
                <wp:cNvGraphicFramePr/>
                <a:graphic xmlns:a="http://schemas.openxmlformats.org/drawingml/2006/main">
                  <a:graphicData uri="http://schemas.microsoft.com/office/word/2010/wordprocessingShape">
                    <wps:wsp>
                      <wps:cNvSpPr/>
                      <wps:spPr>
                        <a:xfrm>
                          <a:off x="0" y="0"/>
                          <a:ext cx="503555" cy="1265653"/>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51165B" id="Oval 56" o:spid="_x0000_s1026" style="position:absolute;margin-left:479.1pt;margin-top:122.55pt;width:39.65pt;height:99.6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" filled="f" strokecolor="red" strokeweight="1.5pt">
                <v:stroke joinstyle="miter"/>
              </v:oval>
            </w:pict>
          </mc:Fallback>
        </mc:AlternateContent>
      </w:r>
      <w:r w:rsidR="00011F6E" w:rsidRPr="001B2783">
        <w:rPr>
          <w:noProof/>
        </w:rPr>
        <mc:AlternateContent>
          <mc:Choice Requires="wps">
            <w:drawing>
              <wp:anchor distT="0" distB="0" distL="114300" distR="114300" simplePos="0" relativeHeight="251718656" behindDoc="0" locked="0" layoutInCell="1" allowOverlap="1" wp14:anchorId="4F95DD86" wp14:editId="5CB3303C">
                <wp:simplePos x="0" y="0"/>
                <wp:positionH relativeFrom="column">
                  <wp:posOffset>6084277</wp:posOffset>
                </wp:positionH>
                <wp:positionV relativeFrom="paragraph">
                  <wp:posOffset>1046480</wp:posOffset>
                </wp:positionV>
                <wp:extent cx="474638" cy="509661"/>
                <wp:effectExtent l="0" t="0" r="20955" b="24130"/>
                <wp:wrapNone/>
                <wp:docPr id="54" name="Oval 54"/>
                <wp:cNvGraphicFramePr/>
                <a:graphic xmlns:a="http://schemas.openxmlformats.org/drawingml/2006/main">
                  <a:graphicData uri="http://schemas.microsoft.com/office/word/2010/wordprocessingShape">
                    <wps:wsp>
                      <wps:cNvSpPr/>
                      <wps:spPr>
                        <a:xfrm>
                          <a:off x="0" y="0"/>
                          <a:ext cx="474638" cy="509661"/>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D33C7D" id="Oval 54" o:spid="_x0000_s1026" style="position:absolute;margin-left:479.1pt;margin-top:82.4pt;width:37.35pt;height:40.1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" filled="f" strokecolor="red" strokeweight="1.5pt">
                <v:stroke joinstyle="miter"/>
              </v:oval>
            </w:pict>
          </mc:Fallback>
        </mc:AlternateContent>
      </w:r>
      <w:r w:rsidR="00011F6E" w:rsidRPr="001B2783">
        <w:rPr>
          <w:noProof/>
        </w:rPr>
        <mc:AlternateContent>
          <mc:Choice Requires="wps">
            <w:drawing>
              <wp:anchor distT="0" distB="0" distL="114300" distR="114300" simplePos="0" relativeHeight="251716608" behindDoc="0" locked="0" layoutInCell="1" allowOverlap="1" wp14:anchorId="337209A0" wp14:editId="43C49BB7">
                <wp:simplePos x="0" y="0"/>
                <wp:positionH relativeFrom="column">
                  <wp:posOffset>6083691</wp:posOffset>
                </wp:positionH>
                <wp:positionV relativeFrom="paragraph">
                  <wp:posOffset>225425</wp:posOffset>
                </wp:positionV>
                <wp:extent cx="498231" cy="474784"/>
                <wp:effectExtent l="0" t="0" r="16510" b="20955"/>
                <wp:wrapNone/>
                <wp:docPr id="52" name="Oval 52"/>
                <wp:cNvGraphicFramePr/>
                <a:graphic xmlns:a="http://schemas.openxmlformats.org/drawingml/2006/main">
                  <a:graphicData uri="http://schemas.microsoft.com/office/word/2010/wordprocessingShape">
                    <wps:wsp>
                      <wps:cNvSpPr/>
                      <wps:spPr>
                        <a:xfrm>
                          <a:off x="0" y="0"/>
                          <a:ext cx="498231" cy="474784"/>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7C0977" id="Oval 52" o:spid="_x0000_s1026" style="position:absolute;margin-left:479.05pt;margin-top:17.75pt;width:39.25pt;height:37.4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" filled="f" strokecolor="red" strokeweight="1.5pt">
                <v:stroke joinstyle="miter"/>
              </v:oval>
            </w:pict>
          </mc:Fallback>
        </mc:AlternateContent>
      </w:r>
      <w:r w:rsidR="00B82C75" w:rsidRPr="001B2783">
        <w:t>The number of draw calls is constantly lower than before (36 vs 41)</w:t>
      </w:r>
      <w:r w:rsidR="005B16C0" w:rsidRPr="001B2783">
        <w:t>.</w:t>
      </w:r>
    </w:p>
    <w:p w14:paraId="2C3EF248" w14:textId="04FACC97" w:rsidR="00B82C75" w:rsidRPr="001B2783" w:rsidRDefault="006D2DFA" w:rsidP="00240088">
      <w:pPr>
        <w:pStyle w:val="ListParagraph"/>
        <w:numPr>
          <w:ilvl w:val="0"/>
          <w:numId w:val="39"/>
        </w:numPr>
        <w:jc w:val="both"/>
      </w:pPr>
      <w:r w:rsidRPr="001B2783">
        <w:t>Overall GPU activity decreased, along with fragment activity</w:t>
      </w:r>
      <w:r w:rsidR="005B16C0" w:rsidRPr="001B2783">
        <w:t>.</w:t>
      </w:r>
    </w:p>
    <w:p w14:paraId="018365AB" w14:textId="2487811E" w:rsidR="006D2DFA" w:rsidRPr="001B2783" w:rsidRDefault="006D2DFA" w:rsidP="00240088">
      <w:pPr>
        <w:pStyle w:val="ListParagraph"/>
        <w:numPr>
          <w:ilvl w:val="0"/>
          <w:numId w:val="39"/>
        </w:numPr>
        <w:jc w:val="both"/>
      </w:pPr>
      <w:r w:rsidRPr="001B2783">
        <w:t>IRQ values increased</w:t>
      </w:r>
      <w:r w:rsidR="005B16C0" w:rsidRPr="001B2783">
        <w:t>;</w:t>
      </w:r>
      <w:r w:rsidRPr="001B2783">
        <w:t xml:space="preserve"> this might have to do with disabling the Blit</w:t>
      </w:r>
      <w:r w:rsidR="005B16C0" w:rsidRPr="001B2783">
        <w:t>,</w:t>
      </w:r>
      <w:r w:rsidRPr="001B2783">
        <w:t xml:space="preserve"> which can sometimes lead to compatibility issues.</w:t>
      </w:r>
    </w:p>
    <w:p w14:paraId="11D9C5EE" w14:textId="5AA58A87" w:rsidR="00011F6E" w:rsidRPr="001B2783" w:rsidRDefault="00E40AA2" w:rsidP="00240088">
      <w:pPr>
        <w:pStyle w:val="ListParagraph"/>
        <w:numPr>
          <w:ilvl w:val="0"/>
          <w:numId w:val="39"/>
        </w:numPr>
        <w:jc w:val="both"/>
      </w:pPr>
      <w:r w:rsidRPr="001B2783">
        <w:rPr>
          <w:noProof/>
        </w:rPr>
        <mc:AlternateContent>
          <mc:Choice Requires="wps">
            <w:drawing>
              <wp:anchor distT="0" distB="0" distL="114300" distR="114300" simplePos="0" relativeHeight="251724800" behindDoc="0" locked="0" layoutInCell="1" allowOverlap="1" wp14:anchorId="1BC041D3" wp14:editId="7200694E">
                <wp:simplePos x="0" y="0"/>
                <wp:positionH relativeFrom="column">
                  <wp:posOffset>6101862</wp:posOffset>
                </wp:positionH>
                <wp:positionV relativeFrom="paragraph">
                  <wp:posOffset>1438812</wp:posOffset>
                </wp:positionV>
                <wp:extent cx="485970" cy="498231"/>
                <wp:effectExtent l="0" t="0" r="28575" b="16510"/>
                <wp:wrapNone/>
                <wp:docPr id="60" name="Oval 60"/>
                <wp:cNvGraphicFramePr/>
                <a:graphic xmlns:a="http://schemas.openxmlformats.org/drawingml/2006/main">
                  <a:graphicData uri="http://schemas.microsoft.com/office/word/2010/wordprocessingShape">
                    <wps:wsp>
                      <wps:cNvSpPr/>
                      <wps:spPr>
                        <a:xfrm>
                          <a:off x="0" y="0"/>
                          <a:ext cx="485970" cy="498231"/>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346ABA" id="Oval 60" o:spid="_x0000_s1026" style="position:absolute;margin-left:480.45pt;margin-top:113.3pt;width:38.25pt;height:39.2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" filled="f" strokecolor="red" strokeweight="1.5pt">
                <v:stroke joinstyle="miter"/>
              </v:oval>
            </w:pict>
          </mc:Fallback>
        </mc:AlternateContent>
      </w:r>
      <w:r w:rsidRPr="001B2783">
        <w:rPr>
          <w:noProof/>
        </w:rPr>
        <mc:AlternateContent>
          <mc:Choice Requires="wps">
            <w:drawing>
              <wp:anchor distT="0" distB="0" distL="114300" distR="114300" simplePos="0" relativeHeight="251723776" behindDoc="0" locked="0" layoutInCell="1" allowOverlap="1" wp14:anchorId="24E8A221" wp14:editId="7613AD8E">
                <wp:simplePos x="0" y="0"/>
                <wp:positionH relativeFrom="column">
                  <wp:posOffset>287216</wp:posOffset>
                </wp:positionH>
                <wp:positionV relativeFrom="paragraph">
                  <wp:posOffset>1409260</wp:posOffset>
                </wp:positionV>
                <wp:extent cx="515815" cy="515816"/>
                <wp:effectExtent l="0" t="0" r="17780" b="17780"/>
                <wp:wrapNone/>
                <wp:docPr id="59" name="Oval 59"/>
                <wp:cNvGraphicFramePr/>
                <a:graphic xmlns:a="http://schemas.openxmlformats.org/drawingml/2006/main">
                  <a:graphicData uri="http://schemas.microsoft.com/office/word/2010/wordprocessingShape">
                    <wps:wsp>
                      <wps:cNvSpPr/>
                      <wps:spPr>
                        <a:xfrm>
                          <a:off x="0" y="0"/>
                          <a:ext cx="515815" cy="515816"/>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5FD961" id="Oval 59" o:spid="_x0000_s1026" style="position:absolute;margin-left:22.6pt;margin-top:110.95pt;width:40.6pt;height:40.6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" filled="f" strokecolor="red" strokeweight="1.5pt">
                <v:stroke joinstyle="miter"/>
              </v:oval>
            </w:pict>
          </mc:Fallback>
        </mc:AlternateContent>
      </w:r>
      <w:r w:rsidRPr="001B2783">
        <w:rPr>
          <w:noProof/>
        </w:rPr>
        <mc:AlternateContent>
          <mc:Choice Requires="wps">
            <w:drawing>
              <wp:anchor distT="0" distB="0" distL="114300" distR="114300" simplePos="0" relativeHeight="251722752" behindDoc="0" locked="0" layoutInCell="1" allowOverlap="1" wp14:anchorId="075A54AC" wp14:editId="05AA80F9">
                <wp:simplePos x="0" y="0"/>
                <wp:positionH relativeFrom="column">
                  <wp:posOffset>6037287</wp:posOffset>
                </wp:positionH>
                <wp:positionV relativeFrom="paragraph">
                  <wp:posOffset>782515</wp:posOffset>
                </wp:positionV>
                <wp:extent cx="480646" cy="392723"/>
                <wp:effectExtent l="0" t="0" r="15240" b="26670"/>
                <wp:wrapNone/>
                <wp:docPr id="58" name="Oval 58"/>
                <wp:cNvGraphicFramePr/>
                <a:graphic xmlns:a="http://schemas.openxmlformats.org/drawingml/2006/main">
                  <a:graphicData uri="http://schemas.microsoft.com/office/word/2010/wordprocessingShape">
                    <wps:wsp>
                      <wps:cNvSpPr/>
                      <wps:spPr>
                        <a:xfrm>
                          <a:off x="0" y="0"/>
                          <a:ext cx="480646" cy="392723"/>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C5C508" id="Oval 58" o:spid="_x0000_s1026" style="position:absolute;margin-left:475.4pt;margin-top:61.6pt;width:37.85pt;height:30.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" filled="f" strokecolor="red" strokeweight="1.5pt">
                <v:stroke joinstyle="miter"/>
              </v:oval>
            </w:pict>
          </mc:Fallback>
        </mc:AlternateContent>
      </w:r>
      <w:r w:rsidRPr="001B2783">
        <w:rPr>
          <w:noProof/>
        </w:rPr>
        <mc:AlternateContent>
          <mc:Choice Requires="wps">
            <w:drawing>
              <wp:anchor distT="0" distB="0" distL="114300" distR="114300" simplePos="0" relativeHeight="251721728" behindDoc="0" locked="0" layoutInCell="1" allowOverlap="1" wp14:anchorId="3DC6CB8B" wp14:editId="50680B59">
                <wp:simplePos x="0" y="0"/>
                <wp:positionH relativeFrom="column">
                  <wp:posOffset>380658</wp:posOffset>
                </wp:positionH>
                <wp:positionV relativeFrom="paragraph">
                  <wp:posOffset>793652</wp:posOffset>
                </wp:positionV>
                <wp:extent cx="457200" cy="381000"/>
                <wp:effectExtent l="0" t="0" r="19050" b="19050"/>
                <wp:wrapNone/>
                <wp:docPr id="57" name="Oval 57"/>
                <wp:cNvGraphicFramePr/>
                <a:graphic xmlns:a="http://schemas.openxmlformats.org/drawingml/2006/main">
                  <a:graphicData uri="http://schemas.microsoft.com/office/word/2010/wordprocessingShape">
                    <wps:wsp>
                      <wps:cNvSpPr/>
                      <wps:spPr>
                        <a:xfrm>
                          <a:off x="0" y="0"/>
                          <a:ext cx="457200" cy="3810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11C69B6" id="Oval 57" o:spid="_x0000_s1026" style="position:absolute;margin-left:29.95pt;margin-top:62.5pt;width:36pt;height:30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" filled="f" strokecolor="red" strokeweight="1.5pt">
                <v:stroke joinstyle="miter"/>
              </v:oval>
            </w:pict>
          </mc:Fallback>
        </mc:AlternateContent>
      </w:r>
      <w:r w:rsidR="00011F6E" w:rsidRPr="001B2783">
        <w:rPr>
          <w:noProof/>
        </w:rPr>
        <w:drawing>
          <wp:anchor distT="0" distB="0" distL="114300" distR="114300" simplePos="0" relativeHeight="251712512" behindDoc="0" locked="0" layoutInCell="1" allowOverlap="1" wp14:anchorId="2AAAF907" wp14:editId="3C85302E">
            <wp:simplePos x="0" y="0"/>
            <wp:positionH relativeFrom="margin">
              <wp:align>center</wp:align>
            </wp:positionH>
            <wp:positionV relativeFrom="paragraph">
              <wp:posOffset>338259</wp:posOffset>
            </wp:positionV>
            <wp:extent cx="7393305" cy="1805305"/>
            <wp:effectExtent l="0" t="0" r="0" b="4445"/>
            <wp:wrapThrough wrapText="bothSides">
              <wp:wrapPolygon edited="0">
                <wp:start x="0" y="0"/>
                <wp:lineTo x="0" y="21425"/>
                <wp:lineTo x="21539" y="21425"/>
                <wp:lineTo x="21539" y="0"/>
                <wp:lineTo x="0" y="0"/>
              </wp:wrapPolygon>
            </wp:wrapThrough>
            <wp:docPr id="42" name="Picture 42"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T22.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7393305" cy="1805305"/>
                    </a:xfrm>
                    <a:prstGeom prst="rect">
                      <a:avLst/>
                    </a:prstGeom>
                  </pic:spPr>
                </pic:pic>
              </a:graphicData>
            </a:graphic>
            <wp14:sizeRelH relativeFrom="margin">
              <wp14:pctWidth>0</wp14:pctWidth>
            </wp14:sizeRelH>
            <wp14:sizeRelV relativeFrom="margin">
              <wp14:pctHeight>0</wp14:pctHeight>
            </wp14:sizeRelV>
          </wp:anchor>
        </w:drawing>
      </w:r>
      <w:r w:rsidR="00011F6E" w:rsidRPr="001B2783">
        <w:t>There’s significantly less Bus Read latency and Outstanding Reads and Writes.</w:t>
      </w:r>
    </w:p>
    <w:p w14:paraId="48D5B163" w14:textId="098C2096" w:rsidR="00011F6E" w:rsidRPr="001B2783" w:rsidRDefault="00011F6E" w:rsidP="006D2DFA">
      <w:pPr>
        <w:pStyle w:val="ListParagraph"/>
        <w:numPr>
          <w:ilvl w:val="0"/>
          <w:numId w:val="39"/>
        </w:numPr>
      </w:pPr>
      <w:r w:rsidRPr="001B2783">
        <w:t>Primitives culled by the facing test increased to ~50%, the number we would have liked to see on 3D applications.</w:t>
      </w:r>
    </w:p>
    <w:p w14:paraId="5FCAC486" w14:textId="14D4C701" w:rsidR="00011F6E" w:rsidRPr="001B2783" w:rsidRDefault="00011F6E" w:rsidP="00240088">
      <w:pPr>
        <w:pStyle w:val="ListParagraph"/>
        <w:numPr>
          <w:ilvl w:val="0"/>
          <w:numId w:val="39"/>
        </w:numPr>
        <w:jc w:val="both"/>
      </w:pPr>
      <w:r w:rsidRPr="001B2783">
        <w:lastRenderedPageBreak/>
        <w:t>Because there are less visible primitives, the number of pixels decreased as well.</w:t>
      </w:r>
    </w:p>
    <w:p w14:paraId="41E339F8" w14:textId="7D712194" w:rsidR="00E40AA2" w:rsidRPr="001B2783" w:rsidRDefault="00E40AA2" w:rsidP="00240088">
      <w:pPr>
        <w:pStyle w:val="ListParagraph"/>
        <w:numPr>
          <w:ilvl w:val="0"/>
          <w:numId w:val="39"/>
        </w:numPr>
        <w:jc w:val="both"/>
      </w:pPr>
      <w:r w:rsidRPr="001B2783">
        <w:t xml:space="preserve">Overall GPU activity is much lower, bandwidth decreased </w:t>
      </w:r>
      <w:r w:rsidR="00AE54D1" w:rsidRPr="001B2783">
        <w:t>significantly,</w:t>
      </w:r>
      <w:r w:rsidRPr="001B2783">
        <w:t xml:space="preserve"> and the quality of the game did not get affected. This will eventually lead to much better battery life</w:t>
      </w:r>
      <w:r w:rsidR="00AE54D1" w:rsidRPr="001B2783">
        <w:t>.</w:t>
      </w:r>
    </w:p>
    <w:p w14:paraId="1E135E0B" w14:textId="7822281E" w:rsidR="00AE54D1" w:rsidRPr="001B2783" w:rsidRDefault="00AE54D1" w:rsidP="00240088">
      <w:pPr>
        <w:jc w:val="both"/>
      </w:pPr>
      <w:r w:rsidRPr="001B2783">
        <w:t xml:space="preserve">Take a look at the </w:t>
      </w:r>
      <w:r w:rsidR="00240088" w:rsidRPr="001B2783">
        <w:t>Graphics Analyzer and inspect the missing draw calls. Because we set the BlitType to Never, the 3</w:t>
      </w:r>
      <w:r w:rsidR="00EB4C5E" w:rsidRPr="001B2783">
        <w:t>rd</w:t>
      </w:r>
      <w:r w:rsidR="00240088" w:rsidRPr="001B2783">
        <w:t xml:space="preserve"> render pass of every frame will have disappeared as well.</w:t>
      </w:r>
    </w:p>
    <w:p w14:paraId="2EDAD6CC" w14:textId="115E5A9B" w:rsidR="00AE54D1" w:rsidRPr="001B2783" w:rsidRDefault="00AE54D1" w:rsidP="00240088">
      <w:pPr>
        <w:pStyle w:val="Heading1"/>
        <w:jc w:val="both"/>
      </w:pPr>
      <w:bookmarkStart w:id="17" w:name="_Toc36134515"/>
      <w:r w:rsidRPr="001B2783">
        <w:t>Conclusions</w:t>
      </w:r>
      <w:bookmarkEnd w:id="17"/>
    </w:p>
    <w:p w14:paraId="6BC6B01E" w14:textId="6AF889B1" w:rsidR="00AE54D1" w:rsidRPr="001B2783" w:rsidRDefault="00AE54D1" w:rsidP="00240088">
      <w:pPr>
        <w:jc w:val="both"/>
      </w:pPr>
      <w:r w:rsidRPr="001B2783">
        <w:t xml:space="preserve">The tools in the Arm Mobile Studio offer a very well detailed image of the application you’re trying to </w:t>
      </w:r>
      <w:r w:rsidR="00EB4C5E" w:rsidRPr="001B2783">
        <w:t>analyze</w:t>
      </w:r>
      <w:r w:rsidRPr="001B2783">
        <w:t>. They don’t give indications on how to fix issues in your app, but they do offer enough information for you as a developer to figure that out. As seen, even just following the good practice tips can show a significant difference in GPU performance.</w:t>
      </w:r>
    </w:p>
    <w:p w14:paraId="4E980236" w14:textId="6D60E5A6" w:rsidR="00AE54D1" w:rsidRPr="001B2783" w:rsidRDefault="00AE54D1" w:rsidP="00AE54D1"/>
    <w:p w14:paraId="3956F32A" w14:textId="57BB655A" w:rsidR="00D45496" w:rsidRPr="001B2783" w:rsidRDefault="00D45496" w:rsidP="00AE54D1"/>
    <w:p w14:paraId="4B2C1865" w14:textId="75B0A757" w:rsidR="00D45496" w:rsidRPr="001B2783" w:rsidRDefault="00D45496" w:rsidP="00AE54D1"/>
    <w:p w14:paraId="1510ADD8" w14:textId="3BE9E70C" w:rsidR="00D45496" w:rsidRPr="001B2783" w:rsidRDefault="00D45496" w:rsidP="00AE54D1"/>
    <w:p w14:paraId="17519E50" w14:textId="31332C92" w:rsidR="00D45496" w:rsidRPr="001B2783" w:rsidRDefault="00D45496" w:rsidP="00AE54D1"/>
    <w:p w14:paraId="134197C9" w14:textId="5668BD14" w:rsidR="00D45496" w:rsidRPr="001B2783" w:rsidRDefault="00D45496" w:rsidP="00AE54D1"/>
    <w:p w14:paraId="0B2A97EA" w14:textId="7C1291D8" w:rsidR="00D45496" w:rsidRPr="001B2783" w:rsidRDefault="00D45496" w:rsidP="00AE54D1"/>
    <w:p w14:paraId="6F720141" w14:textId="03A70923" w:rsidR="00D45496" w:rsidRPr="001B2783" w:rsidRDefault="00D45496" w:rsidP="00AE54D1"/>
    <w:p w14:paraId="3A163432" w14:textId="00DD29A6" w:rsidR="00D45496" w:rsidRPr="001B2783" w:rsidRDefault="00D45496" w:rsidP="00AE54D1"/>
    <w:p w14:paraId="3F9383B8" w14:textId="19310F73" w:rsidR="00D45496" w:rsidRPr="001B2783" w:rsidRDefault="00D45496" w:rsidP="00AE54D1"/>
    <w:p w14:paraId="0A2A7969" w14:textId="1A806153" w:rsidR="00D45496" w:rsidRPr="001B2783" w:rsidRDefault="00D45496" w:rsidP="00AE54D1"/>
    <w:p w14:paraId="4A227F20" w14:textId="2873BD87" w:rsidR="00D45496" w:rsidRPr="001B2783" w:rsidRDefault="00D45496" w:rsidP="00AE54D1"/>
    <w:p w14:paraId="7B3AA1C8" w14:textId="135D6946" w:rsidR="00D45496" w:rsidRPr="001B2783" w:rsidRDefault="00D45496" w:rsidP="00AE54D1"/>
    <w:p w14:paraId="019C6066" w14:textId="672AE4D8" w:rsidR="00D45496" w:rsidRPr="001B2783" w:rsidRDefault="00D45496" w:rsidP="00AE54D1"/>
    <w:p w14:paraId="739A30B9" w14:textId="7D4C10FB" w:rsidR="00D45496" w:rsidRPr="001B2783" w:rsidRDefault="00D45496" w:rsidP="00AE54D1"/>
    <w:p w14:paraId="6A345D0D" w14:textId="75E29CE7" w:rsidR="00D45496" w:rsidRPr="001B2783" w:rsidRDefault="00D45496" w:rsidP="00AE54D1"/>
    <w:p w14:paraId="11AA3A50" w14:textId="4A8BD439" w:rsidR="00D45496" w:rsidRPr="001B2783" w:rsidRDefault="00D45496" w:rsidP="00AE54D1"/>
    <w:p w14:paraId="54FBC839" w14:textId="77777777" w:rsidR="00D45496" w:rsidRPr="001B2783" w:rsidRDefault="00D45496" w:rsidP="00AE54D1"/>
    <w:p w14:paraId="7CE5BB8F" w14:textId="2CFAD566" w:rsidR="00AE54D1" w:rsidRPr="008228E5" w:rsidRDefault="00AE54D1" w:rsidP="00AE54D1">
      <w:pPr>
        <w:rPr>
          <w:lang w:val="fr-FR"/>
        </w:rPr>
      </w:pPr>
      <w:proofErr w:type="spellStart"/>
      <w:r w:rsidRPr="008228E5">
        <w:rPr>
          <w:lang w:val="fr-FR"/>
        </w:rPr>
        <w:t>Lab</w:t>
      </w:r>
      <w:proofErr w:type="spellEnd"/>
      <w:r w:rsidRPr="008228E5">
        <w:rPr>
          <w:lang w:val="fr-FR"/>
        </w:rPr>
        <w:t xml:space="preserve"> content </w:t>
      </w:r>
      <w:r w:rsidR="00D45496" w:rsidRPr="008228E5">
        <w:rPr>
          <w:lang w:val="fr-FR"/>
        </w:rPr>
        <w:t xml:space="preserve">source: </w:t>
      </w:r>
      <w:hyperlink r:id="rId45" w:history="1">
        <w:r w:rsidR="00D45496" w:rsidRPr="008228E5">
          <w:rPr>
            <w:rStyle w:val="Hyperlink"/>
            <w:lang w:val="fr-FR"/>
          </w:rPr>
          <w:t>https://community.arm.com/developer/tools-software/graphics/b/blog/posts/accelerating-mali-gpu-analysis-using-arm-mobile-studio?_ga=2.186417257.1548598520.1566203570-1867192701.1559896154</w:t>
        </w:r>
      </w:hyperlink>
    </w:p>
    <w:p w14:paraId="1DCF837E" w14:textId="582E2542" w:rsidR="00AE54D1" w:rsidRPr="008228E5" w:rsidRDefault="00AE54D1" w:rsidP="00AE54D1">
      <w:pPr>
        <w:rPr>
          <w:lang w:val="fr-FR"/>
        </w:rPr>
      </w:pPr>
    </w:p>
    <w:sectPr w:rsidR="00AE54D1" w:rsidRPr="008228E5" w:rsidSect="00AD66E8">
      <w:footerReference w:type="default" r:id="rId46"/>
      <w:headerReference w:type="first" r:id="rId4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2C00C" w14:textId="77777777" w:rsidR="006D61DE" w:rsidRDefault="006D61DE" w:rsidP="00AD4120">
      <w:pPr>
        <w:spacing w:after="0" w:line="240" w:lineRule="auto"/>
      </w:pPr>
      <w:r>
        <w:separator/>
      </w:r>
    </w:p>
  </w:endnote>
  <w:endnote w:type="continuationSeparator" w:id="0">
    <w:p w14:paraId="551B3B9B" w14:textId="77777777" w:rsidR="006D61DE" w:rsidRDefault="006D61D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D61D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7D0AED1"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8228E5">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D45496" w:rsidRDefault="003F14DB" w:rsidP="00496259">
            <w:pPr>
              <w:pStyle w:val="Footer"/>
              <w:jc w:val="right"/>
              <w:rPr>
                <w:b/>
                <w:bCs/>
                <w:sz w:val="24"/>
                <w:szCs w:val="24"/>
                <w:lang w:val="fr-FR"/>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DE1AB" w14:textId="77777777" w:rsidR="006D61DE" w:rsidRDefault="006D61DE" w:rsidP="00AD4120">
      <w:pPr>
        <w:spacing w:after="0" w:line="240" w:lineRule="auto"/>
      </w:pPr>
      <w:bookmarkStart w:id="0" w:name="_Hlk5714685"/>
      <w:bookmarkEnd w:id="0"/>
      <w:r>
        <w:separator/>
      </w:r>
    </w:p>
  </w:footnote>
  <w:footnote w:type="continuationSeparator" w:id="0">
    <w:p w14:paraId="4D8E61CA" w14:textId="77777777" w:rsidR="006D61DE" w:rsidRDefault="006D61D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A047F"/>
    <w:multiLevelType w:val="hybridMultilevel"/>
    <w:tmpl w:val="68CA9F8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BB438D3"/>
    <w:multiLevelType w:val="hybridMultilevel"/>
    <w:tmpl w:val="6512E53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3B7A80"/>
    <w:multiLevelType w:val="hybridMultilevel"/>
    <w:tmpl w:val="45ECEFB2"/>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78C09AF"/>
    <w:multiLevelType w:val="multilevel"/>
    <w:tmpl w:val="5A98E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640622"/>
    <w:multiLevelType w:val="hybridMultilevel"/>
    <w:tmpl w:val="D85AA0D2"/>
    <w:lvl w:ilvl="0" w:tplc="0809000B">
      <w:start w:val="1"/>
      <w:numFmt w:val="bullet"/>
      <w:lvlText w:val=""/>
      <w:lvlJc w:val="left"/>
      <w:pPr>
        <w:ind w:left="501"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9437BD"/>
    <w:multiLevelType w:val="hybridMultilevel"/>
    <w:tmpl w:val="98463C9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CB5541E"/>
    <w:multiLevelType w:val="hybridMultilevel"/>
    <w:tmpl w:val="4A3AFA2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7E34554"/>
    <w:multiLevelType w:val="multilevel"/>
    <w:tmpl w:val="BAC0D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B4F0853"/>
    <w:multiLevelType w:val="hybridMultilevel"/>
    <w:tmpl w:val="10A27B5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C145D5"/>
    <w:multiLevelType w:val="hybridMultilevel"/>
    <w:tmpl w:val="BEC632CA"/>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4CA7EB1"/>
    <w:multiLevelType w:val="hybridMultilevel"/>
    <w:tmpl w:val="C0C6F5B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7425428"/>
    <w:multiLevelType w:val="hybridMultilevel"/>
    <w:tmpl w:val="9408A3B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8D6498"/>
    <w:multiLevelType w:val="hybridMultilevel"/>
    <w:tmpl w:val="B9A480E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54C6AD7"/>
    <w:multiLevelType w:val="hybridMultilevel"/>
    <w:tmpl w:val="E220A122"/>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86D2D71"/>
    <w:multiLevelType w:val="hybridMultilevel"/>
    <w:tmpl w:val="9790F5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3"/>
  </w:num>
  <w:num w:numId="3">
    <w:abstractNumId w:val="37"/>
  </w:num>
  <w:num w:numId="4">
    <w:abstractNumId w:val="37"/>
    <w:lvlOverride w:ilvl="0">
      <w:startOverride w:val="1"/>
    </w:lvlOverride>
  </w:num>
  <w:num w:numId="5">
    <w:abstractNumId w:val="20"/>
  </w:num>
  <w:num w:numId="6">
    <w:abstractNumId w:val="3"/>
  </w:num>
  <w:num w:numId="7">
    <w:abstractNumId w:val="29"/>
  </w:num>
  <w:num w:numId="8">
    <w:abstractNumId w:val="2"/>
  </w:num>
  <w:num w:numId="9">
    <w:abstractNumId w:val="18"/>
  </w:num>
  <w:num w:numId="10">
    <w:abstractNumId w:val="34"/>
  </w:num>
  <w:num w:numId="11">
    <w:abstractNumId w:val="21"/>
  </w:num>
  <w:num w:numId="12">
    <w:abstractNumId w:val="35"/>
  </w:num>
  <w:num w:numId="13">
    <w:abstractNumId w:val="22"/>
  </w:num>
  <w:num w:numId="14">
    <w:abstractNumId w:val="33"/>
  </w:num>
  <w:num w:numId="15">
    <w:abstractNumId w:val="32"/>
  </w:num>
  <w:num w:numId="16">
    <w:abstractNumId w:val="15"/>
  </w:num>
  <w:num w:numId="17">
    <w:abstractNumId w:val="7"/>
  </w:num>
  <w:num w:numId="18">
    <w:abstractNumId w:val="13"/>
  </w:num>
  <w:num w:numId="19">
    <w:abstractNumId w:val="0"/>
  </w:num>
  <w:num w:numId="20">
    <w:abstractNumId w:val="11"/>
  </w:num>
  <w:num w:numId="21">
    <w:abstractNumId w:val="10"/>
  </w:num>
  <w:num w:numId="22">
    <w:abstractNumId w:val="17"/>
  </w:num>
  <w:num w:numId="23">
    <w:abstractNumId w:val="28"/>
  </w:num>
  <w:num w:numId="24">
    <w:abstractNumId w:val="30"/>
  </w:num>
  <w:num w:numId="25">
    <w:abstractNumId w:val="27"/>
  </w:num>
  <w:num w:numId="26">
    <w:abstractNumId w:val="9"/>
  </w:num>
  <w:num w:numId="27">
    <w:abstractNumId w:val="24"/>
  </w:num>
  <w:num w:numId="28">
    <w:abstractNumId w:val="31"/>
  </w:num>
  <w:num w:numId="29">
    <w:abstractNumId w:val="26"/>
  </w:num>
  <w:num w:numId="30">
    <w:abstractNumId w:val="1"/>
  </w:num>
  <w:num w:numId="31">
    <w:abstractNumId w:val="19"/>
  </w:num>
  <w:num w:numId="32">
    <w:abstractNumId w:val="12"/>
  </w:num>
  <w:num w:numId="33">
    <w:abstractNumId w:val="4"/>
  </w:num>
  <w:num w:numId="34">
    <w:abstractNumId w:val="6"/>
  </w:num>
  <w:num w:numId="35">
    <w:abstractNumId w:val="16"/>
  </w:num>
  <w:num w:numId="36">
    <w:abstractNumId w:val="8"/>
  </w:num>
  <w:num w:numId="37">
    <w:abstractNumId w:val="25"/>
  </w:num>
  <w:num w:numId="38">
    <w:abstractNumId w:val="14"/>
  </w:num>
  <w:num w:numId="3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2FCD"/>
    <w:rsid w:val="00003266"/>
    <w:rsid w:val="0001040D"/>
    <w:rsid w:val="00011F6E"/>
    <w:rsid w:val="00012423"/>
    <w:rsid w:val="0001428C"/>
    <w:rsid w:val="00014A79"/>
    <w:rsid w:val="00021295"/>
    <w:rsid w:val="0002318D"/>
    <w:rsid w:val="0002681F"/>
    <w:rsid w:val="00027869"/>
    <w:rsid w:val="00032F00"/>
    <w:rsid w:val="00063CFE"/>
    <w:rsid w:val="00072A81"/>
    <w:rsid w:val="000803F8"/>
    <w:rsid w:val="000809FA"/>
    <w:rsid w:val="0008756E"/>
    <w:rsid w:val="000A0B74"/>
    <w:rsid w:val="000A1730"/>
    <w:rsid w:val="000A4D08"/>
    <w:rsid w:val="000A63F7"/>
    <w:rsid w:val="000C50CF"/>
    <w:rsid w:val="000C5782"/>
    <w:rsid w:val="000E0216"/>
    <w:rsid w:val="000E4D94"/>
    <w:rsid w:val="000E5453"/>
    <w:rsid w:val="000E74A1"/>
    <w:rsid w:val="000F1FC4"/>
    <w:rsid w:val="000F4AB4"/>
    <w:rsid w:val="00102ADB"/>
    <w:rsid w:val="00105DDE"/>
    <w:rsid w:val="00106971"/>
    <w:rsid w:val="00112FA6"/>
    <w:rsid w:val="00116198"/>
    <w:rsid w:val="00121582"/>
    <w:rsid w:val="00133E1F"/>
    <w:rsid w:val="001355E7"/>
    <w:rsid w:val="00136EF0"/>
    <w:rsid w:val="001401EE"/>
    <w:rsid w:val="0014055E"/>
    <w:rsid w:val="0014587F"/>
    <w:rsid w:val="001533B5"/>
    <w:rsid w:val="00153447"/>
    <w:rsid w:val="00154283"/>
    <w:rsid w:val="001547B7"/>
    <w:rsid w:val="00154855"/>
    <w:rsid w:val="00166CBA"/>
    <w:rsid w:val="001674E6"/>
    <w:rsid w:val="001867A0"/>
    <w:rsid w:val="001A2D42"/>
    <w:rsid w:val="001A473C"/>
    <w:rsid w:val="001A622A"/>
    <w:rsid w:val="001B2783"/>
    <w:rsid w:val="001B28F7"/>
    <w:rsid w:val="001B5C7B"/>
    <w:rsid w:val="001D7E20"/>
    <w:rsid w:val="001E25F8"/>
    <w:rsid w:val="001E380C"/>
    <w:rsid w:val="001E7CD1"/>
    <w:rsid w:val="001F65EA"/>
    <w:rsid w:val="00200B92"/>
    <w:rsid w:val="002052D9"/>
    <w:rsid w:val="00213202"/>
    <w:rsid w:val="002171D9"/>
    <w:rsid w:val="00222F4F"/>
    <w:rsid w:val="00235016"/>
    <w:rsid w:val="00240088"/>
    <w:rsid w:val="00265579"/>
    <w:rsid w:val="00275B5B"/>
    <w:rsid w:val="00292711"/>
    <w:rsid w:val="002968AE"/>
    <w:rsid w:val="002A14C7"/>
    <w:rsid w:val="002A20C8"/>
    <w:rsid w:val="002B269C"/>
    <w:rsid w:val="002C22BE"/>
    <w:rsid w:val="002D35A4"/>
    <w:rsid w:val="002D64AE"/>
    <w:rsid w:val="002E2B68"/>
    <w:rsid w:val="002E3C24"/>
    <w:rsid w:val="002F340C"/>
    <w:rsid w:val="0030137C"/>
    <w:rsid w:val="00303B33"/>
    <w:rsid w:val="0030628B"/>
    <w:rsid w:val="003103A1"/>
    <w:rsid w:val="00311F72"/>
    <w:rsid w:val="003135D1"/>
    <w:rsid w:val="00317EF2"/>
    <w:rsid w:val="00320CE3"/>
    <w:rsid w:val="003230B2"/>
    <w:rsid w:val="0033067C"/>
    <w:rsid w:val="00331D21"/>
    <w:rsid w:val="0034015A"/>
    <w:rsid w:val="00346AA5"/>
    <w:rsid w:val="0034716B"/>
    <w:rsid w:val="0035551B"/>
    <w:rsid w:val="00363F01"/>
    <w:rsid w:val="003648D9"/>
    <w:rsid w:val="00370887"/>
    <w:rsid w:val="00370B88"/>
    <w:rsid w:val="00376879"/>
    <w:rsid w:val="0037752E"/>
    <w:rsid w:val="003778AF"/>
    <w:rsid w:val="00395F98"/>
    <w:rsid w:val="003A3B63"/>
    <w:rsid w:val="003B061E"/>
    <w:rsid w:val="003C070C"/>
    <w:rsid w:val="003C211B"/>
    <w:rsid w:val="003C2E75"/>
    <w:rsid w:val="003C44DA"/>
    <w:rsid w:val="003D22B0"/>
    <w:rsid w:val="003D61F6"/>
    <w:rsid w:val="003D6CDA"/>
    <w:rsid w:val="003E2DF9"/>
    <w:rsid w:val="003E6C21"/>
    <w:rsid w:val="003F14DB"/>
    <w:rsid w:val="003F61EE"/>
    <w:rsid w:val="00405413"/>
    <w:rsid w:val="0040772A"/>
    <w:rsid w:val="004112AC"/>
    <w:rsid w:val="00412313"/>
    <w:rsid w:val="004132DA"/>
    <w:rsid w:val="00415746"/>
    <w:rsid w:val="00416697"/>
    <w:rsid w:val="0042182A"/>
    <w:rsid w:val="00424001"/>
    <w:rsid w:val="00433F1E"/>
    <w:rsid w:val="00437567"/>
    <w:rsid w:val="004379F8"/>
    <w:rsid w:val="00447E08"/>
    <w:rsid w:val="00453BAF"/>
    <w:rsid w:val="00457842"/>
    <w:rsid w:val="00457D3E"/>
    <w:rsid w:val="00463949"/>
    <w:rsid w:val="004655A6"/>
    <w:rsid w:val="00470701"/>
    <w:rsid w:val="00470C40"/>
    <w:rsid w:val="004712D0"/>
    <w:rsid w:val="00475DEB"/>
    <w:rsid w:val="004777A5"/>
    <w:rsid w:val="004801B4"/>
    <w:rsid w:val="00482721"/>
    <w:rsid w:val="00484A65"/>
    <w:rsid w:val="00485C42"/>
    <w:rsid w:val="00496259"/>
    <w:rsid w:val="00496F23"/>
    <w:rsid w:val="004B77FC"/>
    <w:rsid w:val="004C1401"/>
    <w:rsid w:val="004C17CB"/>
    <w:rsid w:val="004C2DEC"/>
    <w:rsid w:val="004C48D6"/>
    <w:rsid w:val="004C52D7"/>
    <w:rsid w:val="004C6EC2"/>
    <w:rsid w:val="004D4ED5"/>
    <w:rsid w:val="004E07E2"/>
    <w:rsid w:val="004F08FD"/>
    <w:rsid w:val="004F346B"/>
    <w:rsid w:val="004F68BB"/>
    <w:rsid w:val="00502D75"/>
    <w:rsid w:val="005119F1"/>
    <w:rsid w:val="00521356"/>
    <w:rsid w:val="00524BBE"/>
    <w:rsid w:val="0053561F"/>
    <w:rsid w:val="00537FF8"/>
    <w:rsid w:val="00540273"/>
    <w:rsid w:val="00541532"/>
    <w:rsid w:val="00541811"/>
    <w:rsid w:val="00546319"/>
    <w:rsid w:val="005515E5"/>
    <w:rsid w:val="0056382C"/>
    <w:rsid w:val="00571981"/>
    <w:rsid w:val="005868D4"/>
    <w:rsid w:val="005959A0"/>
    <w:rsid w:val="00595EAA"/>
    <w:rsid w:val="00596136"/>
    <w:rsid w:val="00597700"/>
    <w:rsid w:val="00597F94"/>
    <w:rsid w:val="005A6342"/>
    <w:rsid w:val="005B0346"/>
    <w:rsid w:val="005B16C0"/>
    <w:rsid w:val="005B5D94"/>
    <w:rsid w:val="005C005B"/>
    <w:rsid w:val="005C0C96"/>
    <w:rsid w:val="005C3DF1"/>
    <w:rsid w:val="005D3170"/>
    <w:rsid w:val="005E69C8"/>
    <w:rsid w:val="005E6BF4"/>
    <w:rsid w:val="005E6CCA"/>
    <w:rsid w:val="005E7841"/>
    <w:rsid w:val="005F2845"/>
    <w:rsid w:val="00600A5E"/>
    <w:rsid w:val="0060120E"/>
    <w:rsid w:val="00601531"/>
    <w:rsid w:val="00604F84"/>
    <w:rsid w:val="00611D4E"/>
    <w:rsid w:val="00612E7E"/>
    <w:rsid w:val="0061420B"/>
    <w:rsid w:val="00614F82"/>
    <w:rsid w:val="00621CC3"/>
    <w:rsid w:val="0062223C"/>
    <w:rsid w:val="00630AFD"/>
    <w:rsid w:val="0063268B"/>
    <w:rsid w:val="0063501C"/>
    <w:rsid w:val="00637284"/>
    <w:rsid w:val="00642992"/>
    <w:rsid w:val="006440F8"/>
    <w:rsid w:val="00646A6A"/>
    <w:rsid w:val="00652180"/>
    <w:rsid w:val="006535AF"/>
    <w:rsid w:val="00662990"/>
    <w:rsid w:val="00666CB2"/>
    <w:rsid w:val="006721BF"/>
    <w:rsid w:val="00672681"/>
    <w:rsid w:val="00672A5D"/>
    <w:rsid w:val="00676B29"/>
    <w:rsid w:val="006805A5"/>
    <w:rsid w:val="00684536"/>
    <w:rsid w:val="006914B8"/>
    <w:rsid w:val="006A2C4C"/>
    <w:rsid w:val="006A549C"/>
    <w:rsid w:val="006A5DA9"/>
    <w:rsid w:val="006B1279"/>
    <w:rsid w:val="006B1709"/>
    <w:rsid w:val="006B53E9"/>
    <w:rsid w:val="006B79EA"/>
    <w:rsid w:val="006C400A"/>
    <w:rsid w:val="006D1330"/>
    <w:rsid w:val="006D2DFA"/>
    <w:rsid w:val="006D37D5"/>
    <w:rsid w:val="006D61DE"/>
    <w:rsid w:val="006F579E"/>
    <w:rsid w:val="006F5965"/>
    <w:rsid w:val="006F5DC0"/>
    <w:rsid w:val="007032C9"/>
    <w:rsid w:val="007207C8"/>
    <w:rsid w:val="00723B6F"/>
    <w:rsid w:val="00724750"/>
    <w:rsid w:val="00734232"/>
    <w:rsid w:val="007420C1"/>
    <w:rsid w:val="00752987"/>
    <w:rsid w:val="00756ED7"/>
    <w:rsid w:val="00757BD1"/>
    <w:rsid w:val="00775156"/>
    <w:rsid w:val="00785C38"/>
    <w:rsid w:val="007A282A"/>
    <w:rsid w:val="007A565A"/>
    <w:rsid w:val="007A7893"/>
    <w:rsid w:val="007B2508"/>
    <w:rsid w:val="007B34F9"/>
    <w:rsid w:val="007C3095"/>
    <w:rsid w:val="007C59D3"/>
    <w:rsid w:val="007C59EE"/>
    <w:rsid w:val="007D012F"/>
    <w:rsid w:val="007D0AF1"/>
    <w:rsid w:val="007D1FF7"/>
    <w:rsid w:val="007D3C19"/>
    <w:rsid w:val="007D6493"/>
    <w:rsid w:val="007E00D8"/>
    <w:rsid w:val="007E691A"/>
    <w:rsid w:val="007F2ED8"/>
    <w:rsid w:val="007F373F"/>
    <w:rsid w:val="007F4138"/>
    <w:rsid w:val="00810FFF"/>
    <w:rsid w:val="008228E5"/>
    <w:rsid w:val="00823653"/>
    <w:rsid w:val="00825BFA"/>
    <w:rsid w:val="0082607F"/>
    <w:rsid w:val="00827CED"/>
    <w:rsid w:val="00832874"/>
    <w:rsid w:val="008334FD"/>
    <w:rsid w:val="00836547"/>
    <w:rsid w:val="00853CA9"/>
    <w:rsid w:val="008560FF"/>
    <w:rsid w:val="00857DE2"/>
    <w:rsid w:val="008658BB"/>
    <w:rsid w:val="00866240"/>
    <w:rsid w:val="00887D27"/>
    <w:rsid w:val="008971BD"/>
    <w:rsid w:val="008A2779"/>
    <w:rsid w:val="008B7656"/>
    <w:rsid w:val="008C2DFA"/>
    <w:rsid w:val="008D015A"/>
    <w:rsid w:val="008D0D2E"/>
    <w:rsid w:val="008D234A"/>
    <w:rsid w:val="008D344A"/>
    <w:rsid w:val="008E2406"/>
    <w:rsid w:val="008E3882"/>
    <w:rsid w:val="008E7C54"/>
    <w:rsid w:val="008F0329"/>
    <w:rsid w:val="008F2190"/>
    <w:rsid w:val="008F2E99"/>
    <w:rsid w:val="0090525D"/>
    <w:rsid w:val="00911F2C"/>
    <w:rsid w:val="009157FB"/>
    <w:rsid w:val="00920970"/>
    <w:rsid w:val="00921A5B"/>
    <w:rsid w:val="00923FD2"/>
    <w:rsid w:val="009261B4"/>
    <w:rsid w:val="009265AA"/>
    <w:rsid w:val="00926D01"/>
    <w:rsid w:val="00933438"/>
    <w:rsid w:val="00933707"/>
    <w:rsid w:val="0094275C"/>
    <w:rsid w:val="009437E8"/>
    <w:rsid w:val="009544D3"/>
    <w:rsid w:val="00956295"/>
    <w:rsid w:val="00960E79"/>
    <w:rsid w:val="00967ED8"/>
    <w:rsid w:val="00971068"/>
    <w:rsid w:val="00971466"/>
    <w:rsid w:val="009764D4"/>
    <w:rsid w:val="009801A0"/>
    <w:rsid w:val="009809D4"/>
    <w:rsid w:val="00981316"/>
    <w:rsid w:val="00987EC0"/>
    <w:rsid w:val="0099708D"/>
    <w:rsid w:val="009A115D"/>
    <w:rsid w:val="009A24A4"/>
    <w:rsid w:val="009A7731"/>
    <w:rsid w:val="009C11D2"/>
    <w:rsid w:val="009C44AB"/>
    <w:rsid w:val="009C7C05"/>
    <w:rsid w:val="009D2D18"/>
    <w:rsid w:val="009E3B13"/>
    <w:rsid w:val="009E5779"/>
    <w:rsid w:val="009F081F"/>
    <w:rsid w:val="009F3046"/>
    <w:rsid w:val="00A06521"/>
    <w:rsid w:val="00A071AE"/>
    <w:rsid w:val="00A11161"/>
    <w:rsid w:val="00A138A4"/>
    <w:rsid w:val="00A2037F"/>
    <w:rsid w:val="00A24A07"/>
    <w:rsid w:val="00A265CB"/>
    <w:rsid w:val="00A31C70"/>
    <w:rsid w:val="00A43F87"/>
    <w:rsid w:val="00A466BF"/>
    <w:rsid w:val="00A46741"/>
    <w:rsid w:val="00A53FF5"/>
    <w:rsid w:val="00A55A0F"/>
    <w:rsid w:val="00A92BE4"/>
    <w:rsid w:val="00AA025A"/>
    <w:rsid w:val="00AA65EE"/>
    <w:rsid w:val="00AB21F5"/>
    <w:rsid w:val="00AC6E5A"/>
    <w:rsid w:val="00AD10BE"/>
    <w:rsid w:val="00AD236B"/>
    <w:rsid w:val="00AD4120"/>
    <w:rsid w:val="00AD66E8"/>
    <w:rsid w:val="00AE2C71"/>
    <w:rsid w:val="00AE46CB"/>
    <w:rsid w:val="00AE54D1"/>
    <w:rsid w:val="00AF1E69"/>
    <w:rsid w:val="00AF40AE"/>
    <w:rsid w:val="00B00D34"/>
    <w:rsid w:val="00B05855"/>
    <w:rsid w:val="00B128E6"/>
    <w:rsid w:val="00B15AAB"/>
    <w:rsid w:val="00B16FAD"/>
    <w:rsid w:val="00B23834"/>
    <w:rsid w:val="00B2458B"/>
    <w:rsid w:val="00B31459"/>
    <w:rsid w:val="00B3214F"/>
    <w:rsid w:val="00B50F5E"/>
    <w:rsid w:val="00B522C1"/>
    <w:rsid w:val="00B658F5"/>
    <w:rsid w:val="00B66D73"/>
    <w:rsid w:val="00B74198"/>
    <w:rsid w:val="00B82C75"/>
    <w:rsid w:val="00B833ED"/>
    <w:rsid w:val="00B91B59"/>
    <w:rsid w:val="00B91D30"/>
    <w:rsid w:val="00B96EA6"/>
    <w:rsid w:val="00BA0070"/>
    <w:rsid w:val="00BA79A1"/>
    <w:rsid w:val="00BB2D80"/>
    <w:rsid w:val="00BB4F86"/>
    <w:rsid w:val="00BB632B"/>
    <w:rsid w:val="00BC1E72"/>
    <w:rsid w:val="00BC3327"/>
    <w:rsid w:val="00BC3F9A"/>
    <w:rsid w:val="00BD256E"/>
    <w:rsid w:val="00BD416C"/>
    <w:rsid w:val="00BE3CD9"/>
    <w:rsid w:val="00BE48D9"/>
    <w:rsid w:val="00BE6963"/>
    <w:rsid w:val="00BF5DD9"/>
    <w:rsid w:val="00C07A89"/>
    <w:rsid w:val="00C150EE"/>
    <w:rsid w:val="00C15DEA"/>
    <w:rsid w:val="00C3670C"/>
    <w:rsid w:val="00C42007"/>
    <w:rsid w:val="00C4321B"/>
    <w:rsid w:val="00C4686A"/>
    <w:rsid w:val="00C53B39"/>
    <w:rsid w:val="00C55B3E"/>
    <w:rsid w:val="00C652E6"/>
    <w:rsid w:val="00C6671A"/>
    <w:rsid w:val="00C7387F"/>
    <w:rsid w:val="00C77D74"/>
    <w:rsid w:val="00C86103"/>
    <w:rsid w:val="00C87B01"/>
    <w:rsid w:val="00C97D50"/>
    <w:rsid w:val="00C97E0C"/>
    <w:rsid w:val="00CA1593"/>
    <w:rsid w:val="00CA41B5"/>
    <w:rsid w:val="00CA6110"/>
    <w:rsid w:val="00CC298B"/>
    <w:rsid w:val="00CC4777"/>
    <w:rsid w:val="00CC777B"/>
    <w:rsid w:val="00CD40AC"/>
    <w:rsid w:val="00CE2AA3"/>
    <w:rsid w:val="00CE2CD0"/>
    <w:rsid w:val="00CE449E"/>
    <w:rsid w:val="00CF0EA7"/>
    <w:rsid w:val="00D00515"/>
    <w:rsid w:val="00D233BE"/>
    <w:rsid w:val="00D30850"/>
    <w:rsid w:val="00D45496"/>
    <w:rsid w:val="00D4652B"/>
    <w:rsid w:val="00D5167F"/>
    <w:rsid w:val="00D55FEA"/>
    <w:rsid w:val="00D60288"/>
    <w:rsid w:val="00D6213F"/>
    <w:rsid w:val="00D650B7"/>
    <w:rsid w:val="00D6626C"/>
    <w:rsid w:val="00D67374"/>
    <w:rsid w:val="00D67814"/>
    <w:rsid w:val="00D762EE"/>
    <w:rsid w:val="00D77757"/>
    <w:rsid w:val="00D8500B"/>
    <w:rsid w:val="00D91CDC"/>
    <w:rsid w:val="00D92AD3"/>
    <w:rsid w:val="00D95FB6"/>
    <w:rsid w:val="00DA2C1E"/>
    <w:rsid w:val="00DA3F78"/>
    <w:rsid w:val="00DA67E6"/>
    <w:rsid w:val="00DC2844"/>
    <w:rsid w:val="00DC4025"/>
    <w:rsid w:val="00DC6A1E"/>
    <w:rsid w:val="00DD04DC"/>
    <w:rsid w:val="00DD61B7"/>
    <w:rsid w:val="00DE4381"/>
    <w:rsid w:val="00DE74A8"/>
    <w:rsid w:val="00DF0A5D"/>
    <w:rsid w:val="00E01C18"/>
    <w:rsid w:val="00E057D6"/>
    <w:rsid w:val="00E07265"/>
    <w:rsid w:val="00E127EA"/>
    <w:rsid w:val="00E22F0C"/>
    <w:rsid w:val="00E22F80"/>
    <w:rsid w:val="00E23B6B"/>
    <w:rsid w:val="00E33E3E"/>
    <w:rsid w:val="00E370FD"/>
    <w:rsid w:val="00E40AA2"/>
    <w:rsid w:val="00E44603"/>
    <w:rsid w:val="00E45CD8"/>
    <w:rsid w:val="00E5106F"/>
    <w:rsid w:val="00E51EF1"/>
    <w:rsid w:val="00E627DE"/>
    <w:rsid w:val="00E76846"/>
    <w:rsid w:val="00E80334"/>
    <w:rsid w:val="00E809E6"/>
    <w:rsid w:val="00E84531"/>
    <w:rsid w:val="00E84B07"/>
    <w:rsid w:val="00E8795E"/>
    <w:rsid w:val="00E87B82"/>
    <w:rsid w:val="00E91AD5"/>
    <w:rsid w:val="00E91B00"/>
    <w:rsid w:val="00E92A02"/>
    <w:rsid w:val="00E94507"/>
    <w:rsid w:val="00EB1A83"/>
    <w:rsid w:val="00EB2020"/>
    <w:rsid w:val="00EB4C5E"/>
    <w:rsid w:val="00EC0E3E"/>
    <w:rsid w:val="00EC1C3C"/>
    <w:rsid w:val="00ED1B9A"/>
    <w:rsid w:val="00ED52F3"/>
    <w:rsid w:val="00ED6424"/>
    <w:rsid w:val="00EE1553"/>
    <w:rsid w:val="00EF3C5E"/>
    <w:rsid w:val="00EF52C0"/>
    <w:rsid w:val="00EF5690"/>
    <w:rsid w:val="00F02B9C"/>
    <w:rsid w:val="00F059BA"/>
    <w:rsid w:val="00F06306"/>
    <w:rsid w:val="00F07DF1"/>
    <w:rsid w:val="00F12539"/>
    <w:rsid w:val="00F12837"/>
    <w:rsid w:val="00F15157"/>
    <w:rsid w:val="00F20086"/>
    <w:rsid w:val="00F26D8D"/>
    <w:rsid w:val="00F32B40"/>
    <w:rsid w:val="00F34DC4"/>
    <w:rsid w:val="00F417AA"/>
    <w:rsid w:val="00F50451"/>
    <w:rsid w:val="00F5205C"/>
    <w:rsid w:val="00F7081E"/>
    <w:rsid w:val="00F724AA"/>
    <w:rsid w:val="00F75FF8"/>
    <w:rsid w:val="00F806ED"/>
    <w:rsid w:val="00F85E07"/>
    <w:rsid w:val="00F906B0"/>
    <w:rsid w:val="00F92182"/>
    <w:rsid w:val="00FA1A48"/>
    <w:rsid w:val="00FB086D"/>
    <w:rsid w:val="00FB0DCF"/>
    <w:rsid w:val="00FB1EFB"/>
    <w:rsid w:val="00FD1885"/>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styleId="Strong">
    <w:name w:val="Strong"/>
    <w:basedOn w:val="DefaultParagraphFont"/>
    <w:uiPriority w:val="22"/>
    <w:qFormat/>
    <w:rsid w:val="00920970"/>
    <w:rPr>
      <w:b/>
      <w:bCs/>
    </w:rPr>
  </w:style>
  <w:style w:type="character" w:styleId="Emphasis">
    <w:name w:val="Emphasis"/>
    <w:basedOn w:val="DefaultParagraphFont"/>
    <w:uiPriority w:val="20"/>
    <w:qFormat/>
    <w:rsid w:val="00920970"/>
    <w:rPr>
      <w:i/>
      <w:iCs/>
    </w:rPr>
  </w:style>
  <w:style w:type="paragraph" w:styleId="Revision">
    <w:name w:val="Revision"/>
    <w:hidden/>
    <w:uiPriority w:val="99"/>
    <w:semiHidden/>
    <w:rsid w:val="001B278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134467">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1572253">
      <w:bodyDiv w:val="1"/>
      <w:marLeft w:val="0"/>
      <w:marRight w:val="0"/>
      <w:marTop w:val="0"/>
      <w:marBottom w:val="0"/>
      <w:divBdr>
        <w:top w:val="none" w:sz="0" w:space="0" w:color="auto"/>
        <w:left w:val="none" w:sz="0" w:space="0" w:color="auto"/>
        <w:bottom w:val="none" w:sz="0" w:space="0" w:color="auto"/>
        <w:right w:val="none" w:sz="0" w:space="0" w:color="auto"/>
      </w:divBdr>
    </w:div>
    <w:div w:id="1310138337">
      <w:bodyDiv w:val="1"/>
      <w:marLeft w:val="0"/>
      <w:marRight w:val="0"/>
      <w:marTop w:val="0"/>
      <w:marBottom w:val="0"/>
      <w:divBdr>
        <w:top w:val="none" w:sz="0" w:space="0" w:color="auto"/>
        <w:left w:val="none" w:sz="0" w:space="0" w:color="auto"/>
        <w:bottom w:val="none" w:sz="0" w:space="0" w:color="auto"/>
        <w:right w:val="none" w:sz="0" w:space="0" w:color="auto"/>
      </w:divBdr>
    </w:div>
    <w:div w:id="1596981540">
      <w:bodyDiv w:val="1"/>
      <w:marLeft w:val="0"/>
      <w:marRight w:val="0"/>
      <w:marTop w:val="0"/>
      <w:marBottom w:val="0"/>
      <w:divBdr>
        <w:top w:val="none" w:sz="0" w:space="0" w:color="auto"/>
        <w:left w:val="none" w:sz="0" w:space="0" w:color="auto"/>
        <w:bottom w:val="none" w:sz="0" w:space="0" w:color="auto"/>
        <w:right w:val="none" w:sz="0" w:space="0" w:color="auto"/>
      </w:divBdr>
    </w:div>
    <w:div w:id="1655911468">
      <w:bodyDiv w:val="1"/>
      <w:marLeft w:val="0"/>
      <w:marRight w:val="0"/>
      <w:marTop w:val="0"/>
      <w:marBottom w:val="0"/>
      <w:divBdr>
        <w:top w:val="none" w:sz="0" w:space="0" w:color="auto"/>
        <w:left w:val="none" w:sz="0" w:space="0" w:color="auto"/>
        <w:bottom w:val="none" w:sz="0" w:space="0" w:color="auto"/>
        <w:right w:val="none" w:sz="0" w:space="0" w:color="auto"/>
      </w:divBdr>
    </w:div>
    <w:div w:id="207920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eveloper.arm.com/solutions/graphics/developer-guides/best-practices-for-mobile-game-art-assets-1/geometry-best-practices/single-page"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eveloper.arm.com/solutions/graphics/developer-guides/best-practices-for-mobile-game-art-assets-1/textures-best-practices/single-page" TargetMode="External"/><Relationship Id="rId45" Type="http://schemas.openxmlformats.org/officeDocument/2006/relationships/hyperlink" Target="https://community.arm.com/developer/tools-software/graphics/b/blog/posts/accelerating-mali-gpu-analysis-using-arm-mobile-studio?_ga=2.186417257.1548598520.1566203570-1867192701.1559896154"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96CE0-DA8A-4DF1-A366-5EB27816A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2973</Words>
  <Characters>1695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69</cp:revision>
  <cp:lastPrinted>2019-04-05T13:21:00Z</cp:lastPrinted>
  <dcterms:created xsi:type="dcterms:W3CDTF">2019-04-08T10:40:00Z</dcterms:created>
  <dcterms:modified xsi:type="dcterms:W3CDTF">2021-10-27T13:28:00Z</dcterms:modified>
</cp:coreProperties>
</file>